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E08B2F" w14:textId="3AA3AFDB" w:rsidR="0021568F" w:rsidRPr="008B5A14" w:rsidRDefault="0021568F" w:rsidP="008E199F">
      <w:pPr>
        <w:suppressAutoHyphens/>
        <w:spacing w:after="0" w:line="240" w:lineRule="auto"/>
        <w:rPr>
          <w:rFonts w:eastAsia="Times New Roman" w:cs="Times New Roman"/>
          <w:lang w:eastAsia="pl-PL"/>
        </w:rPr>
      </w:pPr>
      <w:bookmarkStart w:id="0" w:name="_GoBack"/>
      <w:bookmarkEnd w:id="0"/>
    </w:p>
    <w:p w14:paraId="3348566D" w14:textId="77777777" w:rsidR="008B5A14" w:rsidRDefault="008B5A14" w:rsidP="0021568F">
      <w:pPr>
        <w:suppressAutoHyphens/>
        <w:spacing w:after="0" w:line="240" w:lineRule="auto"/>
        <w:jc w:val="right"/>
        <w:rPr>
          <w:rFonts w:eastAsia="Times New Roman" w:cs="Times New Roman"/>
          <w:color w:val="00B050"/>
          <w:sz w:val="24"/>
          <w:szCs w:val="24"/>
          <w:lang w:eastAsia="pl-PL"/>
        </w:rPr>
      </w:pPr>
    </w:p>
    <w:p w14:paraId="1C6CA945" w14:textId="77777777" w:rsidR="00EB2A55" w:rsidRPr="00461AB8" w:rsidRDefault="00EB2A55" w:rsidP="00EB2A55">
      <w:pPr>
        <w:jc w:val="center"/>
        <w:rPr>
          <w:b/>
          <w:sz w:val="28"/>
          <w:szCs w:val="28"/>
        </w:rPr>
      </w:pPr>
      <w:r w:rsidRPr="00461AB8">
        <w:rPr>
          <w:b/>
          <w:sz w:val="28"/>
          <w:szCs w:val="28"/>
        </w:rPr>
        <w:t xml:space="preserve">REGULAMIN </w:t>
      </w:r>
    </w:p>
    <w:p w14:paraId="0FA68CC4" w14:textId="77777777" w:rsidR="00EB2A55" w:rsidRPr="00461AB8" w:rsidRDefault="00EB2A55" w:rsidP="00EB2A55">
      <w:pPr>
        <w:spacing w:after="0"/>
        <w:jc w:val="center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>OGÓLNOPOLSKIEGO KONKURSU</w:t>
      </w:r>
    </w:p>
    <w:p w14:paraId="037306BC" w14:textId="2F7CCFD6" w:rsidR="00EB2A55" w:rsidRPr="00461AB8" w:rsidRDefault="00EB2A55" w:rsidP="00EB2A55">
      <w:pPr>
        <w:spacing w:after="0"/>
        <w:jc w:val="center"/>
        <w:rPr>
          <w:b/>
          <w:sz w:val="32"/>
          <w:szCs w:val="32"/>
        </w:rPr>
      </w:pPr>
      <w:r w:rsidRPr="00461AB8">
        <w:rPr>
          <w:b/>
          <w:sz w:val="32"/>
          <w:szCs w:val="32"/>
        </w:rPr>
        <w:t xml:space="preserve">„NAJLEPSZY DORADCA </w:t>
      </w:r>
      <w:r w:rsidR="00883FF7" w:rsidRPr="00461AB8">
        <w:rPr>
          <w:b/>
          <w:sz w:val="32"/>
          <w:szCs w:val="32"/>
        </w:rPr>
        <w:t>EKOLOGICZNY</w:t>
      </w:r>
      <w:r w:rsidRPr="00461AB8">
        <w:rPr>
          <w:b/>
          <w:sz w:val="32"/>
          <w:szCs w:val="32"/>
        </w:rPr>
        <w:t xml:space="preserve"> ODR”</w:t>
      </w:r>
    </w:p>
    <w:p w14:paraId="6ED6115E" w14:textId="77777777" w:rsidR="00EB2A55" w:rsidRPr="00461AB8" w:rsidRDefault="00EB2A55" w:rsidP="00EB2A55">
      <w:pPr>
        <w:spacing w:after="0"/>
        <w:jc w:val="center"/>
        <w:rPr>
          <w:b/>
          <w:sz w:val="24"/>
          <w:szCs w:val="24"/>
        </w:rPr>
      </w:pPr>
    </w:p>
    <w:p w14:paraId="25653065" w14:textId="77777777" w:rsidR="00EB2A55" w:rsidRPr="00461AB8" w:rsidRDefault="00EB2A55" w:rsidP="00EB2A55">
      <w:pPr>
        <w:spacing w:after="0"/>
        <w:jc w:val="center"/>
        <w:rPr>
          <w:b/>
          <w:sz w:val="24"/>
          <w:szCs w:val="24"/>
        </w:rPr>
      </w:pPr>
    </w:p>
    <w:p w14:paraId="35FE663D" w14:textId="77777777" w:rsidR="00EB2A55" w:rsidRPr="00461AB8" w:rsidRDefault="00EB2A55" w:rsidP="00EB2A55">
      <w:pPr>
        <w:pStyle w:val="Tekstpodstawowy"/>
        <w:jc w:val="center"/>
        <w:rPr>
          <w:b/>
        </w:rPr>
      </w:pPr>
      <w:r w:rsidRPr="00461AB8">
        <w:rPr>
          <w:b/>
        </w:rPr>
        <w:t>§ 1. Informacje ogólne</w:t>
      </w:r>
    </w:p>
    <w:p w14:paraId="7BA4F9F0" w14:textId="44210B0A" w:rsidR="00EB2A55" w:rsidRPr="00461AB8" w:rsidRDefault="00EB2A55" w:rsidP="00EB2A55">
      <w:pPr>
        <w:pStyle w:val="Tekstpodstawowy"/>
        <w:spacing w:before="0" w:after="0" w:line="360" w:lineRule="auto"/>
        <w:jc w:val="both"/>
        <w:rPr>
          <w:lang w:val="pl-PL"/>
        </w:rPr>
      </w:pPr>
      <w:r w:rsidRPr="00461AB8">
        <w:rPr>
          <w:lang w:val="pl-PL"/>
        </w:rPr>
        <w:t xml:space="preserve">Regulamin konkursu „Najlepszy Doradca </w:t>
      </w:r>
      <w:r w:rsidR="00883FF7" w:rsidRPr="00461AB8">
        <w:rPr>
          <w:lang w:val="pl-PL"/>
        </w:rPr>
        <w:t>Ekologiczny</w:t>
      </w:r>
      <w:r w:rsidRPr="00461AB8">
        <w:rPr>
          <w:lang w:val="pl-PL"/>
        </w:rPr>
        <w:t>”, zwany dalej „Regulaminem”, określa:</w:t>
      </w:r>
    </w:p>
    <w:p w14:paraId="03156CD8" w14:textId="77777777" w:rsidR="00EB2A55" w:rsidRPr="00461AB8" w:rsidRDefault="00EB2A55" w:rsidP="00EB2A55">
      <w:pPr>
        <w:pStyle w:val="Tekstpodstawowy"/>
        <w:numPr>
          <w:ilvl w:val="0"/>
          <w:numId w:val="6"/>
        </w:numPr>
        <w:spacing w:before="0" w:after="0" w:line="360" w:lineRule="auto"/>
        <w:ind w:hanging="153"/>
        <w:jc w:val="both"/>
      </w:pPr>
      <w:r w:rsidRPr="00461AB8">
        <w:t>cele konkursu,</w:t>
      </w:r>
    </w:p>
    <w:p w14:paraId="67FD494C" w14:textId="77777777" w:rsidR="00EB2A55" w:rsidRPr="00461AB8" w:rsidRDefault="00EB2A55" w:rsidP="00EB2A55">
      <w:pPr>
        <w:pStyle w:val="Tekstpodstawowy"/>
        <w:numPr>
          <w:ilvl w:val="0"/>
          <w:numId w:val="6"/>
        </w:numPr>
        <w:spacing w:before="0" w:after="0" w:line="360" w:lineRule="auto"/>
        <w:ind w:hanging="153"/>
        <w:jc w:val="both"/>
      </w:pPr>
      <w:r w:rsidRPr="00461AB8">
        <w:t>zasady udziału w konkursie,</w:t>
      </w:r>
    </w:p>
    <w:p w14:paraId="7AF1D69A" w14:textId="77777777" w:rsidR="00EB2A55" w:rsidRPr="00461AB8" w:rsidRDefault="00EB2A55" w:rsidP="00EB2A55">
      <w:pPr>
        <w:pStyle w:val="Tekstpodstawowy"/>
        <w:numPr>
          <w:ilvl w:val="0"/>
          <w:numId w:val="6"/>
        </w:numPr>
        <w:spacing w:before="0" w:after="0" w:line="360" w:lineRule="auto"/>
        <w:ind w:hanging="153"/>
        <w:jc w:val="both"/>
      </w:pPr>
      <w:r w:rsidRPr="00461AB8">
        <w:t>zasady przeprowadzenia konkursu.</w:t>
      </w:r>
    </w:p>
    <w:p w14:paraId="2AC2DBAA" w14:textId="77777777" w:rsidR="00EB2A55" w:rsidRPr="00461AB8" w:rsidRDefault="00EB2A55" w:rsidP="00EB2A55">
      <w:pPr>
        <w:spacing w:after="0"/>
        <w:rPr>
          <w:b/>
          <w:sz w:val="24"/>
          <w:szCs w:val="24"/>
        </w:rPr>
      </w:pPr>
    </w:p>
    <w:p w14:paraId="1071DD35" w14:textId="77777777" w:rsidR="00EB2A55" w:rsidRPr="00461AB8" w:rsidRDefault="00EB2A55" w:rsidP="00EB2A55">
      <w:pPr>
        <w:spacing w:after="0"/>
        <w:jc w:val="center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>§ 2. Cel konkursu</w:t>
      </w:r>
    </w:p>
    <w:p w14:paraId="7B3FE290" w14:textId="77777777" w:rsidR="00EB2A55" w:rsidRPr="00461AB8" w:rsidRDefault="00EB2A55" w:rsidP="00EB2A55">
      <w:pPr>
        <w:spacing w:after="0"/>
        <w:jc w:val="center"/>
        <w:rPr>
          <w:b/>
          <w:sz w:val="24"/>
          <w:szCs w:val="24"/>
        </w:rPr>
      </w:pPr>
    </w:p>
    <w:p w14:paraId="5CE3A3E0" w14:textId="76B26806" w:rsidR="00EB2A55" w:rsidRPr="00461AB8" w:rsidRDefault="00EB2A55" w:rsidP="00EB2A55">
      <w:pPr>
        <w:spacing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Głównym celem konkursu jest popularyzacja i promowanie najlepszych osiągnięć doradców Wojewódzkich Ośrodków Doradztwa Rolniczego</w:t>
      </w:r>
      <w:r w:rsidR="00883FF7" w:rsidRPr="00461AB8">
        <w:rPr>
          <w:sz w:val="24"/>
          <w:szCs w:val="24"/>
        </w:rPr>
        <w:t xml:space="preserve"> w zakresie rolnictwa ekologicznego.</w:t>
      </w:r>
    </w:p>
    <w:p w14:paraId="2412A211" w14:textId="77777777" w:rsidR="00EB2A55" w:rsidRPr="00461AB8" w:rsidRDefault="00EB2A55" w:rsidP="00EB2A55">
      <w:pPr>
        <w:spacing w:after="0"/>
        <w:jc w:val="both"/>
        <w:rPr>
          <w:b/>
          <w:sz w:val="28"/>
          <w:szCs w:val="28"/>
        </w:rPr>
      </w:pPr>
    </w:p>
    <w:p w14:paraId="79E029E8" w14:textId="77777777" w:rsidR="00EB2A55" w:rsidRPr="00461AB8" w:rsidRDefault="00EB2A55" w:rsidP="00EB2A55">
      <w:pPr>
        <w:spacing w:after="0"/>
        <w:jc w:val="center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>§ 3. Organizator</w:t>
      </w:r>
    </w:p>
    <w:p w14:paraId="27B4B147" w14:textId="77777777" w:rsidR="00EB2A55" w:rsidRPr="00461AB8" w:rsidRDefault="00EB2A55" w:rsidP="00EB2A55">
      <w:pPr>
        <w:spacing w:after="0"/>
        <w:jc w:val="center"/>
        <w:rPr>
          <w:b/>
          <w:sz w:val="24"/>
          <w:szCs w:val="24"/>
        </w:rPr>
      </w:pPr>
    </w:p>
    <w:p w14:paraId="5A01BE58" w14:textId="36F1188B" w:rsidR="00EB2A55" w:rsidRPr="00461AB8" w:rsidRDefault="00EB2A55" w:rsidP="00EB2A55">
      <w:pPr>
        <w:spacing w:after="0" w:line="360" w:lineRule="auto"/>
        <w:ind w:right="-469"/>
        <w:jc w:val="both"/>
        <w:rPr>
          <w:sz w:val="24"/>
          <w:szCs w:val="24"/>
        </w:rPr>
      </w:pPr>
      <w:r w:rsidRPr="00461AB8">
        <w:rPr>
          <w:sz w:val="24"/>
          <w:szCs w:val="24"/>
        </w:rPr>
        <w:t xml:space="preserve">1. Organizatorem Konkursu jest Centrum Doradztwa Rolniczego Oddział w </w:t>
      </w:r>
      <w:r w:rsidR="00883FF7" w:rsidRPr="00461AB8">
        <w:rPr>
          <w:sz w:val="24"/>
          <w:szCs w:val="24"/>
        </w:rPr>
        <w:t>Radomiu</w:t>
      </w:r>
      <w:r w:rsidRPr="00461AB8">
        <w:rPr>
          <w:sz w:val="24"/>
          <w:szCs w:val="24"/>
        </w:rPr>
        <w:t xml:space="preserve"> (CDR O/</w:t>
      </w:r>
      <w:r w:rsidR="00883FF7" w:rsidRPr="00461AB8">
        <w:rPr>
          <w:sz w:val="24"/>
          <w:szCs w:val="24"/>
        </w:rPr>
        <w:t>Radom</w:t>
      </w:r>
      <w:r w:rsidRPr="00461AB8">
        <w:rPr>
          <w:sz w:val="24"/>
          <w:szCs w:val="24"/>
        </w:rPr>
        <w:t>) we współpracy z:</w:t>
      </w:r>
    </w:p>
    <w:p w14:paraId="0FF00FBC" w14:textId="77777777" w:rsidR="00EB2A55" w:rsidRPr="00461AB8" w:rsidRDefault="00EB2A55" w:rsidP="00EB2A55">
      <w:pPr>
        <w:pStyle w:val="Akapitzlist"/>
        <w:numPr>
          <w:ilvl w:val="0"/>
          <w:numId w:val="5"/>
        </w:numPr>
        <w:spacing w:after="0" w:line="360" w:lineRule="auto"/>
        <w:ind w:right="-469" w:hanging="436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Wojewódzkimi Ośrodkami Doradztwa Rolniczego (WODR),</w:t>
      </w:r>
    </w:p>
    <w:p w14:paraId="07986A01" w14:textId="77777777" w:rsidR="00EB2A55" w:rsidRPr="00461AB8" w:rsidRDefault="00EB2A55" w:rsidP="00EB2A55">
      <w:pPr>
        <w:pStyle w:val="Akapitzlist"/>
        <w:numPr>
          <w:ilvl w:val="0"/>
          <w:numId w:val="5"/>
        </w:numPr>
        <w:spacing w:after="0" w:line="360" w:lineRule="auto"/>
        <w:ind w:right="-469" w:hanging="436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Ministerstwem Rolnictwa i Rozwoju Wsi (MRiRW).</w:t>
      </w:r>
    </w:p>
    <w:p w14:paraId="7D275F82" w14:textId="77777777" w:rsidR="00EB2A55" w:rsidRPr="00461AB8" w:rsidRDefault="00EB2A55" w:rsidP="00EB2A55">
      <w:pPr>
        <w:pStyle w:val="Akapitzlist"/>
        <w:spacing w:after="0" w:line="360" w:lineRule="auto"/>
        <w:ind w:right="-469"/>
        <w:jc w:val="both"/>
        <w:rPr>
          <w:sz w:val="24"/>
          <w:szCs w:val="24"/>
        </w:rPr>
      </w:pPr>
    </w:p>
    <w:p w14:paraId="6A87F270" w14:textId="77777777" w:rsidR="00EB2A55" w:rsidRPr="00461AB8" w:rsidRDefault="00EB2A55" w:rsidP="00EB2A55">
      <w:pPr>
        <w:spacing w:after="0" w:line="360" w:lineRule="auto"/>
        <w:jc w:val="center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>§ 4. Uczestnicy</w:t>
      </w:r>
    </w:p>
    <w:p w14:paraId="7C6CA865" w14:textId="5A475D58" w:rsidR="00EB2A55" w:rsidRPr="00461AB8" w:rsidRDefault="00EB2A55" w:rsidP="00EB2A55">
      <w:pPr>
        <w:pStyle w:val="Akapitzlist"/>
        <w:numPr>
          <w:ilvl w:val="0"/>
          <w:numId w:val="18"/>
        </w:numPr>
        <w:spacing w:after="0" w:line="360" w:lineRule="auto"/>
        <w:ind w:left="284" w:hanging="284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Konkurs skierowany jest do doradców Wojewódzkich Ośrodków Doradztwa Rolniczego.</w:t>
      </w:r>
    </w:p>
    <w:p w14:paraId="1AEA020F" w14:textId="77777777" w:rsidR="00EB2A55" w:rsidRPr="00461AB8" w:rsidRDefault="00EB2A55" w:rsidP="00EB2A55">
      <w:pPr>
        <w:pStyle w:val="Akapitzlist"/>
        <w:suppressAutoHyphens/>
        <w:spacing w:after="0" w:line="240" w:lineRule="auto"/>
        <w:ind w:left="0"/>
        <w:jc w:val="center"/>
        <w:rPr>
          <w:b/>
          <w:sz w:val="24"/>
          <w:szCs w:val="24"/>
        </w:rPr>
      </w:pPr>
    </w:p>
    <w:p w14:paraId="1E5DBD56" w14:textId="5CAC0DE2" w:rsidR="00EB2A55" w:rsidRPr="00461AB8" w:rsidRDefault="00EB2A55" w:rsidP="00EB2A55">
      <w:pPr>
        <w:pStyle w:val="Akapitzlist"/>
        <w:suppressAutoHyphens/>
        <w:spacing w:after="0" w:line="240" w:lineRule="auto"/>
        <w:ind w:left="0"/>
        <w:jc w:val="center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 xml:space="preserve">§ </w:t>
      </w:r>
      <w:r w:rsidR="00B46BFC" w:rsidRPr="00461AB8">
        <w:rPr>
          <w:b/>
          <w:sz w:val="24"/>
          <w:szCs w:val="24"/>
        </w:rPr>
        <w:t>5</w:t>
      </w:r>
      <w:r w:rsidRPr="00461AB8">
        <w:rPr>
          <w:b/>
          <w:sz w:val="24"/>
          <w:szCs w:val="24"/>
        </w:rPr>
        <w:t>. Przebieg konkursu</w:t>
      </w:r>
    </w:p>
    <w:p w14:paraId="0D355573" w14:textId="77777777" w:rsidR="00EB2A55" w:rsidRPr="00461AB8" w:rsidRDefault="00EB2A55" w:rsidP="00EB2A55">
      <w:pPr>
        <w:pStyle w:val="Akapitzlist"/>
        <w:suppressAutoHyphens/>
        <w:spacing w:after="0" w:line="240" w:lineRule="auto"/>
        <w:jc w:val="center"/>
        <w:rPr>
          <w:b/>
          <w:sz w:val="24"/>
          <w:szCs w:val="24"/>
        </w:rPr>
      </w:pPr>
    </w:p>
    <w:p w14:paraId="521BE203" w14:textId="77777777" w:rsidR="00EB2A55" w:rsidRPr="00461AB8" w:rsidRDefault="00EB2A55" w:rsidP="00EB2A55">
      <w:pPr>
        <w:spacing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1. Konkurs jest dwuetapowy:</w:t>
      </w:r>
    </w:p>
    <w:p w14:paraId="12BA60A3" w14:textId="45AF5A8D" w:rsidR="00EB2A55" w:rsidRPr="00461AB8" w:rsidRDefault="00EB2A55" w:rsidP="00BA7D96">
      <w:pPr>
        <w:pStyle w:val="Akapitzlist"/>
        <w:numPr>
          <w:ilvl w:val="0"/>
          <w:numId w:val="36"/>
        </w:numPr>
        <w:spacing w:after="0" w:line="360" w:lineRule="auto"/>
        <w:jc w:val="both"/>
        <w:rPr>
          <w:sz w:val="24"/>
          <w:szCs w:val="24"/>
        </w:rPr>
      </w:pPr>
      <w:r w:rsidRPr="00461AB8">
        <w:rPr>
          <w:b/>
          <w:sz w:val="24"/>
          <w:szCs w:val="24"/>
        </w:rPr>
        <w:t xml:space="preserve">I etap (wojewódzki) </w:t>
      </w:r>
      <w:r w:rsidRPr="00461AB8">
        <w:rPr>
          <w:sz w:val="24"/>
          <w:szCs w:val="24"/>
        </w:rPr>
        <w:t>–  wybór najlepszego doradcy ekologicznego w danym województwie po jednej osobie, któr</w:t>
      </w:r>
      <w:r w:rsidR="00B46BFC" w:rsidRPr="00461AB8">
        <w:rPr>
          <w:sz w:val="24"/>
          <w:szCs w:val="24"/>
        </w:rPr>
        <w:t>a</w:t>
      </w:r>
      <w:r w:rsidRPr="00461AB8">
        <w:rPr>
          <w:sz w:val="24"/>
          <w:szCs w:val="24"/>
        </w:rPr>
        <w:t xml:space="preserve"> </w:t>
      </w:r>
      <w:r w:rsidRPr="0030129F">
        <w:rPr>
          <w:sz w:val="24"/>
          <w:szCs w:val="24"/>
        </w:rPr>
        <w:t>będ</w:t>
      </w:r>
      <w:r w:rsidR="00B46BFC" w:rsidRPr="0030129F">
        <w:rPr>
          <w:sz w:val="24"/>
          <w:szCs w:val="24"/>
        </w:rPr>
        <w:t>zie</w:t>
      </w:r>
      <w:r w:rsidRPr="0030129F">
        <w:rPr>
          <w:sz w:val="24"/>
          <w:szCs w:val="24"/>
        </w:rPr>
        <w:t xml:space="preserve"> </w:t>
      </w:r>
      <w:r w:rsidR="0030129F" w:rsidRPr="0030129F">
        <w:rPr>
          <w:sz w:val="24"/>
          <w:szCs w:val="24"/>
        </w:rPr>
        <w:t>z</w:t>
      </w:r>
      <w:r w:rsidR="00504942" w:rsidRPr="0030129F">
        <w:rPr>
          <w:sz w:val="24"/>
          <w:szCs w:val="24"/>
        </w:rPr>
        <w:t>głoszona do konkursu krajowego.</w:t>
      </w:r>
    </w:p>
    <w:p w14:paraId="131A1500" w14:textId="77777777" w:rsidR="00EB2A55" w:rsidRPr="00461AB8" w:rsidRDefault="00EB2A55" w:rsidP="00EB2A55">
      <w:pPr>
        <w:spacing w:after="0" w:line="360" w:lineRule="auto"/>
        <w:ind w:firstLine="708"/>
        <w:jc w:val="both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>Przebieg etapu wojewódzkiego:</w:t>
      </w:r>
    </w:p>
    <w:p w14:paraId="6AA454EC" w14:textId="77777777" w:rsidR="00EB2A55" w:rsidRPr="00461AB8" w:rsidRDefault="00EB2A55" w:rsidP="00EB2A55">
      <w:pPr>
        <w:pStyle w:val="Akapitzlist"/>
        <w:numPr>
          <w:ilvl w:val="0"/>
          <w:numId w:val="20"/>
        </w:numPr>
        <w:spacing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lastRenderedPageBreak/>
        <w:t>Komisję konkursową powołuje dyrektor Wojewódzkiego Ośrodka Doradztwa Rolniczego.</w:t>
      </w:r>
    </w:p>
    <w:p w14:paraId="3D5ADD37" w14:textId="77777777" w:rsidR="00EB2A55" w:rsidRPr="00461AB8" w:rsidRDefault="00EB2A55" w:rsidP="00EB2A55">
      <w:pPr>
        <w:pStyle w:val="Akapitzlist"/>
        <w:numPr>
          <w:ilvl w:val="0"/>
          <w:numId w:val="20"/>
        </w:numPr>
        <w:spacing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W skład Komisji konkursowej na etapie wojewódzkim wchodzą: 1 przedstawiciel CDR, 1 przedstawiciel WODR, 1 przedstawiciel Izby Rolniczej.</w:t>
      </w:r>
    </w:p>
    <w:p w14:paraId="61E56E01" w14:textId="77777777" w:rsidR="00EB2A55" w:rsidRPr="00461AB8" w:rsidRDefault="00EB2A55" w:rsidP="00EB2A55">
      <w:pPr>
        <w:pStyle w:val="Akapitzlist"/>
        <w:numPr>
          <w:ilvl w:val="0"/>
          <w:numId w:val="20"/>
        </w:numPr>
        <w:spacing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Za organizację konkursu na etapie wojewódzkim odpowiada dyrektor Wojewódzkiego Ośrodka Doradztwa Rolniczego.</w:t>
      </w:r>
    </w:p>
    <w:p w14:paraId="5BC34DF8" w14:textId="23712A1B" w:rsidR="008B72F3" w:rsidRPr="008B72F3" w:rsidRDefault="008B72F3" w:rsidP="008B72F3">
      <w:pPr>
        <w:pStyle w:val="Akapitzlist"/>
        <w:numPr>
          <w:ilvl w:val="0"/>
          <w:numId w:val="20"/>
        </w:numPr>
        <w:rPr>
          <w:sz w:val="24"/>
          <w:szCs w:val="24"/>
        </w:rPr>
      </w:pPr>
      <w:r w:rsidRPr="008B72F3">
        <w:rPr>
          <w:sz w:val="24"/>
          <w:szCs w:val="24"/>
        </w:rPr>
        <w:t>Kandydaci do konkursu na etapie wojewódzkim zgłaszani są do WODR przez dowolny podmiot działający na terenie województwa na rzecz rolnictwa i obszarów wiejskich, w tym komórki organizacyjne ośrodków doradztwa rolniczego na formularzu (</w:t>
      </w:r>
      <w:r>
        <w:rPr>
          <w:sz w:val="24"/>
          <w:szCs w:val="24"/>
        </w:rPr>
        <w:t>z</w:t>
      </w:r>
      <w:r w:rsidRPr="008B72F3">
        <w:rPr>
          <w:sz w:val="24"/>
          <w:szCs w:val="24"/>
        </w:rPr>
        <w:t>ałącznik nr 1) .</w:t>
      </w:r>
    </w:p>
    <w:p w14:paraId="327F6884" w14:textId="77777777" w:rsidR="00EB2A55" w:rsidRPr="00461AB8" w:rsidRDefault="00EB2A55" w:rsidP="00EB2A55">
      <w:pPr>
        <w:pStyle w:val="Akapitzlist"/>
        <w:numPr>
          <w:ilvl w:val="0"/>
          <w:numId w:val="20"/>
        </w:numPr>
        <w:spacing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t xml:space="preserve">Zgłoszenia kandydatów do I etapu konkursu przyjmowane są do 31 lipca bieżącego roku. </w:t>
      </w:r>
    </w:p>
    <w:p w14:paraId="5CD95363" w14:textId="5CDB9193" w:rsidR="00EB2A55" w:rsidRPr="00461AB8" w:rsidRDefault="00EB2A55" w:rsidP="00EB2A55">
      <w:pPr>
        <w:pStyle w:val="Akapitzlist"/>
        <w:numPr>
          <w:ilvl w:val="0"/>
          <w:numId w:val="20"/>
        </w:numPr>
        <w:spacing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t xml:space="preserve">Do zadań członków komisji należy ocena i dokonanie wyboru na podstawie kryteriów oceny </w:t>
      </w:r>
      <w:r w:rsidR="0089648F" w:rsidRPr="00461AB8">
        <w:rPr>
          <w:sz w:val="24"/>
          <w:szCs w:val="24"/>
        </w:rPr>
        <w:t xml:space="preserve">z </w:t>
      </w:r>
      <w:r w:rsidR="0089648F" w:rsidRPr="00461AB8">
        <w:rPr>
          <w:b/>
          <w:sz w:val="24"/>
          <w:szCs w:val="24"/>
        </w:rPr>
        <w:t>§</w:t>
      </w:r>
      <w:r w:rsidR="0089648F" w:rsidRPr="00461AB8">
        <w:rPr>
          <w:sz w:val="24"/>
          <w:szCs w:val="24"/>
        </w:rPr>
        <w:t xml:space="preserve">. </w:t>
      </w:r>
      <w:r w:rsidR="00B95220" w:rsidRPr="00461AB8">
        <w:rPr>
          <w:sz w:val="24"/>
          <w:szCs w:val="24"/>
        </w:rPr>
        <w:t>7</w:t>
      </w:r>
      <w:r w:rsidR="008B72F3">
        <w:rPr>
          <w:sz w:val="24"/>
          <w:szCs w:val="24"/>
        </w:rPr>
        <w:t xml:space="preserve"> </w:t>
      </w:r>
      <w:r w:rsidR="0089648F" w:rsidRPr="00461AB8">
        <w:rPr>
          <w:sz w:val="24"/>
          <w:szCs w:val="24"/>
        </w:rPr>
        <w:t>Regulaminu</w:t>
      </w:r>
      <w:r w:rsidR="008B72F3">
        <w:rPr>
          <w:sz w:val="24"/>
          <w:szCs w:val="24"/>
        </w:rPr>
        <w:t xml:space="preserve"> (załącznik nr 3)</w:t>
      </w:r>
      <w:r w:rsidR="0089648F" w:rsidRPr="00461AB8">
        <w:rPr>
          <w:sz w:val="24"/>
          <w:szCs w:val="24"/>
        </w:rPr>
        <w:t xml:space="preserve">. </w:t>
      </w:r>
      <w:r w:rsidRPr="00461AB8">
        <w:rPr>
          <w:sz w:val="24"/>
          <w:szCs w:val="24"/>
        </w:rPr>
        <w:t>Ośrodki zgłaszają wybran</w:t>
      </w:r>
      <w:r w:rsidR="00B46BFC" w:rsidRPr="00461AB8">
        <w:rPr>
          <w:sz w:val="24"/>
          <w:szCs w:val="24"/>
        </w:rPr>
        <w:t>ego</w:t>
      </w:r>
      <w:r w:rsidRPr="00461AB8">
        <w:rPr>
          <w:sz w:val="24"/>
          <w:szCs w:val="24"/>
        </w:rPr>
        <w:t xml:space="preserve"> przez siebie laureat</w:t>
      </w:r>
      <w:r w:rsidR="00B46BFC" w:rsidRPr="00461AB8">
        <w:rPr>
          <w:sz w:val="24"/>
          <w:szCs w:val="24"/>
        </w:rPr>
        <w:t>a</w:t>
      </w:r>
      <w:r w:rsidRPr="00461AB8">
        <w:rPr>
          <w:sz w:val="24"/>
          <w:szCs w:val="24"/>
        </w:rPr>
        <w:t xml:space="preserve"> do II etapu konkursu (etap krajowy) do CDR O/</w:t>
      </w:r>
      <w:r w:rsidR="00B46BFC" w:rsidRPr="00461AB8">
        <w:rPr>
          <w:sz w:val="24"/>
          <w:szCs w:val="24"/>
        </w:rPr>
        <w:t>Radom</w:t>
      </w:r>
      <w:r w:rsidRPr="00461AB8">
        <w:rPr>
          <w:sz w:val="24"/>
          <w:szCs w:val="24"/>
        </w:rPr>
        <w:t xml:space="preserve"> na formularzu </w:t>
      </w:r>
      <w:r w:rsidRPr="005D2DB7">
        <w:rPr>
          <w:sz w:val="24"/>
          <w:szCs w:val="24"/>
        </w:rPr>
        <w:t xml:space="preserve">zgłoszenia (załącznik nr </w:t>
      </w:r>
      <w:r w:rsidR="00656B9D" w:rsidRPr="005D2DB7">
        <w:rPr>
          <w:sz w:val="24"/>
          <w:szCs w:val="24"/>
        </w:rPr>
        <w:t>2</w:t>
      </w:r>
      <w:r w:rsidR="008B72F3" w:rsidRPr="005D2DB7">
        <w:rPr>
          <w:sz w:val="24"/>
          <w:szCs w:val="24"/>
        </w:rPr>
        <w:t>)</w:t>
      </w:r>
      <w:r w:rsidRPr="005D2DB7">
        <w:rPr>
          <w:sz w:val="24"/>
          <w:szCs w:val="24"/>
        </w:rPr>
        <w:t xml:space="preserve"> d</w:t>
      </w:r>
      <w:r w:rsidRPr="00461AB8">
        <w:rPr>
          <w:sz w:val="24"/>
          <w:szCs w:val="24"/>
        </w:rPr>
        <w:t xml:space="preserve">o niniejszego </w:t>
      </w:r>
      <w:r w:rsidR="00BA7D96" w:rsidRPr="00461AB8">
        <w:rPr>
          <w:sz w:val="24"/>
          <w:szCs w:val="24"/>
        </w:rPr>
        <w:t>R</w:t>
      </w:r>
      <w:r w:rsidRPr="00461AB8">
        <w:rPr>
          <w:sz w:val="24"/>
          <w:szCs w:val="24"/>
        </w:rPr>
        <w:t>egulaminu) do 31 sierpnia bieżącego roku</w:t>
      </w:r>
    </w:p>
    <w:p w14:paraId="1860E917" w14:textId="77777777" w:rsidR="00EB2A55" w:rsidRPr="00461AB8" w:rsidRDefault="00EB2A55" w:rsidP="00EB2A55">
      <w:pPr>
        <w:spacing w:after="0" w:line="360" w:lineRule="auto"/>
        <w:ind w:firstLine="708"/>
        <w:jc w:val="both"/>
        <w:rPr>
          <w:b/>
          <w:sz w:val="24"/>
          <w:szCs w:val="24"/>
        </w:rPr>
      </w:pPr>
    </w:p>
    <w:p w14:paraId="58DACEF3" w14:textId="664C455D" w:rsidR="00EB2A55" w:rsidRPr="00461AB8" w:rsidRDefault="00EB2A55" w:rsidP="00BA7D96">
      <w:pPr>
        <w:pStyle w:val="Akapitzlist"/>
        <w:numPr>
          <w:ilvl w:val="0"/>
          <w:numId w:val="36"/>
        </w:numPr>
        <w:spacing w:after="0" w:line="360" w:lineRule="auto"/>
        <w:jc w:val="both"/>
        <w:rPr>
          <w:sz w:val="24"/>
          <w:szCs w:val="24"/>
        </w:rPr>
      </w:pPr>
      <w:r w:rsidRPr="00461AB8">
        <w:rPr>
          <w:b/>
          <w:sz w:val="24"/>
          <w:szCs w:val="24"/>
        </w:rPr>
        <w:t>II etap</w:t>
      </w:r>
      <w:r w:rsidRPr="00461AB8">
        <w:rPr>
          <w:sz w:val="24"/>
          <w:szCs w:val="24"/>
        </w:rPr>
        <w:t xml:space="preserve"> </w:t>
      </w:r>
      <w:r w:rsidRPr="00461AB8">
        <w:rPr>
          <w:b/>
          <w:sz w:val="24"/>
          <w:szCs w:val="24"/>
        </w:rPr>
        <w:t>(krajowy)</w:t>
      </w:r>
      <w:r w:rsidRPr="00461AB8">
        <w:rPr>
          <w:sz w:val="24"/>
          <w:szCs w:val="24"/>
        </w:rPr>
        <w:t xml:space="preserve"> – wybór najlepszego doradcy </w:t>
      </w:r>
      <w:r w:rsidR="00B46BFC" w:rsidRPr="00461AB8">
        <w:rPr>
          <w:sz w:val="24"/>
          <w:szCs w:val="24"/>
        </w:rPr>
        <w:t>ekologicznego</w:t>
      </w:r>
      <w:r w:rsidRPr="00461AB8">
        <w:rPr>
          <w:sz w:val="24"/>
          <w:szCs w:val="24"/>
        </w:rPr>
        <w:t xml:space="preserve"> na szczeblu krajowym spośród zgłoszonych kandydatów wyłonionych z I etapu konkursu.</w:t>
      </w:r>
    </w:p>
    <w:p w14:paraId="5D4237F0" w14:textId="77777777" w:rsidR="00EB2A55" w:rsidRPr="00461AB8" w:rsidRDefault="00EB2A55" w:rsidP="00EB2A55">
      <w:pPr>
        <w:spacing w:after="0" w:line="360" w:lineRule="auto"/>
        <w:ind w:firstLine="708"/>
        <w:jc w:val="both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>Przebieg etapu krajowego:</w:t>
      </w:r>
    </w:p>
    <w:p w14:paraId="5068CF19" w14:textId="0E150154" w:rsidR="00EB2A55" w:rsidRPr="00461AB8" w:rsidRDefault="00EB2A55" w:rsidP="00BA7D96">
      <w:pPr>
        <w:pStyle w:val="Akapitzlist"/>
        <w:numPr>
          <w:ilvl w:val="0"/>
          <w:numId w:val="37"/>
        </w:numPr>
        <w:spacing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t xml:space="preserve">Za organizację konkursu na etapie krajowym (II etap konkursu) odpowiada dyrektor Centrum Doradztwa Rolniczego w Brwinowie Oddział w </w:t>
      </w:r>
      <w:r w:rsidR="00B46BFC" w:rsidRPr="00461AB8">
        <w:rPr>
          <w:sz w:val="24"/>
          <w:szCs w:val="24"/>
        </w:rPr>
        <w:t>Radomiu</w:t>
      </w:r>
      <w:r w:rsidRPr="00461AB8">
        <w:rPr>
          <w:sz w:val="24"/>
          <w:szCs w:val="24"/>
        </w:rPr>
        <w:t>.</w:t>
      </w:r>
    </w:p>
    <w:p w14:paraId="5FDDD4E9" w14:textId="77777777" w:rsidR="00EB2A55" w:rsidRPr="00461AB8" w:rsidRDefault="00EB2A55" w:rsidP="00BA7D96">
      <w:pPr>
        <w:pStyle w:val="Akapitzlist"/>
        <w:numPr>
          <w:ilvl w:val="0"/>
          <w:numId w:val="37"/>
        </w:numPr>
        <w:spacing w:before="240"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t xml:space="preserve">Na etapie krajowym konkursu Komisję konkursową powołuje dyrektor Centrum Doradztwa Rolniczego w Brwinowie. </w:t>
      </w:r>
    </w:p>
    <w:p w14:paraId="5C3DDEE3" w14:textId="64BDD3A2" w:rsidR="00EB2A55" w:rsidRPr="00461AB8" w:rsidRDefault="00EB2A55" w:rsidP="00BA7D96">
      <w:pPr>
        <w:pStyle w:val="Akapitzlist"/>
        <w:numPr>
          <w:ilvl w:val="0"/>
          <w:numId w:val="37"/>
        </w:numPr>
        <w:spacing w:before="240"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t xml:space="preserve">W skład Komisji konkursowej na etapie krajowym wchodzą laureaci konkursu z poprzedniego roku. </w:t>
      </w:r>
      <w:r w:rsidRPr="0030129F">
        <w:rPr>
          <w:sz w:val="24"/>
          <w:szCs w:val="24"/>
        </w:rPr>
        <w:t>W pierwszym roku w miejsce laureatów w skład Komisji konkursowej wchodzą</w:t>
      </w:r>
      <w:r w:rsidR="00A4549D" w:rsidRPr="0030129F">
        <w:rPr>
          <w:sz w:val="24"/>
          <w:szCs w:val="24"/>
        </w:rPr>
        <w:t>:</w:t>
      </w:r>
      <w:r w:rsidRPr="0030129F">
        <w:rPr>
          <w:sz w:val="24"/>
          <w:szCs w:val="24"/>
        </w:rPr>
        <w:t xml:space="preserve"> 2 osoby z Centrum Doradztwa Rolniczego</w:t>
      </w:r>
      <w:r w:rsidR="00A4549D" w:rsidRPr="0030129F">
        <w:rPr>
          <w:sz w:val="24"/>
          <w:szCs w:val="24"/>
        </w:rPr>
        <w:t xml:space="preserve">, </w:t>
      </w:r>
      <w:bookmarkStart w:id="1" w:name="_Hlk41998175"/>
      <w:r w:rsidR="00A4549D" w:rsidRPr="0030129F">
        <w:rPr>
          <w:sz w:val="24"/>
          <w:szCs w:val="24"/>
        </w:rPr>
        <w:t>1 przedstawicie</w:t>
      </w:r>
      <w:r w:rsidR="00B95220" w:rsidRPr="0030129F">
        <w:rPr>
          <w:sz w:val="24"/>
          <w:szCs w:val="24"/>
        </w:rPr>
        <w:t>l</w:t>
      </w:r>
      <w:r w:rsidR="00A4549D" w:rsidRPr="0030129F">
        <w:rPr>
          <w:sz w:val="24"/>
          <w:szCs w:val="24"/>
        </w:rPr>
        <w:t xml:space="preserve"> </w:t>
      </w:r>
      <w:r w:rsidR="00504942" w:rsidRPr="0030129F">
        <w:rPr>
          <w:sz w:val="24"/>
          <w:szCs w:val="24"/>
        </w:rPr>
        <w:t xml:space="preserve">Krajowej Rady </w:t>
      </w:r>
      <w:r w:rsidR="00A4549D" w:rsidRPr="0030129F">
        <w:rPr>
          <w:sz w:val="24"/>
          <w:szCs w:val="24"/>
        </w:rPr>
        <w:t>Izb Rolnicz</w:t>
      </w:r>
      <w:r w:rsidR="00504942" w:rsidRPr="0030129F">
        <w:rPr>
          <w:sz w:val="24"/>
          <w:szCs w:val="24"/>
        </w:rPr>
        <w:t>ych</w:t>
      </w:r>
      <w:r w:rsidR="00B95220" w:rsidRPr="0030129F">
        <w:rPr>
          <w:sz w:val="24"/>
          <w:szCs w:val="24"/>
        </w:rPr>
        <w:t xml:space="preserve"> i</w:t>
      </w:r>
      <w:r w:rsidR="00A4549D" w:rsidRPr="0030129F">
        <w:rPr>
          <w:sz w:val="24"/>
          <w:szCs w:val="24"/>
        </w:rPr>
        <w:t xml:space="preserve"> </w:t>
      </w:r>
      <w:bookmarkEnd w:id="1"/>
      <w:r w:rsidR="00A4549D" w:rsidRPr="0030129F">
        <w:rPr>
          <w:sz w:val="24"/>
          <w:szCs w:val="24"/>
        </w:rPr>
        <w:t>1 przedstawiciel Ministerstwa Rolnictwa i Rozwoju Wsi</w:t>
      </w:r>
      <w:r w:rsidRPr="0030129F">
        <w:rPr>
          <w:sz w:val="24"/>
          <w:szCs w:val="24"/>
        </w:rPr>
        <w:t xml:space="preserve">. Od drugiej edycji konkursu w skład Komisji konkursowej wchodzą: 1 laureat „Najlepszy doradca ekologiczny”,  </w:t>
      </w:r>
      <w:bookmarkStart w:id="2" w:name="_Hlk34642603"/>
      <w:r w:rsidR="0030129F" w:rsidRPr="0030129F">
        <w:rPr>
          <w:sz w:val="24"/>
          <w:szCs w:val="24"/>
        </w:rPr>
        <w:t xml:space="preserve">1 przedstawiciel Krajowej Rady Izb Rolniczych </w:t>
      </w:r>
      <w:r w:rsidR="0030129F" w:rsidRPr="00461AB8">
        <w:rPr>
          <w:sz w:val="24"/>
          <w:szCs w:val="24"/>
        </w:rPr>
        <w:t>i</w:t>
      </w:r>
      <w:r w:rsidRPr="00461AB8">
        <w:rPr>
          <w:sz w:val="24"/>
          <w:szCs w:val="24"/>
        </w:rPr>
        <w:t>, 1 przedstawiciel Ministerstwa Rolnictwa i Rozwoju Wsi</w:t>
      </w:r>
      <w:bookmarkEnd w:id="2"/>
      <w:r w:rsidRPr="00461AB8">
        <w:rPr>
          <w:sz w:val="24"/>
          <w:szCs w:val="24"/>
        </w:rPr>
        <w:t xml:space="preserve"> oraz 1 przedstawiciel  Centrum Doradztwa Rolniczego w Brwinowie.</w:t>
      </w:r>
    </w:p>
    <w:p w14:paraId="4C9C880D" w14:textId="04B767D2" w:rsidR="00EB2A55" w:rsidRPr="00461AB8" w:rsidRDefault="00EB2A55" w:rsidP="00BA7D96">
      <w:pPr>
        <w:pStyle w:val="Akapitzlist"/>
        <w:numPr>
          <w:ilvl w:val="0"/>
          <w:numId w:val="37"/>
        </w:numPr>
        <w:spacing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lastRenderedPageBreak/>
        <w:t xml:space="preserve">Do zadań członków komisji należy ocena i dokonanie wyboru najlepszego doradcy ekologicznego na podstawie kryteriów oceny zgodnie z </w:t>
      </w:r>
      <w:r w:rsidR="00BA7D96" w:rsidRPr="00461AB8">
        <w:rPr>
          <w:b/>
          <w:sz w:val="24"/>
          <w:szCs w:val="24"/>
        </w:rPr>
        <w:t>§</w:t>
      </w:r>
      <w:r w:rsidR="00BA7D96" w:rsidRPr="00461AB8">
        <w:rPr>
          <w:sz w:val="24"/>
          <w:szCs w:val="24"/>
        </w:rPr>
        <w:t xml:space="preserve">. </w:t>
      </w:r>
      <w:r w:rsidR="00B95220" w:rsidRPr="00461AB8">
        <w:rPr>
          <w:sz w:val="24"/>
          <w:szCs w:val="24"/>
        </w:rPr>
        <w:t>7</w:t>
      </w:r>
      <w:r w:rsidR="00BA7D96" w:rsidRPr="00461AB8">
        <w:rPr>
          <w:sz w:val="24"/>
          <w:szCs w:val="24"/>
        </w:rPr>
        <w:t xml:space="preserve"> Regulaminu</w:t>
      </w:r>
      <w:r w:rsidRPr="00461AB8">
        <w:rPr>
          <w:sz w:val="24"/>
          <w:szCs w:val="24"/>
        </w:rPr>
        <w:t xml:space="preserve">. Oceny dokonuje się na podstawie łącznej liczby punktów oraz na podstawie liczby faktycznie wykonanych zadań zgodnie z </w:t>
      </w:r>
      <w:r w:rsidR="008B72F3">
        <w:rPr>
          <w:sz w:val="24"/>
          <w:szCs w:val="24"/>
        </w:rPr>
        <w:t xml:space="preserve">załącznikiem nr </w:t>
      </w:r>
      <w:r w:rsidR="004564F2">
        <w:rPr>
          <w:sz w:val="24"/>
          <w:szCs w:val="24"/>
        </w:rPr>
        <w:t xml:space="preserve">3 </w:t>
      </w:r>
      <w:r w:rsidR="00BA7D96" w:rsidRPr="00461AB8">
        <w:rPr>
          <w:sz w:val="24"/>
          <w:szCs w:val="24"/>
        </w:rPr>
        <w:t xml:space="preserve"> do niniejszego Regulaminu</w:t>
      </w:r>
      <w:r w:rsidRPr="00461AB8">
        <w:rPr>
          <w:sz w:val="24"/>
          <w:szCs w:val="24"/>
        </w:rPr>
        <w:t xml:space="preserve">. </w:t>
      </w:r>
    </w:p>
    <w:p w14:paraId="1C90AF9C" w14:textId="77777777" w:rsidR="0030129F" w:rsidRDefault="0030129F" w:rsidP="00EB2A55">
      <w:pPr>
        <w:spacing w:line="360" w:lineRule="auto"/>
        <w:jc w:val="center"/>
        <w:rPr>
          <w:b/>
          <w:sz w:val="24"/>
          <w:szCs w:val="24"/>
        </w:rPr>
      </w:pPr>
    </w:p>
    <w:p w14:paraId="7181C4D3" w14:textId="654ED6BB" w:rsidR="00EB2A55" w:rsidRPr="00461AB8" w:rsidRDefault="00EB2A55" w:rsidP="00EB2A55">
      <w:pPr>
        <w:spacing w:line="360" w:lineRule="auto"/>
        <w:jc w:val="center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 xml:space="preserve">§ </w:t>
      </w:r>
      <w:r w:rsidR="00B95220" w:rsidRPr="00461AB8">
        <w:rPr>
          <w:b/>
          <w:sz w:val="24"/>
          <w:szCs w:val="24"/>
        </w:rPr>
        <w:t>6</w:t>
      </w:r>
      <w:r w:rsidRPr="00461AB8">
        <w:rPr>
          <w:b/>
          <w:sz w:val="24"/>
          <w:szCs w:val="24"/>
        </w:rPr>
        <w:t>. Procedura konkursowa</w:t>
      </w:r>
    </w:p>
    <w:p w14:paraId="1A68CA9D" w14:textId="77777777" w:rsidR="00EB2A55" w:rsidRPr="00461AB8" w:rsidRDefault="00EB2A55" w:rsidP="00EB2A55">
      <w:pPr>
        <w:pStyle w:val="Compact"/>
        <w:spacing w:line="360" w:lineRule="auto"/>
        <w:jc w:val="both"/>
        <w:rPr>
          <w:lang w:val="pl-PL"/>
        </w:rPr>
      </w:pPr>
      <w:r w:rsidRPr="00461AB8">
        <w:rPr>
          <w:lang w:val="pl-PL"/>
        </w:rPr>
        <w:t>1. Ośrodek Doradztwa Rolniczego przyjmuje zgłoszenia z terenu województwa właściwego dla jego działania.</w:t>
      </w:r>
    </w:p>
    <w:p w14:paraId="4131BB88" w14:textId="70DF1968" w:rsidR="00EB2A55" w:rsidRPr="00461AB8" w:rsidRDefault="00EB2A55" w:rsidP="00EB2A55">
      <w:pPr>
        <w:pStyle w:val="Tekstpodstawowy"/>
        <w:spacing w:before="0" w:after="0" w:line="360" w:lineRule="auto"/>
        <w:jc w:val="both"/>
        <w:rPr>
          <w:lang w:val="pl-PL"/>
        </w:rPr>
      </w:pPr>
      <w:r w:rsidRPr="00461AB8">
        <w:rPr>
          <w:lang w:val="pl-PL"/>
        </w:rPr>
        <w:t>2. WODR przesyła do CDR O/</w:t>
      </w:r>
      <w:r w:rsidR="00B95220" w:rsidRPr="00461AB8">
        <w:rPr>
          <w:lang w:val="pl-PL"/>
        </w:rPr>
        <w:t>Radom</w:t>
      </w:r>
      <w:r w:rsidRPr="00461AB8">
        <w:rPr>
          <w:lang w:val="pl-PL"/>
        </w:rPr>
        <w:t xml:space="preserve"> zgłoszenia zgodnie z </w:t>
      </w:r>
      <w:r w:rsidRPr="005D2DB7">
        <w:rPr>
          <w:color w:val="000000" w:themeColor="text1"/>
          <w:lang w:val="pl-PL"/>
        </w:rPr>
        <w:t xml:space="preserve">załącznikiem nr </w:t>
      </w:r>
      <w:r w:rsidR="00EA15DB" w:rsidRPr="005D2DB7">
        <w:rPr>
          <w:color w:val="000000" w:themeColor="text1"/>
          <w:lang w:val="pl-PL"/>
        </w:rPr>
        <w:t>2</w:t>
      </w:r>
      <w:r w:rsidRPr="005D2DB7">
        <w:rPr>
          <w:color w:val="000000" w:themeColor="text1"/>
          <w:lang w:val="pl-PL"/>
        </w:rPr>
        <w:t xml:space="preserve"> </w:t>
      </w:r>
      <w:r w:rsidRPr="00461AB8">
        <w:rPr>
          <w:lang w:val="pl-PL"/>
        </w:rPr>
        <w:t xml:space="preserve">do Regulaminu w elektronicznej na adres: Centrum Doradztwa Rolniczego Oddział w </w:t>
      </w:r>
      <w:r w:rsidR="00B95220" w:rsidRPr="00461AB8">
        <w:rPr>
          <w:lang w:val="pl-PL"/>
        </w:rPr>
        <w:t>Radomiu</w:t>
      </w:r>
      <w:r w:rsidRPr="00461AB8">
        <w:rPr>
          <w:lang w:val="pl-PL"/>
        </w:rPr>
        <w:t xml:space="preserve">,  ul. </w:t>
      </w:r>
      <w:r w:rsidR="00B95220" w:rsidRPr="00461AB8">
        <w:rPr>
          <w:lang w:val="pl-PL"/>
        </w:rPr>
        <w:t>Chorzowska 16/18</w:t>
      </w:r>
      <w:r w:rsidRPr="00461AB8">
        <w:rPr>
          <w:lang w:val="pl-PL"/>
        </w:rPr>
        <w:t xml:space="preserve">, </w:t>
      </w:r>
      <w:r w:rsidR="00B95220" w:rsidRPr="00461AB8">
        <w:rPr>
          <w:lang w:val="pl-PL"/>
        </w:rPr>
        <w:t>26</w:t>
      </w:r>
      <w:r w:rsidRPr="00461AB8">
        <w:rPr>
          <w:lang w:val="pl-PL"/>
        </w:rPr>
        <w:t>-</w:t>
      </w:r>
      <w:r w:rsidR="00B95220" w:rsidRPr="00461AB8">
        <w:rPr>
          <w:lang w:val="pl-PL"/>
        </w:rPr>
        <w:t>604</w:t>
      </w:r>
      <w:r w:rsidRPr="00461AB8">
        <w:rPr>
          <w:lang w:val="pl-PL"/>
        </w:rPr>
        <w:t xml:space="preserve"> </w:t>
      </w:r>
      <w:r w:rsidR="00B95220" w:rsidRPr="00461AB8">
        <w:rPr>
          <w:lang w:val="pl-PL"/>
        </w:rPr>
        <w:t>Radom</w:t>
      </w:r>
      <w:r w:rsidRPr="00461AB8">
        <w:rPr>
          <w:lang w:val="pl-PL"/>
        </w:rPr>
        <w:t xml:space="preserve"> z dopiskiem: </w:t>
      </w:r>
      <w:r w:rsidRPr="00461AB8">
        <w:rPr>
          <w:i/>
          <w:lang w:val="pl-PL"/>
        </w:rPr>
        <w:t xml:space="preserve">Konkurs ,,Najlepszy doradca </w:t>
      </w:r>
      <w:r w:rsidR="00B95220" w:rsidRPr="00461AB8">
        <w:rPr>
          <w:i/>
          <w:lang w:val="pl-PL"/>
        </w:rPr>
        <w:t>ekologiczny</w:t>
      </w:r>
      <w:r w:rsidR="00BA7D96" w:rsidRPr="00461AB8">
        <w:rPr>
          <w:i/>
          <w:lang w:val="pl-PL"/>
        </w:rPr>
        <w:t xml:space="preserve"> ODR</w:t>
      </w:r>
      <w:r w:rsidRPr="00461AB8">
        <w:rPr>
          <w:i/>
          <w:lang w:val="pl-PL"/>
        </w:rPr>
        <w:t>”.</w:t>
      </w:r>
    </w:p>
    <w:p w14:paraId="2BF429B9" w14:textId="1971BB0B" w:rsidR="00EB2A55" w:rsidRPr="00461AB8" w:rsidRDefault="00EB2A55" w:rsidP="00EB2A55">
      <w:pPr>
        <w:spacing w:before="240" w:after="0" w:line="360" w:lineRule="auto"/>
        <w:jc w:val="center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 xml:space="preserve">§ </w:t>
      </w:r>
      <w:r w:rsidR="00B95220" w:rsidRPr="00461AB8">
        <w:rPr>
          <w:b/>
          <w:sz w:val="24"/>
          <w:szCs w:val="24"/>
        </w:rPr>
        <w:t>7</w:t>
      </w:r>
      <w:r w:rsidRPr="00461AB8">
        <w:rPr>
          <w:b/>
          <w:sz w:val="24"/>
          <w:szCs w:val="24"/>
        </w:rPr>
        <w:t xml:space="preserve">. Kryteria oceny </w:t>
      </w:r>
    </w:p>
    <w:p w14:paraId="50F16577" w14:textId="03504751" w:rsidR="00EB2A55" w:rsidRPr="00DB0AA3" w:rsidRDefault="00EB2A55" w:rsidP="00DB0AA3">
      <w:pPr>
        <w:pStyle w:val="Akapitzlist"/>
        <w:numPr>
          <w:ilvl w:val="0"/>
          <w:numId w:val="28"/>
        </w:numPr>
        <w:spacing w:after="0" w:line="360" w:lineRule="auto"/>
        <w:jc w:val="both"/>
        <w:rPr>
          <w:sz w:val="24"/>
          <w:szCs w:val="24"/>
        </w:rPr>
      </w:pPr>
      <w:r w:rsidRPr="00DB0AA3">
        <w:rPr>
          <w:sz w:val="24"/>
          <w:szCs w:val="24"/>
        </w:rPr>
        <w:t>W konkursie będą oceniane osiągnięcia doradcy z roku kalendarzowego poprzedzającego rok zgłoszenia do konkursu wg następujących kryteriów</w:t>
      </w:r>
      <w:r w:rsidR="00B95220" w:rsidRPr="00DB0AA3">
        <w:rPr>
          <w:sz w:val="24"/>
          <w:szCs w:val="24"/>
        </w:rPr>
        <w:t>:</w:t>
      </w:r>
    </w:p>
    <w:p w14:paraId="1D97E308" w14:textId="77777777" w:rsidR="00EB2A55" w:rsidRPr="00461AB8" w:rsidRDefault="00EB2A55" w:rsidP="00EB2A55">
      <w:pPr>
        <w:spacing w:after="0"/>
        <w:rPr>
          <w:sz w:val="24"/>
          <w:szCs w:val="24"/>
        </w:rPr>
      </w:pPr>
    </w:p>
    <w:p w14:paraId="66ED744F" w14:textId="54B436CD" w:rsidR="00EB2A55" w:rsidRPr="0030129F" w:rsidRDefault="00EB2A55" w:rsidP="004564F2">
      <w:pPr>
        <w:pStyle w:val="Akapitzlist"/>
        <w:numPr>
          <w:ilvl w:val="0"/>
          <w:numId w:val="42"/>
        </w:numPr>
        <w:spacing w:after="0"/>
        <w:rPr>
          <w:sz w:val="24"/>
          <w:szCs w:val="24"/>
        </w:rPr>
      </w:pPr>
      <w:r w:rsidRPr="0030129F">
        <w:rPr>
          <w:sz w:val="24"/>
          <w:szCs w:val="24"/>
        </w:rPr>
        <w:t xml:space="preserve">Liczba gospodarstw objętych pracą doradczą w zakresie systemu rolnictwa ekologicznego – </w:t>
      </w:r>
      <w:r w:rsidR="004564F2" w:rsidRPr="0030129F">
        <w:rPr>
          <w:sz w:val="24"/>
          <w:szCs w:val="24"/>
        </w:rPr>
        <w:t>2 pkt za każde gospodarstwo</w:t>
      </w:r>
      <w:r w:rsidR="004564F2" w:rsidRPr="0030129F">
        <w:rPr>
          <w:sz w:val="24"/>
          <w:szCs w:val="24"/>
        </w:rPr>
        <w:tab/>
      </w:r>
      <w:r w:rsidR="002C2C5E" w:rsidRPr="0030129F">
        <w:rPr>
          <w:sz w:val="24"/>
          <w:szCs w:val="24"/>
        </w:rPr>
        <w:t>ekologiczne</w:t>
      </w:r>
      <w:r w:rsidR="004564F2" w:rsidRPr="0030129F">
        <w:rPr>
          <w:sz w:val="24"/>
          <w:szCs w:val="24"/>
        </w:rPr>
        <w:tab/>
      </w:r>
      <w:r w:rsidR="004564F2" w:rsidRPr="0030129F">
        <w:rPr>
          <w:sz w:val="24"/>
          <w:szCs w:val="24"/>
        </w:rPr>
        <w:tab/>
      </w:r>
      <w:r w:rsidR="004564F2" w:rsidRPr="0030129F">
        <w:rPr>
          <w:sz w:val="24"/>
          <w:szCs w:val="24"/>
        </w:rPr>
        <w:tab/>
      </w:r>
      <w:r w:rsidR="00504942" w:rsidRPr="0030129F">
        <w:rPr>
          <w:sz w:val="24"/>
          <w:szCs w:val="24"/>
        </w:rPr>
        <w:tab/>
      </w:r>
      <w:r w:rsidR="00504942" w:rsidRPr="0030129F">
        <w:rPr>
          <w:sz w:val="24"/>
          <w:szCs w:val="24"/>
        </w:rPr>
        <w:tab/>
      </w:r>
      <w:r w:rsidRPr="0030129F">
        <w:rPr>
          <w:b/>
          <w:sz w:val="24"/>
          <w:szCs w:val="24"/>
        </w:rPr>
        <w:t>0-</w:t>
      </w:r>
      <w:r w:rsidR="0030129F" w:rsidRPr="0030129F">
        <w:rPr>
          <w:b/>
          <w:sz w:val="24"/>
          <w:szCs w:val="24"/>
        </w:rPr>
        <w:t>20</w:t>
      </w:r>
      <w:r w:rsidRPr="0030129F">
        <w:rPr>
          <w:b/>
          <w:sz w:val="24"/>
          <w:szCs w:val="24"/>
        </w:rPr>
        <w:t xml:space="preserve"> pkt</w:t>
      </w:r>
    </w:p>
    <w:p w14:paraId="4A6CCB5D" w14:textId="4E8AE3B2" w:rsidR="00EB2A55" w:rsidRPr="0030129F" w:rsidRDefault="00EB2A55" w:rsidP="002C2C5E">
      <w:pPr>
        <w:pStyle w:val="Akapitzlist"/>
        <w:numPr>
          <w:ilvl w:val="0"/>
          <w:numId w:val="36"/>
        </w:numPr>
        <w:spacing w:after="0"/>
        <w:ind w:left="426" w:hanging="426"/>
        <w:rPr>
          <w:sz w:val="24"/>
          <w:szCs w:val="24"/>
        </w:rPr>
      </w:pPr>
      <w:r w:rsidRPr="0030129F">
        <w:rPr>
          <w:sz w:val="24"/>
          <w:szCs w:val="24"/>
        </w:rPr>
        <w:t xml:space="preserve">Promocja gospodarowania metodami ekologicznymi  w tym zgłoszenie gospodarstw </w:t>
      </w:r>
      <w:r w:rsidR="002C2C5E" w:rsidRPr="0030129F">
        <w:rPr>
          <w:sz w:val="24"/>
          <w:szCs w:val="24"/>
        </w:rPr>
        <w:t xml:space="preserve">ekologicznych </w:t>
      </w:r>
      <w:r w:rsidRPr="0030129F">
        <w:rPr>
          <w:sz w:val="24"/>
          <w:szCs w:val="24"/>
        </w:rPr>
        <w:t>do konkursu na „Najlepsze Gospodarstwo Ekologiczne”- 3 pkt za każde przedsięwzięcie</w:t>
      </w:r>
      <w:r w:rsidR="002C2C5E" w:rsidRPr="0030129F">
        <w:rPr>
          <w:sz w:val="24"/>
          <w:szCs w:val="24"/>
        </w:rPr>
        <w:tab/>
      </w:r>
      <w:r w:rsidR="002C2C5E" w:rsidRPr="0030129F">
        <w:rPr>
          <w:sz w:val="24"/>
          <w:szCs w:val="24"/>
        </w:rPr>
        <w:tab/>
      </w:r>
      <w:r w:rsidR="002C2C5E" w:rsidRPr="0030129F">
        <w:rPr>
          <w:sz w:val="24"/>
          <w:szCs w:val="24"/>
        </w:rPr>
        <w:tab/>
      </w:r>
      <w:r w:rsidR="002C2C5E" w:rsidRPr="0030129F">
        <w:rPr>
          <w:sz w:val="24"/>
          <w:szCs w:val="24"/>
        </w:rPr>
        <w:tab/>
      </w:r>
      <w:r w:rsidR="002C2C5E" w:rsidRPr="0030129F">
        <w:rPr>
          <w:sz w:val="24"/>
          <w:szCs w:val="24"/>
        </w:rPr>
        <w:tab/>
      </w:r>
      <w:r w:rsidR="002C2C5E" w:rsidRPr="0030129F">
        <w:rPr>
          <w:sz w:val="24"/>
          <w:szCs w:val="24"/>
        </w:rPr>
        <w:tab/>
      </w:r>
      <w:r w:rsidR="002C2C5E" w:rsidRPr="0030129F">
        <w:rPr>
          <w:sz w:val="24"/>
          <w:szCs w:val="24"/>
        </w:rPr>
        <w:tab/>
      </w:r>
      <w:r w:rsidR="002C2C5E" w:rsidRPr="0030129F">
        <w:rPr>
          <w:sz w:val="24"/>
          <w:szCs w:val="24"/>
        </w:rPr>
        <w:tab/>
      </w:r>
      <w:r w:rsidR="002C2C5E" w:rsidRPr="0030129F">
        <w:rPr>
          <w:sz w:val="24"/>
          <w:szCs w:val="24"/>
        </w:rPr>
        <w:tab/>
      </w:r>
      <w:r w:rsidRPr="0030129F">
        <w:rPr>
          <w:b/>
          <w:sz w:val="24"/>
          <w:szCs w:val="24"/>
        </w:rPr>
        <w:t>0-15 pkt</w:t>
      </w:r>
    </w:p>
    <w:p w14:paraId="4AC27C8F" w14:textId="79FC9560" w:rsidR="00EB2A55" w:rsidRPr="0030129F" w:rsidRDefault="00EB2A55" w:rsidP="004564F2">
      <w:pPr>
        <w:pStyle w:val="Akapitzlist"/>
        <w:numPr>
          <w:ilvl w:val="0"/>
          <w:numId w:val="36"/>
        </w:numPr>
        <w:spacing w:after="0"/>
        <w:ind w:left="426" w:hanging="426"/>
        <w:rPr>
          <w:sz w:val="24"/>
          <w:szCs w:val="24"/>
        </w:rPr>
      </w:pPr>
      <w:r w:rsidRPr="0030129F">
        <w:rPr>
          <w:sz w:val="24"/>
          <w:szCs w:val="24"/>
        </w:rPr>
        <w:t xml:space="preserve"> Doradztwo w zakresie przetwórstwa metodami ekologicznymi -  3 pkt za każde gospodarstwo </w:t>
      </w:r>
      <w:r w:rsidR="002C2C5E" w:rsidRPr="0030129F">
        <w:rPr>
          <w:sz w:val="24"/>
          <w:szCs w:val="24"/>
        </w:rPr>
        <w:t>ekologiczne</w:t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b/>
          <w:sz w:val="24"/>
          <w:szCs w:val="24"/>
        </w:rPr>
        <w:t>0-15 pkt</w:t>
      </w:r>
    </w:p>
    <w:p w14:paraId="2231689F" w14:textId="69FB7949" w:rsidR="00EB2A55" w:rsidRPr="0030129F" w:rsidRDefault="00EB2A55" w:rsidP="004564F2">
      <w:pPr>
        <w:pStyle w:val="Akapitzlist"/>
        <w:numPr>
          <w:ilvl w:val="0"/>
          <w:numId w:val="36"/>
        </w:numPr>
        <w:spacing w:after="0"/>
        <w:ind w:left="426" w:hanging="426"/>
        <w:rPr>
          <w:sz w:val="24"/>
          <w:szCs w:val="24"/>
        </w:rPr>
      </w:pPr>
      <w:r w:rsidRPr="0030129F">
        <w:rPr>
          <w:sz w:val="24"/>
          <w:szCs w:val="24"/>
        </w:rPr>
        <w:t xml:space="preserve"> Propozycje do treści aktów prawnych i opiniowanie aktów prawnych dotyczących rolnictwa ekologicznego- 2 pkt za każda opinie/ propozycję </w:t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b/>
          <w:sz w:val="24"/>
          <w:szCs w:val="24"/>
        </w:rPr>
        <w:t>0-10 pkt</w:t>
      </w:r>
    </w:p>
    <w:p w14:paraId="5C875A1A" w14:textId="6EE9B2C9" w:rsidR="00EB2A55" w:rsidRPr="0030129F" w:rsidRDefault="00EB2A55" w:rsidP="004564F2">
      <w:pPr>
        <w:pStyle w:val="Akapitzlist"/>
        <w:numPr>
          <w:ilvl w:val="0"/>
          <w:numId w:val="36"/>
        </w:numPr>
        <w:spacing w:after="0"/>
        <w:ind w:left="426" w:hanging="426"/>
        <w:rPr>
          <w:sz w:val="24"/>
          <w:szCs w:val="24"/>
        </w:rPr>
      </w:pPr>
      <w:r w:rsidRPr="0030129F">
        <w:rPr>
          <w:sz w:val="24"/>
          <w:szCs w:val="24"/>
        </w:rPr>
        <w:t xml:space="preserve"> Doskonalenie wiedzy w zakresie systemu rolnictwa ekologicznego – 3 pkt za każdą formę doskonalenia wiedzy</w:t>
      </w:r>
      <w:r w:rsidR="00D207CE" w:rsidRPr="0030129F">
        <w:rPr>
          <w:sz w:val="24"/>
          <w:szCs w:val="24"/>
        </w:rPr>
        <w:t>, w tym zdobycie uprawnień inspektora rolnictwa ekologicznego</w:t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="00D207CE" w:rsidRPr="0030129F">
        <w:rPr>
          <w:sz w:val="24"/>
          <w:szCs w:val="24"/>
        </w:rPr>
        <w:tab/>
      </w:r>
      <w:r w:rsidR="00D207CE" w:rsidRPr="0030129F">
        <w:rPr>
          <w:sz w:val="24"/>
          <w:szCs w:val="24"/>
        </w:rPr>
        <w:tab/>
      </w:r>
      <w:r w:rsidRPr="0030129F">
        <w:rPr>
          <w:b/>
          <w:sz w:val="24"/>
          <w:szCs w:val="24"/>
        </w:rPr>
        <w:t>0-15 pkt</w:t>
      </w:r>
    </w:p>
    <w:p w14:paraId="4F987614" w14:textId="77777777" w:rsidR="00EB2A55" w:rsidRPr="0030129F" w:rsidRDefault="00EB2A55" w:rsidP="004564F2">
      <w:pPr>
        <w:pStyle w:val="Akapitzlist"/>
        <w:numPr>
          <w:ilvl w:val="0"/>
          <w:numId w:val="36"/>
        </w:numPr>
        <w:spacing w:after="0"/>
        <w:ind w:left="426" w:hanging="426"/>
        <w:rPr>
          <w:sz w:val="24"/>
          <w:szCs w:val="24"/>
        </w:rPr>
      </w:pPr>
      <w:r w:rsidRPr="0030129F">
        <w:rPr>
          <w:sz w:val="24"/>
          <w:szCs w:val="24"/>
        </w:rPr>
        <w:t>Bezpośrednie ciągłe doradztwo i pomoc w realizacji zobowiązań w ramach działania</w:t>
      </w:r>
    </w:p>
    <w:p w14:paraId="26F6C6EB" w14:textId="1970E7F1" w:rsidR="00EB2A55" w:rsidRPr="0030129F" w:rsidRDefault="00EB2A55" w:rsidP="00EB2A55">
      <w:pPr>
        <w:pStyle w:val="Akapitzlist"/>
        <w:spacing w:after="0"/>
        <w:ind w:left="426"/>
        <w:rPr>
          <w:sz w:val="24"/>
          <w:szCs w:val="24"/>
        </w:rPr>
      </w:pPr>
      <w:r w:rsidRPr="0030129F">
        <w:rPr>
          <w:sz w:val="24"/>
          <w:szCs w:val="24"/>
        </w:rPr>
        <w:t xml:space="preserve">„ Rolnictwo ekologiczne”- 1 pkt za każde gospodarstwo </w:t>
      </w:r>
      <w:r w:rsidR="002C2C5E" w:rsidRPr="0030129F">
        <w:rPr>
          <w:sz w:val="24"/>
          <w:szCs w:val="24"/>
        </w:rPr>
        <w:t>ekologiczne</w:t>
      </w:r>
      <w:r w:rsidRPr="0030129F">
        <w:rPr>
          <w:sz w:val="24"/>
          <w:szCs w:val="24"/>
        </w:rPr>
        <w:tab/>
      </w:r>
      <w:r w:rsidRPr="0030129F">
        <w:rPr>
          <w:sz w:val="24"/>
          <w:szCs w:val="24"/>
        </w:rPr>
        <w:tab/>
      </w:r>
      <w:r w:rsidRPr="0030129F">
        <w:rPr>
          <w:b/>
          <w:sz w:val="24"/>
          <w:szCs w:val="24"/>
        </w:rPr>
        <w:t>0-</w:t>
      </w:r>
      <w:r w:rsidR="0030129F" w:rsidRPr="0030129F">
        <w:rPr>
          <w:b/>
          <w:sz w:val="24"/>
          <w:szCs w:val="24"/>
        </w:rPr>
        <w:t>15 p</w:t>
      </w:r>
      <w:r w:rsidRPr="0030129F">
        <w:rPr>
          <w:b/>
          <w:sz w:val="24"/>
          <w:szCs w:val="24"/>
        </w:rPr>
        <w:t>kt</w:t>
      </w:r>
    </w:p>
    <w:p w14:paraId="72520792" w14:textId="3A9BD4EF" w:rsidR="00504942" w:rsidRPr="0030129F" w:rsidRDefault="00504942" w:rsidP="00504942">
      <w:pPr>
        <w:spacing w:after="0"/>
        <w:jc w:val="both"/>
        <w:rPr>
          <w:bCs/>
          <w:sz w:val="24"/>
          <w:szCs w:val="24"/>
        </w:rPr>
      </w:pPr>
      <w:r w:rsidRPr="0030129F">
        <w:rPr>
          <w:bCs/>
          <w:sz w:val="24"/>
          <w:szCs w:val="24"/>
        </w:rPr>
        <w:t>e) inne inicjatywy w zakresie popularyzowania ekologicznego systemu produkcji oraz współpracy rolników ekologicznych</w:t>
      </w:r>
      <w:r w:rsidRPr="0030129F">
        <w:rPr>
          <w:bCs/>
          <w:sz w:val="24"/>
          <w:szCs w:val="24"/>
        </w:rPr>
        <w:tab/>
      </w:r>
      <w:r w:rsidRPr="0030129F">
        <w:rPr>
          <w:bCs/>
          <w:sz w:val="24"/>
          <w:szCs w:val="24"/>
        </w:rPr>
        <w:tab/>
      </w:r>
      <w:r w:rsidRPr="0030129F">
        <w:rPr>
          <w:bCs/>
          <w:sz w:val="24"/>
          <w:szCs w:val="24"/>
        </w:rPr>
        <w:tab/>
      </w:r>
      <w:r w:rsidRPr="0030129F">
        <w:rPr>
          <w:bCs/>
          <w:sz w:val="24"/>
          <w:szCs w:val="24"/>
        </w:rPr>
        <w:tab/>
      </w:r>
      <w:r w:rsidRPr="0030129F">
        <w:rPr>
          <w:bCs/>
          <w:sz w:val="24"/>
          <w:szCs w:val="24"/>
        </w:rPr>
        <w:tab/>
      </w:r>
      <w:r w:rsidRPr="0030129F">
        <w:rPr>
          <w:bCs/>
          <w:sz w:val="24"/>
          <w:szCs w:val="24"/>
        </w:rPr>
        <w:tab/>
      </w:r>
      <w:r w:rsidRPr="0030129F">
        <w:rPr>
          <w:bCs/>
          <w:sz w:val="24"/>
          <w:szCs w:val="24"/>
        </w:rPr>
        <w:tab/>
        <w:t xml:space="preserve"> </w:t>
      </w:r>
      <w:r w:rsidRPr="0030129F">
        <w:rPr>
          <w:b/>
          <w:sz w:val="24"/>
          <w:szCs w:val="24"/>
        </w:rPr>
        <w:t>0-10 pkt</w:t>
      </w:r>
      <w:r w:rsidRPr="0030129F">
        <w:rPr>
          <w:bCs/>
          <w:sz w:val="24"/>
          <w:szCs w:val="24"/>
        </w:rPr>
        <w:t>.</w:t>
      </w:r>
    </w:p>
    <w:p w14:paraId="6439DD31" w14:textId="77777777" w:rsidR="00EB2A55" w:rsidRPr="0030129F" w:rsidRDefault="00EB2A55" w:rsidP="00EB2A55">
      <w:pPr>
        <w:spacing w:after="0"/>
        <w:jc w:val="both"/>
        <w:rPr>
          <w:b/>
          <w:sz w:val="24"/>
          <w:szCs w:val="24"/>
        </w:rPr>
      </w:pPr>
    </w:p>
    <w:p w14:paraId="1AE78701" w14:textId="77777777" w:rsidR="00EB2A55" w:rsidRPr="00461AB8" w:rsidRDefault="00EB2A55" w:rsidP="00EB2A55">
      <w:pPr>
        <w:spacing w:after="0"/>
        <w:jc w:val="both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 xml:space="preserve">Razem </w:t>
      </w:r>
      <w:r w:rsidRPr="00461AB8">
        <w:rPr>
          <w:b/>
          <w:sz w:val="24"/>
          <w:szCs w:val="24"/>
        </w:rPr>
        <w:tab/>
      </w:r>
      <w:r w:rsidRPr="00461AB8">
        <w:rPr>
          <w:b/>
          <w:sz w:val="24"/>
          <w:szCs w:val="24"/>
        </w:rPr>
        <w:tab/>
      </w:r>
      <w:r w:rsidRPr="00461AB8">
        <w:rPr>
          <w:b/>
          <w:sz w:val="24"/>
          <w:szCs w:val="24"/>
        </w:rPr>
        <w:tab/>
      </w:r>
      <w:r w:rsidRPr="00461AB8">
        <w:rPr>
          <w:b/>
          <w:sz w:val="24"/>
          <w:szCs w:val="24"/>
        </w:rPr>
        <w:tab/>
      </w:r>
      <w:r w:rsidRPr="00461AB8">
        <w:rPr>
          <w:b/>
          <w:sz w:val="24"/>
          <w:szCs w:val="24"/>
        </w:rPr>
        <w:tab/>
      </w:r>
      <w:r w:rsidRPr="00461AB8">
        <w:rPr>
          <w:b/>
          <w:sz w:val="24"/>
          <w:szCs w:val="24"/>
        </w:rPr>
        <w:tab/>
      </w:r>
      <w:r w:rsidRPr="00461AB8">
        <w:rPr>
          <w:b/>
          <w:sz w:val="24"/>
          <w:szCs w:val="24"/>
        </w:rPr>
        <w:tab/>
      </w:r>
      <w:r w:rsidRPr="00461AB8">
        <w:rPr>
          <w:b/>
          <w:sz w:val="24"/>
          <w:szCs w:val="24"/>
        </w:rPr>
        <w:tab/>
      </w:r>
      <w:r w:rsidRPr="00461AB8">
        <w:rPr>
          <w:b/>
          <w:sz w:val="24"/>
          <w:szCs w:val="24"/>
        </w:rPr>
        <w:tab/>
      </w:r>
      <w:r w:rsidRPr="00461AB8">
        <w:rPr>
          <w:b/>
          <w:sz w:val="24"/>
          <w:szCs w:val="24"/>
        </w:rPr>
        <w:tab/>
        <w:t>0-100 pkt</w:t>
      </w:r>
    </w:p>
    <w:p w14:paraId="22DD2B9A" w14:textId="30F7F5BF" w:rsidR="00EB2A55" w:rsidRPr="00461AB8" w:rsidRDefault="00EB2A55" w:rsidP="00EB2A55">
      <w:pPr>
        <w:suppressAutoHyphens/>
        <w:spacing w:before="240" w:after="0" w:line="360" w:lineRule="auto"/>
        <w:jc w:val="both"/>
        <w:rPr>
          <w:sz w:val="24"/>
          <w:szCs w:val="24"/>
        </w:rPr>
      </w:pPr>
      <w:r w:rsidRPr="00461AB8">
        <w:rPr>
          <w:sz w:val="24"/>
          <w:szCs w:val="24"/>
        </w:rPr>
        <w:lastRenderedPageBreak/>
        <w:t xml:space="preserve">2. Ocenę dokonuje się na podstawie </w:t>
      </w:r>
      <w:r w:rsidRPr="00461AB8">
        <w:rPr>
          <w:rFonts w:eastAsia="Times New Roman" w:cs="Times New Roman"/>
          <w:sz w:val="24"/>
          <w:szCs w:val="24"/>
          <w:lang w:eastAsia="pl-PL"/>
        </w:rPr>
        <w:t xml:space="preserve">formularza </w:t>
      </w:r>
      <w:r w:rsidRPr="005D2DB7">
        <w:rPr>
          <w:rFonts w:eastAsia="Times New Roman" w:cs="Times New Roman"/>
          <w:color w:val="000000" w:themeColor="text1"/>
          <w:sz w:val="24"/>
          <w:szCs w:val="24"/>
          <w:lang w:eastAsia="pl-PL"/>
        </w:rPr>
        <w:t xml:space="preserve">oceny </w:t>
      </w:r>
      <w:r w:rsidRPr="005D2DB7">
        <w:rPr>
          <w:color w:val="000000" w:themeColor="text1"/>
          <w:sz w:val="24"/>
          <w:szCs w:val="24"/>
        </w:rPr>
        <w:t xml:space="preserve">(Załącznik nr </w:t>
      </w:r>
      <w:r w:rsidR="00C5271E" w:rsidRPr="005D2DB7">
        <w:rPr>
          <w:color w:val="000000" w:themeColor="text1"/>
          <w:sz w:val="24"/>
          <w:szCs w:val="24"/>
        </w:rPr>
        <w:t>3</w:t>
      </w:r>
      <w:r w:rsidRPr="005D2DB7">
        <w:rPr>
          <w:color w:val="000000" w:themeColor="text1"/>
          <w:sz w:val="24"/>
          <w:szCs w:val="24"/>
        </w:rPr>
        <w:t xml:space="preserve"> do </w:t>
      </w:r>
      <w:r w:rsidRPr="00461AB8">
        <w:rPr>
          <w:sz w:val="24"/>
          <w:szCs w:val="24"/>
        </w:rPr>
        <w:t>niniejszego Regulaminu).</w:t>
      </w:r>
    </w:p>
    <w:p w14:paraId="05D23A7A" w14:textId="77777777" w:rsidR="00EB2A55" w:rsidRPr="00461AB8" w:rsidRDefault="00EB2A55" w:rsidP="00EB2A55">
      <w:pPr>
        <w:pStyle w:val="Akapitzlist"/>
        <w:spacing w:after="0"/>
        <w:ind w:left="0"/>
        <w:jc w:val="center"/>
        <w:rPr>
          <w:b/>
          <w:sz w:val="24"/>
          <w:szCs w:val="24"/>
        </w:rPr>
      </w:pPr>
    </w:p>
    <w:p w14:paraId="6D1A0E65" w14:textId="3C13F666" w:rsidR="00EB2A55" w:rsidRPr="00461AB8" w:rsidRDefault="00EB2A55" w:rsidP="00EB2A55">
      <w:pPr>
        <w:pStyle w:val="Akapitzlist"/>
        <w:spacing w:after="0"/>
        <w:ind w:left="0"/>
        <w:jc w:val="center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 xml:space="preserve">§ </w:t>
      </w:r>
      <w:r w:rsidR="007E32BE" w:rsidRPr="00461AB8">
        <w:rPr>
          <w:b/>
          <w:sz w:val="24"/>
          <w:szCs w:val="24"/>
        </w:rPr>
        <w:t>8</w:t>
      </w:r>
      <w:r w:rsidR="00BA7D96" w:rsidRPr="00461AB8">
        <w:rPr>
          <w:b/>
          <w:sz w:val="24"/>
          <w:szCs w:val="24"/>
        </w:rPr>
        <w:t>.</w:t>
      </w:r>
      <w:r w:rsidRPr="00461AB8">
        <w:rPr>
          <w:b/>
          <w:sz w:val="24"/>
          <w:szCs w:val="24"/>
        </w:rPr>
        <w:t xml:space="preserve"> Nagrody i wyróżnienia</w:t>
      </w:r>
    </w:p>
    <w:p w14:paraId="1BA71BC0" w14:textId="77777777" w:rsidR="00EB2A55" w:rsidRPr="00461AB8" w:rsidRDefault="00EB2A55" w:rsidP="00EB2A55">
      <w:pPr>
        <w:pStyle w:val="Akapitzlist"/>
        <w:spacing w:after="0"/>
        <w:ind w:left="360"/>
        <w:jc w:val="center"/>
        <w:rPr>
          <w:sz w:val="24"/>
          <w:szCs w:val="24"/>
        </w:rPr>
      </w:pPr>
    </w:p>
    <w:p w14:paraId="74E04D51" w14:textId="3EABBC03" w:rsidR="00EB2A55" w:rsidRPr="00461AB8" w:rsidRDefault="00EB2A55" w:rsidP="00EB2A55">
      <w:pPr>
        <w:spacing w:after="0" w:line="36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rFonts w:eastAsia="Times New Roman" w:cstheme="minorHAnsi"/>
          <w:sz w:val="24"/>
          <w:szCs w:val="24"/>
          <w:lang w:eastAsia="pl-PL"/>
        </w:rPr>
        <w:t>1. Laureaci Konkursu otrzymują nagrody</w:t>
      </w:r>
      <w:r w:rsidR="007E32BE" w:rsidRPr="00461AB8">
        <w:rPr>
          <w:rFonts w:eastAsia="Times New Roman" w:cstheme="minorHAnsi"/>
          <w:sz w:val="24"/>
          <w:szCs w:val="24"/>
          <w:lang w:eastAsia="pl-PL"/>
        </w:rPr>
        <w:t>,</w:t>
      </w:r>
      <w:r w:rsidRPr="00461AB8">
        <w:rPr>
          <w:rFonts w:eastAsia="Times New Roman" w:cstheme="minorHAnsi"/>
          <w:sz w:val="24"/>
          <w:szCs w:val="24"/>
          <w:lang w:eastAsia="pl-PL"/>
        </w:rPr>
        <w:t xml:space="preserve"> dyplomy</w:t>
      </w:r>
      <w:r w:rsidR="007E32BE" w:rsidRPr="00461AB8">
        <w:rPr>
          <w:rFonts w:eastAsia="Times New Roman" w:cstheme="minorHAnsi"/>
          <w:sz w:val="24"/>
          <w:szCs w:val="24"/>
          <w:lang w:eastAsia="pl-PL"/>
        </w:rPr>
        <w:t xml:space="preserve"> i </w:t>
      </w:r>
      <w:r w:rsidRPr="00461AB8">
        <w:rPr>
          <w:rFonts w:eastAsia="Times New Roman" w:cstheme="minorHAnsi"/>
          <w:sz w:val="24"/>
          <w:szCs w:val="24"/>
          <w:lang w:eastAsia="pl-PL"/>
        </w:rPr>
        <w:t xml:space="preserve"> wyróżnienia</w:t>
      </w:r>
      <w:r w:rsidR="00D207CE">
        <w:rPr>
          <w:rFonts w:eastAsia="Times New Roman" w:cstheme="minorHAnsi"/>
          <w:sz w:val="24"/>
          <w:szCs w:val="24"/>
          <w:lang w:eastAsia="pl-PL"/>
        </w:rPr>
        <w:t>.</w:t>
      </w:r>
    </w:p>
    <w:p w14:paraId="5C0321F2" w14:textId="6255BB4F" w:rsidR="00EB2A55" w:rsidRDefault="00EB2A55" w:rsidP="00EB2A55">
      <w:pPr>
        <w:spacing w:after="0" w:line="360" w:lineRule="auto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rFonts w:eastAsia="Times New Roman" w:cstheme="minorHAnsi"/>
          <w:sz w:val="24"/>
          <w:szCs w:val="24"/>
          <w:lang w:eastAsia="pl-PL"/>
        </w:rPr>
        <w:t>2. Decyzje Komisji w sprawie nagród i wyróżnień są ostateczne i nie przysługuje od nich prawo odwołania.</w:t>
      </w:r>
    </w:p>
    <w:p w14:paraId="0DFFBF9C" w14:textId="2750671D" w:rsidR="0099652C" w:rsidRPr="0099652C" w:rsidRDefault="0099652C" w:rsidP="0099652C">
      <w:pPr>
        <w:spacing w:after="160" w:line="259" w:lineRule="auto"/>
        <w:jc w:val="both"/>
        <w:rPr>
          <w:sz w:val="24"/>
          <w:szCs w:val="24"/>
        </w:rPr>
      </w:pPr>
      <w:r>
        <w:rPr>
          <w:rFonts w:eastAsia="Times New Roman" w:cstheme="minorHAnsi"/>
          <w:sz w:val="24"/>
          <w:szCs w:val="24"/>
          <w:lang w:eastAsia="pl-PL"/>
        </w:rPr>
        <w:t xml:space="preserve">3. </w:t>
      </w:r>
      <w:r w:rsidRPr="0099652C">
        <w:rPr>
          <w:sz w:val="24"/>
          <w:szCs w:val="24"/>
        </w:rPr>
        <w:t>Operacja współfinansowana ze środków Unii Europejskiej w ramach Schematu II pomocy Technicznej „Krajowa Sieć Obszarów Wiejskich. Programu Rozwoju Obszarów Wiejskich na lata 2014-2020.</w:t>
      </w:r>
    </w:p>
    <w:p w14:paraId="7F3A3520" w14:textId="148C998E" w:rsidR="00EB2A55" w:rsidRPr="00461AB8" w:rsidRDefault="00EB2A55" w:rsidP="00EB2A55">
      <w:pPr>
        <w:spacing w:after="0" w:line="360" w:lineRule="auto"/>
        <w:jc w:val="center"/>
        <w:rPr>
          <w:b/>
          <w:sz w:val="24"/>
          <w:szCs w:val="24"/>
        </w:rPr>
      </w:pPr>
      <w:r w:rsidRPr="00461AB8">
        <w:rPr>
          <w:b/>
          <w:sz w:val="24"/>
          <w:szCs w:val="24"/>
        </w:rPr>
        <w:t xml:space="preserve">§ </w:t>
      </w:r>
      <w:r w:rsidR="007E32BE" w:rsidRPr="00461AB8">
        <w:rPr>
          <w:b/>
          <w:sz w:val="24"/>
          <w:szCs w:val="24"/>
        </w:rPr>
        <w:t>9</w:t>
      </w:r>
      <w:r w:rsidRPr="00461AB8">
        <w:rPr>
          <w:b/>
          <w:sz w:val="24"/>
          <w:szCs w:val="24"/>
        </w:rPr>
        <w:t>. Czas trwania konkursu</w:t>
      </w:r>
    </w:p>
    <w:p w14:paraId="77150242" w14:textId="77777777" w:rsidR="00EB2A55" w:rsidRPr="00461AB8" w:rsidRDefault="00EB2A55" w:rsidP="00EB2A55">
      <w:pPr>
        <w:spacing w:after="0" w:line="360" w:lineRule="auto"/>
        <w:jc w:val="center"/>
        <w:rPr>
          <w:rFonts w:eastAsia="Times New Roman" w:cstheme="minorHAnsi"/>
          <w:sz w:val="24"/>
          <w:szCs w:val="24"/>
          <w:lang w:eastAsia="pl-PL"/>
        </w:rPr>
      </w:pPr>
    </w:p>
    <w:p w14:paraId="7C04A512" w14:textId="77777777" w:rsidR="00EB2A55" w:rsidRPr="00461AB8" w:rsidRDefault="00EB2A55" w:rsidP="00BA7D96">
      <w:pPr>
        <w:pStyle w:val="Akapitzlist"/>
        <w:numPr>
          <w:ilvl w:val="3"/>
          <w:numId w:val="35"/>
        </w:numPr>
        <w:spacing w:after="0" w:line="360" w:lineRule="auto"/>
        <w:ind w:left="284" w:hanging="284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rFonts w:eastAsia="Times New Roman" w:cstheme="minorHAnsi"/>
          <w:sz w:val="24"/>
          <w:szCs w:val="24"/>
          <w:lang w:eastAsia="pl-PL"/>
        </w:rPr>
        <w:t>Konkurs ma charakter stały, a rozstrzygany jest raz w roku.</w:t>
      </w:r>
    </w:p>
    <w:p w14:paraId="593D908F" w14:textId="77777777" w:rsidR="00EB2A55" w:rsidRPr="00461AB8" w:rsidRDefault="00EB2A55" w:rsidP="00BA7D96">
      <w:pPr>
        <w:pStyle w:val="Akapitzlist"/>
        <w:numPr>
          <w:ilvl w:val="3"/>
          <w:numId w:val="35"/>
        </w:numPr>
        <w:spacing w:before="240" w:after="0" w:line="360" w:lineRule="auto"/>
        <w:ind w:left="284" w:hanging="284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rFonts w:eastAsia="Times New Roman" w:cstheme="minorHAnsi"/>
          <w:sz w:val="24"/>
          <w:szCs w:val="24"/>
          <w:lang w:eastAsia="pl-PL"/>
        </w:rPr>
        <w:t xml:space="preserve">Rozpoczęcie Konkursu zaczyna się wraz z ogłoszeniem informacji o Konkursie na stronie internetowej CDR, wysłaniem zaproszeń konkursowych wraz z regulaminem i kartami zgłoszenia uczestników do Wojewódzkich Ośrodków Doradztwa Rolniczego. </w:t>
      </w:r>
    </w:p>
    <w:p w14:paraId="29DFA2E1" w14:textId="77777777" w:rsidR="00EB2A55" w:rsidRPr="00461AB8" w:rsidRDefault="00EB2A55" w:rsidP="00BA7D96">
      <w:pPr>
        <w:pStyle w:val="Akapitzlist"/>
        <w:numPr>
          <w:ilvl w:val="3"/>
          <w:numId w:val="35"/>
        </w:numPr>
        <w:spacing w:before="240" w:after="0" w:line="360" w:lineRule="auto"/>
        <w:ind w:left="284" w:hanging="284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sz w:val="24"/>
          <w:szCs w:val="24"/>
        </w:rPr>
        <w:t xml:space="preserve">Termin, miejsce i sposób ogłoszenia wyników I etapu konkursu określa dyrektor ODR. </w:t>
      </w:r>
      <w:r w:rsidRPr="00461AB8">
        <w:rPr>
          <w:rFonts w:eastAsia="Times New Roman" w:cstheme="minorHAnsi"/>
          <w:sz w:val="24"/>
          <w:szCs w:val="24"/>
          <w:lang w:eastAsia="pl-PL"/>
        </w:rPr>
        <w:t xml:space="preserve"> </w:t>
      </w:r>
    </w:p>
    <w:p w14:paraId="03785EEB" w14:textId="77777777" w:rsidR="00EB2A55" w:rsidRPr="00461AB8" w:rsidRDefault="00EB2A55" w:rsidP="00BA7D96">
      <w:pPr>
        <w:pStyle w:val="Akapitzlist"/>
        <w:numPr>
          <w:ilvl w:val="3"/>
          <w:numId w:val="35"/>
        </w:numPr>
        <w:spacing w:before="240" w:after="0" w:line="360" w:lineRule="auto"/>
        <w:ind w:left="284" w:hanging="284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sz w:val="24"/>
          <w:szCs w:val="24"/>
        </w:rPr>
        <w:t>Termin, miejsce i sposób ogłoszenia wyników konkursu z udziałem laureatów i członków Komisji konkursowej określa dyrektor CDR po uzgodnieniu z przewodniczącym Komisji.</w:t>
      </w:r>
      <w:r w:rsidRPr="00461AB8">
        <w:rPr>
          <w:rFonts w:eastAsia="Times New Roman" w:cstheme="minorHAnsi"/>
          <w:sz w:val="24"/>
          <w:szCs w:val="24"/>
          <w:lang w:eastAsia="pl-PL"/>
        </w:rPr>
        <w:t xml:space="preserve"> </w:t>
      </w:r>
    </w:p>
    <w:p w14:paraId="3BDE144B" w14:textId="77777777" w:rsidR="00EB2A55" w:rsidRPr="00461AB8" w:rsidRDefault="00EB2A55" w:rsidP="00EB2A55">
      <w:pPr>
        <w:spacing w:after="0" w:line="360" w:lineRule="auto"/>
        <w:jc w:val="both"/>
        <w:rPr>
          <w:sz w:val="24"/>
          <w:szCs w:val="24"/>
        </w:rPr>
      </w:pPr>
    </w:p>
    <w:p w14:paraId="51BD608E" w14:textId="5A3228DE" w:rsidR="00EB2A55" w:rsidRPr="00461AB8" w:rsidRDefault="00EB2A55" w:rsidP="00EB2A55">
      <w:pPr>
        <w:shd w:val="clear" w:color="FFCC00" w:fill="auto"/>
        <w:spacing w:before="120" w:after="0" w:line="240" w:lineRule="auto"/>
        <w:ind w:right="74"/>
        <w:jc w:val="center"/>
        <w:rPr>
          <w:rFonts w:eastAsia="Times New Roman" w:cstheme="minorHAnsi"/>
          <w:b/>
          <w:sz w:val="24"/>
          <w:szCs w:val="24"/>
          <w:lang w:eastAsia="pl-PL"/>
        </w:rPr>
      </w:pPr>
      <w:r w:rsidRPr="00461AB8">
        <w:rPr>
          <w:b/>
          <w:sz w:val="24"/>
          <w:szCs w:val="24"/>
        </w:rPr>
        <w:t>§ 1</w:t>
      </w:r>
      <w:r w:rsidR="00BA7D96" w:rsidRPr="00461AB8">
        <w:rPr>
          <w:b/>
          <w:sz w:val="24"/>
          <w:szCs w:val="24"/>
        </w:rPr>
        <w:t>1</w:t>
      </w:r>
      <w:r w:rsidRPr="00461AB8">
        <w:rPr>
          <w:b/>
          <w:sz w:val="24"/>
          <w:szCs w:val="24"/>
        </w:rPr>
        <w:t xml:space="preserve">. </w:t>
      </w:r>
      <w:r w:rsidRPr="00461AB8">
        <w:rPr>
          <w:rFonts w:eastAsia="Times New Roman" w:cstheme="minorHAnsi"/>
          <w:b/>
          <w:sz w:val="24"/>
          <w:szCs w:val="24"/>
          <w:lang w:eastAsia="pl-PL"/>
        </w:rPr>
        <w:t>Ochrona danych osobowych</w:t>
      </w:r>
    </w:p>
    <w:p w14:paraId="692E0339" w14:textId="77777777" w:rsidR="00EB2A55" w:rsidRPr="00461AB8" w:rsidRDefault="00EB2A55" w:rsidP="00EB2A55">
      <w:pPr>
        <w:shd w:val="clear" w:color="FFCC00" w:fill="auto"/>
        <w:spacing w:before="120" w:after="0" w:line="240" w:lineRule="auto"/>
        <w:ind w:right="74"/>
        <w:jc w:val="center"/>
        <w:rPr>
          <w:rFonts w:eastAsia="Times New Roman" w:cstheme="minorHAnsi"/>
          <w:b/>
          <w:sz w:val="24"/>
          <w:szCs w:val="24"/>
          <w:lang w:eastAsia="pl-PL"/>
        </w:rPr>
      </w:pPr>
    </w:p>
    <w:p w14:paraId="253E812B" w14:textId="77777777" w:rsidR="00EB2A55" w:rsidRPr="00461AB8" w:rsidRDefault="00EB2A55" w:rsidP="00EB2A55">
      <w:pPr>
        <w:pStyle w:val="Tekstpodstawowy"/>
        <w:jc w:val="both"/>
        <w:rPr>
          <w:lang w:val="pl-PL"/>
        </w:rPr>
      </w:pPr>
      <w:r w:rsidRPr="00461AB8">
        <w:rPr>
          <w:rFonts w:cs="Arial"/>
          <w:lang w:val="pl-PL"/>
        </w:rPr>
        <w:t xml:space="preserve">1. </w:t>
      </w:r>
      <w:r w:rsidRPr="00461AB8">
        <w:rPr>
          <w:lang w:val="pl-PL"/>
        </w:rPr>
        <w:t xml:space="preserve"> Zgodnie z art. 13 rozporządzenia Parlamentu Europejskiego i Rady (UE) 2016/679 z dnia</w:t>
      </w:r>
    </w:p>
    <w:p w14:paraId="69EE11D4" w14:textId="77777777" w:rsidR="00EB2A55" w:rsidRPr="00461AB8" w:rsidRDefault="00EB2A55" w:rsidP="00EB2A55">
      <w:pPr>
        <w:pStyle w:val="Tekstpodstawowy"/>
        <w:jc w:val="both"/>
        <w:rPr>
          <w:lang w:val="pl-PL"/>
        </w:rPr>
      </w:pPr>
      <w:r w:rsidRPr="00461AB8">
        <w:rPr>
          <w:lang w:val="pl-PL"/>
        </w:rPr>
        <w:t>27 kwietnia 2016 r. w sprawie ochrony osób fizycznych w związku z przetwarzaniem danych</w:t>
      </w:r>
    </w:p>
    <w:p w14:paraId="6D2EEF98" w14:textId="77777777" w:rsidR="00EB2A55" w:rsidRPr="00461AB8" w:rsidRDefault="00EB2A55" w:rsidP="00EB2A55">
      <w:pPr>
        <w:pStyle w:val="Tekstpodstawowy"/>
        <w:jc w:val="both"/>
        <w:rPr>
          <w:lang w:val="pl-PL"/>
        </w:rPr>
      </w:pPr>
      <w:r w:rsidRPr="00461AB8">
        <w:rPr>
          <w:lang w:val="pl-PL"/>
        </w:rPr>
        <w:t>osobowych i w sprawie swobodnego przepływu takich danych oraz uchylenia dyrektywy</w:t>
      </w:r>
    </w:p>
    <w:p w14:paraId="3CAA848B" w14:textId="77777777" w:rsidR="00EB2A55" w:rsidRPr="00461AB8" w:rsidRDefault="00EB2A55" w:rsidP="00EB2A55">
      <w:pPr>
        <w:pStyle w:val="Tekstpodstawowy"/>
        <w:jc w:val="both"/>
        <w:rPr>
          <w:lang w:val="pl-PL"/>
        </w:rPr>
      </w:pPr>
      <w:r w:rsidRPr="00461AB8">
        <w:rPr>
          <w:lang w:val="pl-PL"/>
        </w:rPr>
        <w:t>95/46/WE (Dz. Urz. UE L 119, s. 1) — dalej RODO — Zamawiający informuje, że:</w:t>
      </w:r>
    </w:p>
    <w:p w14:paraId="74AB98BE" w14:textId="77777777" w:rsidR="00EB2A55" w:rsidRPr="00461AB8" w:rsidRDefault="00EB2A55" w:rsidP="00EB2A55">
      <w:pPr>
        <w:numPr>
          <w:ilvl w:val="0"/>
          <w:numId w:val="10"/>
        </w:numPr>
        <w:spacing w:line="240" w:lineRule="auto"/>
        <w:ind w:left="851" w:hanging="284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Administratorem danych osobowych jest Dyrektor Centrum Doradztwa Rolniczego z siedzibą w Brwinowie pod adresem: 05-840 Brwinów, ul. Pszczelińska 99 (zwanego dalej CDR);</w:t>
      </w:r>
    </w:p>
    <w:p w14:paraId="760F9F77" w14:textId="77777777" w:rsidR="00EB2A55" w:rsidRPr="00461AB8" w:rsidRDefault="00EB2A55" w:rsidP="00EB2A55">
      <w:pPr>
        <w:numPr>
          <w:ilvl w:val="0"/>
          <w:numId w:val="10"/>
        </w:numPr>
        <w:spacing w:line="240" w:lineRule="auto"/>
        <w:ind w:left="851" w:hanging="284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w CDR wyznaczono Inspektora Ochrony Danych Osobowych, z którym Wykonawca może skontaktować się w sprawach ochrony i przetwarzania swoich danych osobowych pod adresem e-mail: iodo@cdr.gov.pl lub pisemnie na adres naszej siedziby, wskazany w Ust. 1;</w:t>
      </w:r>
    </w:p>
    <w:p w14:paraId="50658E8B" w14:textId="692CC237" w:rsidR="00EB2A55" w:rsidRPr="00461AB8" w:rsidRDefault="00EB2A55" w:rsidP="00EB2A55">
      <w:pPr>
        <w:numPr>
          <w:ilvl w:val="0"/>
          <w:numId w:val="10"/>
        </w:numPr>
        <w:spacing w:line="240" w:lineRule="auto"/>
        <w:ind w:left="851" w:hanging="284"/>
        <w:jc w:val="both"/>
        <w:rPr>
          <w:sz w:val="24"/>
          <w:szCs w:val="24"/>
        </w:rPr>
      </w:pPr>
      <w:r w:rsidRPr="00461AB8">
        <w:rPr>
          <w:sz w:val="24"/>
          <w:szCs w:val="24"/>
        </w:rPr>
        <w:lastRenderedPageBreak/>
        <w:t xml:space="preserve">Administrator ma prawo do przetwarzania danych osobowych w celach związanych z przeprowadzeniem konkursu „Najlepszy Doradca </w:t>
      </w:r>
      <w:r w:rsidR="007E32BE" w:rsidRPr="00461AB8">
        <w:rPr>
          <w:sz w:val="24"/>
          <w:szCs w:val="24"/>
        </w:rPr>
        <w:t>Ekologiczny</w:t>
      </w:r>
      <w:r w:rsidRPr="00461AB8">
        <w:rPr>
          <w:sz w:val="24"/>
          <w:szCs w:val="24"/>
        </w:rPr>
        <w:t>” Ośrodka Doradztwa Rolniczego, wyłonienia laureatów, przyznania nagród oraz umieszczenia ich w katalogu i materiałach związanych z konkursem — na podstawie art. 6 ust. 1 lit. a) RODO;</w:t>
      </w:r>
    </w:p>
    <w:p w14:paraId="631A3D24" w14:textId="77777777" w:rsidR="00EB2A55" w:rsidRPr="00461AB8" w:rsidRDefault="00EB2A55" w:rsidP="0089648F">
      <w:pPr>
        <w:numPr>
          <w:ilvl w:val="0"/>
          <w:numId w:val="10"/>
        </w:numPr>
        <w:spacing w:line="240" w:lineRule="auto"/>
        <w:ind w:left="851" w:hanging="284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Dane osobowe będą przetwarzane do czasu osiągnięcia celu dla jakiego zostały pozyskane, przez okres przewidziany przepisami prawa, w tym szczególnie przez okres przechowywania dokumentacji określony w przepisach i uregulowaniach wewnętrznych CDR w zakresie archiwizacji dokumentów;</w:t>
      </w:r>
    </w:p>
    <w:p w14:paraId="00A87555" w14:textId="77777777" w:rsidR="00EB2A55" w:rsidRPr="00461AB8" w:rsidRDefault="00EB2A55" w:rsidP="00EB2A55">
      <w:pPr>
        <w:numPr>
          <w:ilvl w:val="0"/>
          <w:numId w:val="10"/>
        </w:numPr>
        <w:spacing w:line="360" w:lineRule="auto"/>
        <w:ind w:left="851" w:hanging="284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zgodnie z RODO, przysługuje Państwu:</w:t>
      </w:r>
    </w:p>
    <w:p w14:paraId="59A9FCE4" w14:textId="77777777" w:rsidR="00EB2A55" w:rsidRPr="00461AB8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na podstawie art. 15 RODO prawo dostępu do danych osobowych Państwa dotyczących oraz otrzymania ich kopii,</w:t>
      </w:r>
    </w:p>
    <w:p w14:paraId="6957ADD0" w14:textId="77777777" w:rsidR="00EB2A55" w:rsidRPr="00461AB8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na podstawie art. 16 RODO prawo do sprostowania (poprawiania) Państwa danych osobowych,</w:t>
      </w:r>
    </w:p>
    <w:p w14:paraId="63B3FAF3" w14:textId="77777777" w:rsidR="00EB2A55" w:rsidRPr="00461AB8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na podstawie art. 17 RODO prawo do usunięcia danych,</w:t>
      </w:r>
    </w:p>
    <w:p w14:paraId="0AAF15D2" w14:textId="77777777" w:rsidR="00EB2A55" w:rsidRPr="00461AB8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na podstawie art. 18 RODO prawo żądania od administratora ograniczenia przetwarzania danych osobowych z zastrzeżeniem przypadków, o których mowa w art. 18 ust. 2 RODO,</w:t>
      </w:r>
    </w:p>
    <w:p w14:paraId="79E4CF16" w14:textId="77777777" w:rsidR="00EB2A55" w:rsidRPr="00461AB8" w:rsidRDefault="00EB2A55" w:rsidP="00EB2A55">
      <w:pPr>
        <w:numPr>
          <w:ilvl w:val="0"/>
          <w:numId w:val="14"/>
        </w:numPr>
        <w:spacing w:line="360" w:lineRule="auto"/>
        <w:ind w:left="1418" w:hanging="426"/>
        <w:jc w:val="both"/>
        <w:rPr>
          <w:sz w:val="24"/>
          <w:szCs w:val="24"/>
        </w:rPr>
      </w:pPr>
      <w:r w:rsidRPr="00461AB8">
        <w:rPr>
          <w:sz w:val="24"/>
          <w:szCs w:val="24"/>
        </w:rPr>
        <w:t>prawo do wniesienia skargi do Prezesa UODO, gdy uznają Państwo, że przetwarzanie danych osobowych narusza przepisy RODO,</w:t>
      </w:r>
    </w:p>
    <w:p w14:paraId="59E968DD" w14:textId="77777777" w:rsidR="00EB2A55" w:rsidRPr="00461AB8" w:rsidRDefault="00EB2A55" w:rsidP="00EB2A55">
      <w:pPr>
        <w:pStyle w:val="Compact"/>
        <w:numPr>
          <w:ilvl w:val="0"/>
          <w:numId w:val="15"/>
        </w:numPr>
        <w:spacing w:line="360" w:lineRule="auto"/>
        <w:ind w:left="1418" w:hanging="426"/>
        <w:jc w:val="both"/>
        <w:rPr>
          <w:lang w:val="pl-PL"/>
        </w:rPr>
      </w:pPr>
      <w:r w:rsidRPr="00461AB8">
        <w:rPr>
          <w:lang w:val="pl-PL"/>
        </w:rPr>
        <w:t>jeżeli chcą Państwo skorzystać z któregokolwiek z tych uprawnień prosimy o kontakt z Inspektorem Ochrony Danych Osobowych wskazanym w ust. 2 lub pisemnie na adres naszej siedziby, wskazany w ust. 1;</w:t>
      </w:r>
    </w:p>
    <w:p w14:paraId="6A68D973" w14:textId="77777777" w:rsidR="00EB2A55" w:rsidRPr="00461AB8" w:rsidRDefault="00EB2A55" w:rsidP="00EB2A55">
      <w:pPr>
        <w:pStyle w:val="Compact"/>
        <w:numPr>
          <w:ilvl w:val="0"/>
          <w:numId w:val="16"/>
        </w:numPr>
        <w:spacing w:line="360" w:lineRule="auto"/>
        <w:ind w:left="851" w:hanging="284"/>
        <w:jc w:val="both"/>
        <w:rPr>
          <w:lang w:val="pl-PL"/>
        </w:rPr>
      </w:pPr>
      <w:r w:rsidRPr="00461AB8">
        <w:rPr>
          <w:lang w:val="pl-PL"/>
        </w:rPr>
        <w:t>podanie danych osobowych jest dobrowolne, jednakże odmowa podania danych może skutkować brakiem zakwalifikowania do udziału w konkursie;</w:t>
      </w:r>
    </w:p>
    <w:p w14:paraId="536AF195" w14:textId="77777777" w:rsidR="00EB2A55" w:rsidRPr="00461AB8" w:rsidRDefault="00EB2A55" w:rsidP="00EB2A55">
      <w:pPr>
        <w:pStyle w:val="Compact"/>
        <w:numPr>
          <w:ilvl w:val="0"/>
          <w:numId w:val="17"/>
        </w:numPr>
        <w:spacing w:line="360" w:lineRule="auto"/>
        <w:ind w:left="851" w:hanging="284"/>
        <w:jc w:val="both"/>
        <w:rPr>
          <w:lang w:val="pl-PL"/>
        </w:rPr>
      </w:pPr>
      <w:r w:rsidRPr="00461AB8">
        <w:rPr>
          <w:lang w:val="pl-PL"/>
        </w:rPr>
        <w:t>Dane Osobowe nie będą przetwarzane w sposób zautomatyzowany w tym również w formie profilowania zgodnie z art. 22 RODO.</w:t>
      </w:r>
    </w:p>
    <w:p w14:paraId="48C2D50B" w14:textId="77777777" w:rsidR="00EB2A55" w:rsidRPr="00461AB8" w:rsidRDefault="00EB2A55" w:rsidP="00EB2A55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</w:rPr>
      </w:pPr>
    </w:p>
    <w:p w14:paraId="7573E0C2" w14:textId="05CA893D" w:rsidR="00EB2A55" w:rsidRPr="00461AB8" w:rsidRDefault="00EB2A55" w:rsidP="00EB2A55">
      <w:pPr>
        <w:shd w:val="clear" w:color="FFCC00" w:fill="auto"/>
        <w:spacing w:before="120" w:after="0" w:line="240" w:lineRule="auto"/>
        <w:jc w:val="center"/>
        <w:rPr>
          <w:rFonts w:eastAsia="Times New Roman" w:cstheme="minorHAnsi"/>
          <w:b/>
          <w:sz w:val="24"/>
          <w:szCs w:val="24"/>
          <w:lang w:eastAsia="pl-PL"/>
        </w:rPr>
      </w:pPr>
      <w:r w:rsidRPr="00461AB8">
        <w:rPr>
          <w:b/>
          <w:sz w:val="24"/>
          <w:szCs w:val="24"/>
        </w:rPr>
        <w:t>§ 1</w:t>
      </w:r>
      <w:r w:rsidR="00BA7D96" w:rsidRPr="00461AB8">
        <w:rPr>
          <w:b/>
          <w:sz w:val="24"/>
          <w:szCs w:val="24"/>
        </w:rPr>
        <w:t>2</w:t>
      </w:r>
      <w:r w:rsidRPr="00461AB8">
        <w:rPr>
          <w:b/>
          <w:sz w:val="24"/>
          <w:szCs w:val="24"/>
        </w:rPr>
        <w:t xml:space="preserve">. </w:t>
      </w:r>
      <w:r w:rsidRPr="00461AB8">
        <w:rPr>
          <w:rFonts w:eastAsia="Times New Roman" w:cstheme="minorHAnsi"/>
          <w:b/>
          <w:sz w:val="24"/>
          <w:szCs w:val="24"/>
          <w:lang w:eastAsia="pl-PL"/>
        </w:rPr>
        <w:t>Postanowienia końcowe</w:t>
      </w:r>
    </w:p>
    <w:p w14:paraId="7982638A" w14:textId="77777777" w:rsidR="00EB2A55" w:rsidRPr="00461AB8" w:rsidRDefault="00EB2A55" w:rsidP="00EB2A55">
      <w:pPr>
        <w:pStyle w:val="Akapitzlist"/>
        <w:shd w:val="clear" w:color="FFCC00" w:fill="auto"/>
        <w:spacing w:before="120" w:after="0" w:line="240" w:lineRule="auto"/>
        <w:ind w:left="360" w:right="74"/>
        <w:rPr>
          <w:rFonts w:eastAsia="Times New Roman" w:cstheme="minorHAnsi"/>
          <w:b/>
          <w:sz w:val="24"/>
          <w:szCs w:val="24"/>
          <w:lang w:eastAsia="pl-PL"/>
        </w:rPr>
      </w:pPr>
    </w:p>
    <w:p w14:paraId="1A31A916" w14:textId="0112F993" w:rsidR="00EB2A55" w:rsidRPr="00461AB8" w:rsidRDefault="00EB2A55" w:rsidP="00BA7D96">
      <w:pPr>
        <w:pStyle w:val="Akapitzlist"/>
        <w:numPr>
          <w:ilvl w:val="0"/>
          <w:numId w:val="39"/>
        </w:numPr>
        <w:spacing w:before="80" w:after="0" w:line="360" w:lineRule="auto"/>
        <w:ind w:left="426" w:right="71" w:hanging="426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rFonts w:eastAsia="Times New Roman" w:cstheme="minorHAnsi"/>
          <w:sz w:val="24"/>
          <w:szCs w:val="24"/>
          <w:lang w:eastAsia="pl-PL"/>
        </w:rPr>
        <w:lastRenderedPageBreak/>
        <w:t>Organizatorzy przewidują upowszechnianie informacji o wynikach konkursu poprzez strony internetowe Wojewódzkich Ośrodków Doradztwa Rolniczego oraz Centrum Doradztwa Rolniczego.</w:t>
      </w:r>
    </w:p>
    <w:p w14:paraId="7E305F85" w14:textId="31C01042" w:rsidR="00EB2A55" w:rsidRPr="00461AB8" w:rsidRDefault="00EB2A55" w:rsidP="00BA7D96">
      <w:pPr>
        <w:pStyle w:val="Akapitzlist"/>
        <w:numPr>
          <w:ilvl w:val="0"/>
          <w:numId w:val="39"/>
        </w:numPr>
        <w:ind w:left="426" w:hanging="426"/>
        <w:jc w:val="both"/>
        <w:rPr>
          <w:sz w:val="24"/>
          <w:szCs w:val="24"/>
          <w:lang w:eastAsia="pl-PL"/>
        </w:rPr>
      </w:pPr>
      <w:r w:rsidRPr="00461AB8">
        <w:rPr>
          <w:sz w:val="24"/>
          <w:szCs w:val="24"/>
          <w:lang w:eastAsia="pl-PL"/>
        </w:rPr>
        <w:t xml:space="preserve">Informacje na temat konkursu, w tym Regulamin Konkursu zamieszczone są na stronie internetowej Centrum Doradztwa Rolniczego </w:t>
      </w:r>
      <w:hyperlink r:id="rId8" w:history="1">
        <w:r w:rsidRPr="00461AB8">
          <w:rPr>
            <w:sz w:val="24"/>
            <w:szCs w:val="24"/>
            <w:u w:val="single"/>
            <w:lang w:eastAsia="pl-PL"/>
          </w:rPr>
          <w:t>www.cdr.gov.pl</w:t>
        </w:r>
      </w:hyperlink>
      <w:r w:rsidRPr="00461AB8">
        <w:rPr>
          <w:sz w:val="24"/>
          <w:szCs w:val="24"/>
          <w:lang w:eastAsia="pl-PL"/>
        </w:rPr>
        <w:t>.</w:t>
      </w:r>
    </w:p>
    <w:p w14:paraId="20CD69CE" w14:textId="1608482C" w:rsidR="00EB2A55" w:rsidRPr="00461AB8" w:rsidRDefault="00EB2A55" w:rsidP="00BA7D96">
      <w:pPr>
        <w:pStyle w:val="Akapitzlist"/>
        <w:numPr>
          <w:ilvl w:val="0"/>
          <w:numId w:val="39"/>
        </w:numPr>
        <w:spacing w:before="80" w:after="0" w:line="360" w:lineRule="auto"/>
        <w:ind w:left="426" w:right="-109" w:hanging="426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rFonts w:eastAsia="Times New Roman" w:cstheme="minorHAnsi"/>
          <w:sz w:val="24"/>
          <w:szCs w:val="24"/>
          <w:lang w:eastAsia="pl-PL"/>
        </w:rPr>
        <w:t xml:space="preserve">Przystąpienie do Konkursu oznacza przyjęcie zasad i zobowiązań określonych w  regulaminie. </w:t>
      </w:r>
    </w:p>
    <w:p w14:paraId="0360BA50" w14:textId="5B0330E4" w:rsidR="00EB2A55" w:rsidRPr="00461AB8" w:rsidRDefault="00EB2A55" w:rsidP="00BA7D96">
      <w:pPr>
        <w:pStyle w:val="Akapitzlist"/>
        <w:numPr>
          <w:ilvl w:val="0"/>
          <w:numId w:val="39"/>
        </w:numPr>
        <w:spacing w:before="80" w:after="0" w:line="360" w:lineRule="auto"/>
        <w:ind w:left="426" w:right="-109" w:hanging="426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rFonts w:eastAsia="Times New Roman" w:cstheme="minorHAnsi"/>
          <w:sz w:val="24"/>
          <w:szCs w:val="24"/>
          <w:lang w:eastAsia="pl-PL"/>
        </w:rPr>
        <w:t>Organizator zastrzega sobie prawo do dokonania zmian w harmonogramie konkursu na każdym jego etapie. O zmianach powiadomi na stronie internetowej konkursu.</w:t>
      </w:r>
    </w:p>
    <w:p w14:paraId="30D84490" w14:textId="738D6AF7" w:rsidR="00EB2A55" w:rsidRPr="00461AB8" w:rsidRDefault="00EB2A55" w:rsidP="00BA7D96">
      <w:pPr>
        <w:pStyle w:val="Akapitzlist"/>
        <w:numPr>
          <w:ilvl w:val="0"/>
          <w:numId w:val="39"/>
        </w:numPr>
        <w:spacing w:before="80" w:after="0" w:line="360" w:lineRule="auto"/>
        <w:ind w:left="426" w:right="-109" w:hanging="426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rFonts w:eastAsia="Times New Roman" w:cstheme="minorHAnsi"/>
          <w:sz w:val="24"/>
          <w:szCs w:val="24"/>
          <w:lang w:eastAsia="pl-PL"/>
        </w:rPr>
        <w:t>Organizator zastrzega sobie prawo do zmian w terminach podanych w regulaminie.</w:t>
      </w:r>
    </w:p>
    <w:p w14:paraId="73CB164F" w14:textId="78D6C523" w:rsidR="00EB2A55" w:rsidRPr="00461AB8" w:rsidRDefault="00EB2A55" w:rsidP="00BA7D96">
      <w:pPr>
        <w:pStyle w:val="Akapitzlist"/>
        <w:numPr>
          <w:ilvl w:val="0"/>
          <w:numId w:val="39"/>
        </w:numPr>
        <w:tabs>
          <w:tab w:val="left" w:pos="900"/>
          <w:tab w:val="left" w:pos="1080"/>
        </w:tabs>
        <w:spacing w:before="80" w:after="0" w:line="360" w:lineRule="auto"/>
        <w:ind w:left="426" w:right="-109" w:hanging="426"/>
        <w:jc w:val="both"/>
        <w:rPr>
          <w:rFonts w:eastAsia="Times New Roman" w:cstheme="minorHAnsi"/>
          <w:sz w:val="24"/>
          <w:szCs w:val="24"/>
          <w:lang w:eastAsia="pl-PL"/>
        </w:rPr>
      </w:pPr>
      <w:r w:rsidRPr="00461AB8">
        <w:rPr>
          <w:rFonts w:eastAsia="Times New Roman" w:cstheme="minorHAnsi"/>
          <w:sz w:val="24"/>
          <w:szCs w:val="24"/>
          <w:lang w:eastAsia="pl-PL"/>
        </w:rPr>
        <w:t xml:space="preserve">Szczegółowych informacji na temat organizacji Konkursu udziela </w:t>
      </w:r>
      <w:r w:rsidR="0099652C">
        <w:rPr>
          <w:rFonts w:eastAsia="Times New Roman" w:cstheme="minorHAnsi"/>
          <w:sz w:val="24"/>
          <w:szCs w:val="24"/>
          <w:lang w:eastAsia="pl-PL"/>
        </w:rPr>
        <w:t xml:space="preserve">Tomasz Stachowicz </w:t>
      </w:r>
      <w:r w:rsidRPr="00461AB8">
        <w:rPr>
          <w:rFonts w:eastAsia="Times New Roman" w:cstheme="minorHAnsi"/>
          <w:sz w:val="24"/>
          <w:szCs w:val="24"/>
          <w:lang w:eastAsia="pl-PL"/>
        </w:rPr>
        <w:t xml:space="preserve">Centrum Doradztwa Rolniczego Oddział w </w:t>
      </w:r>
      <w:r w:rsidR="007E32BE" w:rsidRPr="00461AB8">
        <w:rPr>
          <w:rFonts w:eastAsia="Times New Roman" w:cstheme="minorHAnsi"/>
          <w:sz w:val="24"/>
          <w:szCs w:val="24"/>
          <w:lang w:eastAsia="pl-PL"/>
        </w:rPr>
        <w:t>Radomiu</w:t>
      </w:r>
      <w:r w:rsidRPr="00461AB8">
        <w:rPr>
          <w:rFonts w:eastAsia="Times New Roman" w:cstheme="minorHAnsi"/>
          <w:sz w:val="24"/>
          <w:szCs w:val="24"/>
          <w:lang w:eastAsia="pl-PL"/>
        </w:rPr>
        <w:t xml:space="preserve">;  tel. </w:t>
      </w:r>
      <w:r w:rsidR="0099652C">
        <w:rPr>
          <w:rFonts w:eastAsia="Times New Roman" w:cstheme="minorHAnsi"/>
          <w:sz w:val="24"/>
          <w:szCs w:val="24"/>
          <w:lang w:eastAsia="pl-PL"/>
        </w:rPr>
        <w:t>48 3656934</w:t>
      </w:r>
      <w:r w:rsidRPr="00461AB8">
        <w:rPr>
          <w:rFonts w:eastAsia="Times New Roman" w:cstheme="minorHAnsi"/>
          <w:sz w:val="24"/>
          <w:szCs w:val="24"/>
          <w:lang w:eastAsia="pl-PL"/>
        </w:rPr>
        <w:t xml:space="preserve">; e-mail: </w:t>
      </w:r>
      <w:r w:rsidR="0099652C">
        <w:rPr>
          <w:rFonts w:eastAsia="Times New Roman" w:cstheme="minorHAnsi"/>
          <w:sz w:val="24"/>
          <w:szCs w:val="24"/>
          <w:lang w:eastAsia="pl-PL"/>
        </w:rPr>
        <w:t>t.stachowicz</w:t>
      </w:r>
      <w:r w:rsidRPr="00461AB8">
        <w:rPr>
          <w:rFonts w:eastAsia="Times New Roman" w:cstheme="minorHAnsi"/>
          <w:sz w:val="24"/>
          <w:szCs w:val="24"/>
          <w:lang w:eastAsia="pl-PL"/>
        </w:rPr>
        <w:t>@cdr.gov.pl</w:t>
      </w:r>
    </w:p>
    <w:p w14:paraId="5123D846" w14:textId="77777777" w:rsidR="00EB2A55" w:rsidRPr="00461AB8" w:rsidRDefault="00EB2A55" w:rsidP="00EB2A55">
      <w:pPr>
        <w:suppressAutoHyphens/>
        <w:spacing w:before="120" w:after="0" w:line="240" w:lineRule="auto"/>
        <w:rPr>
          <w:rFonts w:eastAsia="Times New Roman" w:cs="Times New Roman"/>
          <w:lang w:eastAsia="pl-PL"/>
        </w:rPr>
      </w:pPr>
    </w:p>
    <w:p w14:paraId="672CCDC5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3CDEDE53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4D03F53C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2BE3EBE5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61DD75A6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07F749C2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34D552E5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6D9F69A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22D662DD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159B87F0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0ABAB8E4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3853A6DF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C357AA5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2AAF10A4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191E316E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365B183C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5FBD9661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073EE640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1313E504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25EBF2C9" w14:textId="77777777" w:rsidR="00BA7D96" w:rsidRPr="00461AB8" w:rsidRDefault="00BA7D96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67CDD179" w14:textId="77777777" w:rsidR="00BA7D96" w:rsidRPr="00461AB8" w:rsidRDefault="00BA7D96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5DEA0199" w14:textId="77777777" w:rsidR="00BA7D96" w:rsidRPr="00461AB8" w:rsidRDefault="00BA7D96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54C20F9" w14:textId="77777777" w:rsidR="00BA7D96" w:rsidRPr="00461AB8" w:rsidRDefault="00BA7D96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0499DADC" w14:textId="77777777" w:rsidR="00BA7D96" w:rsidRPr="00461AB8" w:rsidRDefault="00BA7D96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1D6DDAB4" w14:textId="77777777" w:rsidR="00BA7D96" w:rsidRPr="00461AB8" w:rsidRDefault="00BA7D96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3AB30302" w14:textId="77777777" w:rsidR="00EA15DB" w:rsidRPr="000E4FB3" w:rsidRDefault="00EA15DB" w:rsidP="00EA15DB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  <w:r w:rsidRPr="000E4FB3">
        <w:rPr>
          <w:rFonts w:eastAsia="Times New Roman" w:cstheme="minorHAnsi"/>
          <w:lang w:eastAsia="pl-PL"/>
        </w:rPr>
        <w:t>Załącznik nr 1</w:t>
      </w:r>
    </w:p>
    <w:p w14:paraId="00873B8C" w14:textId="77777777" w:rsidR="00EA15DB" w:rsidRDefault="00EA15DB" w:rsidP="00EA15DB">
      <w:pPr>
        <w:suppressAutoHyphens/>
        <w:spacing w:after="0" w:line="240" w:lineRule="auto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 xml:space="preserve"> …………………………………………………………………………………………………………………………………………………………..</w:t>
      </w:r>
    </w:p>
    <w:p w14:paraId="5F0418D6" w14:textId="77777777" w:rsidR="00EA15DB" w:rsidRPr="000E4FB3" w:rsidRDefault="00EA15DB" w:rsidP="00EA15DB">
      <w:pPr>
        <w:suppressAutoHyphens/>
        <w:spacing w:after="0" w:line="240" w:lineRule="auto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 xml:space="preserve">  /nazwa WODR/</w:t>
      </w:r>
    </w:p>
    <w:p w14:paraId="3B39C5AD" w14:textId="77777777" w:rsidR="00EA15DB" w:rsidRPr="000E4FB3" w:rsidRDefault="00EA15DB" w:rsidP="00EA15DB">
      <w:pPr>
        <w:suppressAutoHyphens/>
        <w:spacing w:after="0" w:line="240" w:lineRule="auto"/>
        <w:jc w:val="right"/>
        <w:rPr>
          <w:rFonts w:eastAsia="Times New Roman" w:cstheme="minorHAnsi"/>
          <w:lang w:eastAsia="pl-PL"/>
        </w:rPr>
      </w:pPr>
    </w:p>
    <w:tbl>
      <w:tblPr>
        <w:tblW w:w="9134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5311"/>
      </w:tblGrid>
      <w:tr w:rsidR="00EA15DB" w:rsidRPr="000E4FB3" w14:paraId="1AA0AB0B" w14:textId="77777777" w:rsidTr="008D796A">
        <w:trPr>
          <w:trHeight w:val="660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14D6C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0F74CD">
              <w:rPr>
                <w:rFonts w:cstheme="minorHAnsi"/>
                <w:b/>
                <w:bCs/>
                <w:color w:val="000000"/>
              </w:rPr>
              <w:t>Nr zgłoszenia:**</w:t>
            </w:r>
          </w:p>
        </w:tc>
        <w:tc>
          <w:tcPr>
            <w:tcW w:w="5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E3FE53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</w:p>
        </w:tc>
      </w:tr>
      <w:tr w:rsidR="00EA15DB" w:rsidRPr="000E4FB3" w14:paraId="08C594C3" w14:textId="77777777" w:rsidTr="008D796A">
        <w:trPr>
          <w:trHeight w:val="615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E8643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0F74CD">
              <w:rPr>
                <w:rFonts w:cstheme="minorHAnsi"/>
                <w:b/>
                <w:bCs/>
                <w:color w:val="000000"/>
              </w:rPr>
              <w:t>Data wpływu:**</w:t>
            </w:r>
          </w:p>
        </w:tc>
        <w:tc>
          <w:tcPr>
            <w:tcW w:w="5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E0173D6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A15DB" w:rsidRPr="000E4FB3" w14:paraId="62982460" w14:textId="77777777" w:rsidTr="008D796A">
        <w:trPr>
          <w:trHeight w:val="315"/>
        </w:trPr>
        <w:tc>
          <w:tcPr>
            <w:tcW w:w="9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E8C346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color w:val="000000"/>
              </w:rPr>
            </w:pPr>
            <w:r w:rsidRPr="000F74CD">
              <w:rPr>
                <w:rFonts w:cstheme="minorHAnsi"/>
                <w:color w:val="000000"/>
              </w:rPr>
              <w:t xml:space="preserve">** - wypełnia </w:t>
            </w:r>
            <w:r w:rsidRPr="000E4FB3">
              <w:rPr>
                <w:rFonts w:cstheme="minorHAnsi"/>
              </w:rPr>
              <w:t>właściwy WODR</w:t>
            </w:r>
          </w:p>
        </w:tc>
      </w:tr>
    </w:tbl>
    <w:p w14:paraId="01B86FD0" w14:textId="77777777" w:rsidR="00EA15DB" w:rsidRPr="000F74CD" w:rsidRDefault="00EA15DB" w:rsidP="00EA15DB">
      <w:pPr>
        <w:tabs>
          <w:tab w:val="left" w:pos="900"/>
          <w:tab w:val="left" w:pos="1080"/>
        </w:tabs>
        <w:spacing w:after="0"/>
        <w:ind w:right="-108"/>
        <w:rPr>
          <w:rFonts w:cstheme="minorHAnsi"/>
        </w:rPr>
      </w:pPr>
    </w:p>
    <w:p w14:paraId="1BA6387C" w14:textId="77777777" w:rsidR="00EA15DB" w:rsidRPr="000F74CD" w:rsidRDefault="00EA15DB" w:rsidP="00EA15DB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  <w:b/>
          <w:u w:val="single"/>
        </w:rPr>
      </w:pPr>
      <w:r w:rsidRPr="000F74CD">
        <w:rPr>
          <w:rFonts w:cstheme="minorHAnsi"/>
          <w:b/>
          <w:u w:val="single"/>
        </w:rPr>
        <w:t>KARTA ZGŁOSZENIA</w:t>
      </w:r>
    </w:p>
    <w:p w14:paraId="5160E253" w14:textId="576CA33C" w:rsidR="00EA15DB" w:rsidRPr="000F74CD" w:rsidRDefault="00EA15DB" w:rsidP="00EA15DB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</w:rPr>
      </w:pPr>
      <w:r w:rsidRPr="000F74CD">
        <w:rPr>
          <w:rFonts w:cstheme="minorHAnsi"/>
        </w:rPr>
        <w:t xml:space="preserve">do .... edycji konkursu </w:t>
      </w:r>
      <w:r w:rsidRPr="000E4FB3">
        <w:rPr>
          <w:rFonts w:cstheme="minorHAnsi"/>
          <w:b/>
        </w:rPr>
        <w:t xml:space="preserve">„NAJLEPSZY DORADCA </w:t>
      </w:r>
      <w:r>
        <w:rPr>
          <w:rFonts w:cstheme="minorHAnsi"/>
          <w:b/>
        </w:rPr>
        <w:t>EKOLOGICZNY</w:t>
      </w:r>
      <w:r w:rsidRPr="000E4FB3">
        <w:rPr>
          <w:rFonts w:cstheme="minorHAnsi"/>
          <w:b/>
        </w:rPr>
        <w:t>”</w:t>
      </w:r>
    </w:p>
    <w:tbl>
      <w:tblPr>
        <w:tblW w:w="9134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4"/>
        <w:gridCol w:w="6020"/>
      </w:tblGrid>
      <w:tr w:rsidR="00EA15DB" w:rsidRPr="000E4FB3" w14:paraId="56A24877" w14:textId="77777777" w:rsidTr="008D796A">
        <w:trPr>
          <w:trHeight w:val="615"/>
        </w:trPr>
        <w:tc>
          <w:tcPr>
            <w:tcW w:w="3114" w:type="dxa"/>
            <w:shd w:val="clear" w:color="auto" w:fill="auto"/>
            <w:vAlign w:val="center"/>
            <w:hideMark/>
          </w:tcPr>
          <w:p w14:paraId="0CD76F89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0F74CD">
              <w:rPr>
                <w:rFonts w:cstheme="minorHAnsi"/>
                <w:b/>
                <w:bCs/>
                <w:color w:val="000000"/>
              </w:rPr>
              <w:t xml:space="preserve">Nazwa podmiotu składającego </w:t>
            </w:r>
            <w:r w:rsidRPr="000F74CD">
              <w:rPr>
                <w:rFonts w:cstheme="minorHAnsi"/>
                <w:b/>
                <w:bCs/>
                <w:i/>
                <w:color w:val="000000"/>
              </w:rPr>
              <w:t>dokumentację</w:t>
            </w:r>
            <w:r w:rsidRPr="000F74CD">
              <w:rPr>
                <w:rFonts w:cstheme="minorHAnsi"/>
                <w:bCs/>
                <w:i/>
                <w:color w:val="000000"/>
              </w:rPr>
              <w:t xml:space="preserve"> (zgłaszającego):*</w:t>
            </w:r>
          </w:p>
        </w:tc>
        <w:tc>
          <w:tcPr>
            <w:tcW w:w="6020" w:type="dxa"/>
            <w:shd w:val="clear" w:color="000000" w:fill="auto"/>
            <w:vAlign w:val="center"/>
            <w:hideMark/>
          </w:tcPr>
          <w:p w14:paraId="3FDE8508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A15DB" w:rsidRPr="000E4FB3" w14:paraId="705A4EBE" w14:textId="77777777" w:rsidTr="008D796A">
        <w:trPr>
          <w:trHeight w:val="1077"/>
        </w:trPr>
        <w:tc>
          <w:tcPr>
            <w:tcW w:w="3114" w:type="dxa"/>
            <w:shd w:val="clear" w:color="auto" w:fill="auto"/>
          </w:tcPr>
          <w:p w14:paraId="2AC2DECA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0F74CD">
              <w:rPr>
                <w:rFonts w:cstheme="minorHAnsi"/>
                <w:b/>
                <w:bCs/>
                <w:color w:val="000000"/>
              </w:rPr>
              <w:t xml:space="preserve">Adres podmiotu zgłaszającego doradcę </w:t>
            </w:r>
            <w:r w:rsidRPr="000F74CD">
              <w:rPr>
                <w:rFonts w:cstheme="minorHAnsi"/>
                <w:bCs/>
                <w:i/>
                <w:color w:val="000000"/>
              </w:rPr>
              <w:t>(np. WODR, LGD, gmina, osoba fizyczna lub prawna):</w:t>
            </w:r>
            <w:r w:rsidRPr="000F74CD">
              <w:rPr>
                <w:rFonts w:cstheme="minorHAnsi"/>
                <w:b/>
                <w:bCs/>
                <w:color w:val="000000"/>
              </w:rPr>
              <w:t>*</w:t>
            </w:r>
          </w:p>
        </w:tc>
        <w:tc>
          <w:tcPr>
            <w:tcW w:w="6020" w:type="dxa"/>
            <w:shd w:val="clear" w:color="000000" w:fill="auto"/>
            <w:vAlign w:val="center"/>
          </w:tcPr>
          <w:p w14:paraId="10E9B1E5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A15DB" w:rsidRPr="000E4FB3" w14:paraId="6B1213E7" w14:textId="77777777" w:rsidTr="008D796A">
        <w:trPr>
          <w:trHeight w:val="615"/>
        </w:trPr>
        <w:tc>
          <w:tcPr>
            <w:tcW w:w="3114" w:type="dxa"/>
            <w:shd w:val="clear" w:color="auto" w:fill="auto"/>
          </w:tcPr>
          <w:p w14:paraId="538BC3D6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0F74CD">
              <w:rPr>
                <w:rFonts w:cstheme="minorHAnsi"/>
                <w:b/>
                <w:bCs/>
                <w:color w:val="000000"/>
              </w:rPr>
              <w:t xml:space="preserve">Dane kontaktowe </w:t>
            </w:r>
            <w:r>
              <w:rPr>
                <w:rFonts w:cstheme="minorHAnsi"/>
                <w:b/>
                <w:bCs/>
                <w:color w:val="000000"/>
              </w:rPr>
              <w:t xml:space="preserve">podmiotu </w:t>
            </w:r>
            <w:r w:rsidRPr="000F74CD">
              <w:rPr>
                <w:rFonts w:cstheme="minorHAnsi"/>
                <w:b/>
                <w:bCs/>
                <w:color w:val="000000"/>
              </w:rPr>
              <w:t>zgłaszającego doradcę (</w:t>
            </w:r>
            <w:r w:rsidRPr="000F74CD">
              <w:rPr>
                <w:rFonts w:cstheme="minorHAnsi"/>
                <w:bCs/>
                <w:i/>
                <w:color w:val="000000"/>
              </w:rPr>
              <w:t xml:space="preserve">imię i nazwisko, dokładny </w:t>
            </w:r>
            <w:r w:rsidRPr="00B8672A">
              <w:rPr>
                <w:rFonts w:cstheme="minorHAnsi"/>
                <w:bCs/>
                <w:i/>
                <w:color w:val="000000"/>
              </w:rPr>
              <w:t>ad</w:t>
            </w:r>
            <w:r>
              <w:rPr>
                <w:rFonts w:cstheme="minorHAnsi"/>
                <w:bCs/>
                <w:i/>
                <w:color w:val="000000"/>
              </w:rPr>
              <w:t>res, telefon, e-mail</w:t>
            </w:r>
            <w:r w:rsidRPr="000F74CD">
              <w:rPr>
                <w:rFonts w:cstheme="minorHAnsi"/>
                <w:bCs/>
                <w:i/>
                <w:color w:val="000000"/>
              </w:rPr>
              <w:t>)</w:t>
            </w:r>
          </w:p>
        </w:tc>
        <w:tc>
          <w:tcPr>
            <w:tcW w:w="6020" w:type="dxa"/>
            <w:shd w:val="clear" w:color="000000" w:fill="auto"/>
            <w:vAlign w:val="center"/>
          </w:tcPr>
          <w:p w14:paraId="33E4C97A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2D6D7749" w14:textId="77777777" w:rsidR="00EA15DB" w:rsidRPr="000F74CD" w:rsidRDefault="00EA15DB" w:rsidP="00EA15DB">
      <w:pPr>
        <w:tabs>
          <w:tab w:val="left" w:pos="900"/>
          <w:tab w:val="left" w:pos="1080"/>
        </w:tabs>
        <w:spacing w:before="80"/>
        <w:ind w:right="-109"/>
        <w:rPr>
          <w:rFonts w:cstheme="minorHAnsi"/>
        </w:rPr>
      </w:pPr>
      <w:r w:rsidRPr="000F74CD">
        <w:rPr>
          <w:rFonts w:cstheme="minorHAnsi"/>
        </w:rPr>
        <w:t>* - wypełnia zgłaszający</w:t>
      </w:r>
    </w:p>
    <w:p w14:paraId="5B85FADE" w14:textId="77777777" w:rsidR="00EA15DB" w:rsidRPr="000F74CD" w:rsidRDefault="00EA15DB" w:rsidP="00EA15DB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  <w:b/>
          <w:bCs/>
          <w:color w:val="000000"/>
        </w:rPr>
      </w:pPr>
      <w:r w:rsidRPr="000F74CD">
        <w:rPr>
          <w:rFonts w:cstheme="minorHAnsi"/>
          <w:b/>
          <w:bCs/>
          <w:color w:val="000000"/>
        </w:rPr>
        <w:t>INFORMACJE PODSTAWOWE</w:t>
      </w:r>
    </w:p>
    <w:p w14:paraId="3DF5FE33" w14:textId="77777777" w:rsidR="00EA15DB" w:rsidRPr="000F74CD" w:rsidRDefault="00EA15DB" w:rsidP="00EA15DB">
      <w:pPr>
        <w:tabs>
          <w:tab w:val="left" w:pos="900"/>
          <w:tab w:val="left" w:pos="1080"/>
        </w:tabs>
        <w:spacing w:after="0"/>
        <w:ind w:right="-108"/>
        <w:jc w:val="center"/>
        <w:rPr>
          <w:rFonts w:cstheme="minorHAnsi"/>
        </w:rPr>
      </w:pPr>
      <w:r w:rsidRPr="000F74CD">
        <w:rPr>
          <w:rFonts w:cstheme="minorHAnsi"/>
          <w:b/>
          <w:bCs/>
          <w:color w:val="000000"/>
        </w:rPr>
        <w:t>o zgłaszanym doradcy</w:t>
      </w:r>
    </w:p>
    <w:tbl>
      <w:tblPr>
        <w:tblW w:w="9134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0"/>
        <w:gridCol w:w="3283"/>
        <w:gridCol w:w="5311"/>
      </w:tblGrid>
      <w:tr w:rsidR="00EA15DB" w:rsidRPr="000E4FB3" w14:paraId="6CF9E446" w14:textId="77777777" w:rsidTr="008D796A">
        <w:trPr>
          <w:trHeight w:val="630"/>
        </w:trPr>
        <w:tc>
          <w:tcPr>
            <w:tcW w:w="540" w:type="dxa"/>
            <w:shd w:val="clear" w:color="auto" w:fill="auto"/>
            <w:vAlign w:val="center"/>
          </w:tcPr>
          <w:p w14:paraId="2125C56B" w14:textId="77777777" w:rsidR="00EA15DB" w:rsidRPr="000F74CD" w:rsidRDefault="00EA15DB" w:rsidP="008D796A">
            <w:pPr>
              <w:spacing w:after="0" w:line="240" w:lineRule="auto"/>
              <w:jc w:val="center"/>
              <w:rPr>
                <w:rFonts w:cstheme="minorHAnsi"/>
                <w:bCs/>
                <w:color w:val="000000"/>
              </w:rPr>
            </w:pPr>
            <w:r w:rsidRPr="000F74CD">
              <w:rPr>
                <w:rFonts w:cstheme="minorHAnsi"/>
                <w:bCs/>
                <w:color w:val="000000"/>
              </w:rPr>
              <w:t>1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41135A03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0F74CD">
              <w:rPr>
                <w:rFonts w:cstheme="minorHAnsi"/>
                <w:b/>
                <w:bCs/>
              </w:rPr>
              <w:t>Imię i nazwisko doradcy</w:t>
            </w:r>
          </w:p>
        </w:tc>
        <w:tc>
          <w:tcPr>
            <w:tcW w:w="5311" w:type="dxa"/>
            <w:shd w:val="clear" w:color="auto" w:fill="auto"/>
            <w:vAlign w:val="center"/>
          </w:tcPr>
          <w:p w14:paraId="1E70EB26" w14:textId="77777777" w:rsidR="00EA15DB" w:rsidRPr="000F74CD" w:rsidRDefault="00EA15DB" w:rsidP="008D796A">
            <w:pPr>
              <w:tabs>
                <w:tab w:val="left" w:pos="355"/>
              </w:tabs>
              <w:spacing w:after="0" w:line="240" w:lineRule="auto"/>
              <w:ind w:right="71"/>
              <w:rPr>
                <w:rFonts w:cstheme="minorHAnsi"/>
              </w:rPr>
            </w:pPr>
          </w:p>
        </w:tc>
      </w:tr>
      <w:tr w:rsidR="00EA15DB" w:rsidRPr="000E4FB3" w14:paraId="7FC429ED" w14:textId="77777777" w:rsidTr="008D796A">
        <w:trPr>
          <w:trHeight w:val="630"/>
        </w:trPr>
        <w:tc>
          <w:tcPr>
            <w:tcW w:w="540" w:type="dxa"/>
            <w:shd w:val="clear" w:color="auto" w:fill="auto"/>
            <w:vAlign w:val="center"/>
            <w:hideMark/>
          </w:tcPr>
          <w:p w14:paraId="49B7389B" w14:textId="77777777" w:rsidR="00EA15DB" w:rsidRPr="000F74CD" w:rsidRDefault="00EA15DB" w:rsidP="008D796A">
            <w:pPr>
              <w:spacing w:after="0" w:line="240" w:lineRule="auto"/>
              <w:jc w:val="center"/>
              <w:rPr>
                <w:rFonts w:cstheme="minorHAnsi"/>
                <w:bCs/>
                <w:color w:val="000000"/>
              </w:rPr>
            </w:pPr>
            <w:r w:rsidRPr="000F74CD">
              <w:rPr>
                <w:rFonts w:cstheme="minorHAnsi"/>
                <w:bCs/>
                <w:color w:val="000000"/>
              </w:rPr>
              <w:t>2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150370CC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0F74CD">
              <w:rPr>
                <w:rFonts w:cstheme="minorHAnsi"/>
                <w:b/>
                <w:bCs/>
              </w:rPr>
              <w:t>Stanowisko</w:t>
            </w:r>
          </w:p>
        </w:tc>
        <w:tc>
          <w:tcPr>
            <w:tcW w:w="5311" w:type="dxa"/>
            <w:shd w:val="clear" w:color="auto" w:fill="auto"/>
            <w:vAlign w:val="center"/>
          </w:tcPr>
          <w:p w14:paraId="400AF775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color w:val="000000"/>
              </w:rPr>
            </w:pPr>
          </w:p>
        </w:tc>
      </w:tr>
      <w:tr w:rsidR="00EA15DB" w:rsidRPr="000E4FB3" w14:paraId="2458D577" w14:textId="77777777" w:rsidTr="008D796A">
        <w:trPr>
          <w:trHeight w:val="621"/>
        </w:trPr>
        <w:tc>
          <w:tcPr>
            <w:tcW w:w="540" w:type="dxa"/>
            <w:shd w:val="clear" w:color="auto" w:fill="auto"/>
            <w:vAlign w:val="center"/>
            <w:hideMark/>
          </w:tcPr>
          <w:p w14:paraId="238974EA" w14:textId="77777777" w:rsidR="00EA15DB" w:rsidRPr="000F74CD" w:rsidRDefault="00EA15DB" w:rsidP="008D796A">
            <w:pPr>
              <w:spacing w:after="0" w:line="240" w:lineRule="auto"/>
              <w:jc w:val="center"/>
              <w:rPr>
                <w:rFonts w:cstheme="minorHAnsi"/>
                <w:bCs/>
                <w:color w:val="000000"/>
              </w:rPr>
            </w:pPr>
            <w:r w:rsidRPr="000F74CD">
              <w:rPr>
                <w:rFonts w:cstheme="minorHAnsi"/>
                <w:bCs/>
                <w:color w:val="000000"/>
              </w:rPr>
              <w:t>4.</w:t>
            </w:r>
          </w:p>
        </w:tc>
        <w:tc>
          <w:tcPr>
            <w:tcW w:w="3283" w:type="dxa"/>
            <w:shd w:val="clear" w:color="auto" w:fill="auto"/>
            <w:vAlign w:val="center"/>
          </w:tcPr>
          <w:p w14:paraId="6B570CBF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Cs/>
              </w:rPr>
            </w:pPr>
            <w:r w:rsidRPr="000A056A">
              <w:rPr>
                <w:rFonts w:cstheme="minorHAnsi"/>
                <w:bCs/>
              </w:rPr>
              <w:t>Adres miejsca pracy (ulica, nr ulicy, miejscowość, kod, poczta)</w:t>
            </w:r>
          </w:p>
        </w:tc>
        <w:tc>
          <w:tcPr>
            <w:tcW w:w="5311" w:type="dxa"/>
            <w:shd w:val="clear" w:color="000000" w:fill="FFFFFF"/>
            <w:vAlign w:val="center"/>
          </w:tcPr>
          <w:p w14:paraId="0590F021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A15DB" w:rsidRPr="000E4FB3" w14:paraId="1D2055B9" w14:textId="77777777" w:rsidTr="008D796A">
        <w:trPr>
          <w:trHeight w:val="838"/>
        </w:trPr>
        <w:tc>
          <w:tcPr>
            <w:tcW w:w="540" w:type="dxa"/>
            <w:shd w:val="clear" w:color="auto" w:fill="auto"/>
            <w:vAlign w:val="center"/>
            <w:hideMark/>
          </w:tcPr>
          <w:p w14:paraId="7F0207E6" w14:textId="77777777" w:rsidR="00EA15DB" w:rsidRPr="000F74CD" w:rsidRDefault="00EA15DB" w:rsidP="008D796A">
            <w:pPr>
              <w:spacing w:after="0" w:line="240" w:lineRule="auto"/>
              <w:jc w:val="center"/>
              <w:rPr>
                <w:rFonts w:cstheme="minorHAnsi"/>
                <w:bCs/>
                <w:color w:val="000000"/>
              </w:rPr>
            </w:pPr>
            <w:r w:rsidRPr="000F74CD">
              <w:rPr>
                <w:rFonts w:cstheme="minorHAnsi"/>
                <w:bCs/>
                <w:color w:val="000000"/>
              </w:rPr>
              <w:t>5.</w:t>
            </w:r>
          </w:p>
        </w:tc>
        <w:tc>
          <w:tcPr>
            <w:tcW w:w="3283" w:type="dxa"/>
            <w:shd w:val="clear" w:color="auto" w:fill="auto"/>
            <w:vAlign w:val="center"/>
            <w:hideMark/>
          </w:tcPr>
          <w:p w14:paraId="0BF60250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Cs/>
              </w:rPr>
            </w:pPr>
            <w:r w:rsidRPr="00EA6A91">
              <w:rPr>
                <w:rFonts w:cstheme="minorHAnsi"/>
                <w:bCs/>
              </w:rPr>
              <w:t>Nr telefonu do kontaktu z doradcą</w:t>
            </w:r>
            <w:r>
              <w:rPr>
                <w:rFonts w:cstheme="minorHAnsi"/>
                <w:bCs/>
              </w:rPr>
              <w:t>, adres e-mail</w:t>
            </w:r>
            <w:r w:rsidRPr="00B83789" w:rsidDel="00081AA6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5311" w:type="dxa"/>
            <w:shd w:val="clear" w:color="000000" w:fill="FFFFFF"/>
            <w:vAlign w:val="center"/>
            <w:hideMark/>
          </w:tcPr>
          <w:p w14:paraId="77C35EFF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EA15DB" w:rsidRPr="000E4FB3" w14:paraId="25D06EEA" w14:textId="77777777" w:rsidTr="008D796A">
        <w:trPr>
          <w:trHeight w:val="567"/>
        </w:trPr>
        <w:tc>
          <w:tcPr>
            <w:tcW w:w="540" w:type="dxa"/>
            <w:shd w:val="clear" w:color="auto" w:fill="auto"/>
            <w:vAlign w:val="center"/>
            <w:hideMark/>
          </w:tcPr>
          <w:p w14:paraId="7C85620F" w14:textId="77777777" w:rsidR="00EA15DB" w:rsidRPr="000F74CD" w:rsidRDefault="00EA15DB" w:rsidP="008D796A">
            <w:pPr>
              <w:spacing w:after="0" w:line="240" w:lineRule="auto"/>
              <w:jc w:val="center"/>
              <w:rPr>
                <w:rFonts w:cstheme="minorHAnsi"/>
                <w:bCs/>
                <w:color w:val="000000"/>
              </w:rPr>
            </w:pPr>
            <w:r w:rsidRPr="000F74CD">
              <w:rPr>
                <w:rFonts w:cstheme="minorHAnsi"/>
                <w:bCs/>
                <w:color w:val="000000"/>
              </w:rPr>
              <w:t>6.</w:t>
            </w:r>
          </w:p>
        </w:tc>
        <w:tc>
          <w:tcPr>
            <w:tcW w:w="3283" w:type="dxa"/>
            <w:shd w:val="clear" w:color="auto" w:fill="auto"/>
            <w:vAlign w:val="center"/>
            <w:hideMark/>
          </w:tcPr>
          <w:p w14:paraId="240FE112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Liczba załączników</w:t>
            </w:r>
            <w:r w:rsidRPr="000E4FB3" w:rsidDel="00081AA6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5311" w:type="dxa"/>
            <w:shd w:val="clear" w:color="000000" w:fill="FFFFFF"/>
            <w:vAlign w:val="center"/>
            <w:hideMark/>
          </w:tcPr>
          <w:p w14:paraId="103A40B1" w14:textId="77777777" w:rsidR="00EA15DB" w:rsidRPr="000F74CD" w:rsidRDefault="00EA15DB" w:rsidP="008D796A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483BCBB8" w14:textId="77777777" w:rsidR="00EA15DB" w:rsidRPr="000F74CD" w:rsidRDefault="00EA15DB" w:rsidP="00EA15DB">
      <w:pPr>
        <w:rPr>
          <w:rFonts w:cstheme="minorHAnsi"/>
        </w:rPr>
      </w:pPr>
    </w:p>
    <w:tbl>
      <w:tblPr>
        <w:tblW w:w="52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40"/>
      </w:tblGrid>
      <w:tr w:rsidR="00EA15DB" w:rsidRPr="000E4FB3" w14:paraId="472EA716" w14:textId="77777777" w:rsidTr="008D796A">
        <w:trPr>
          <w:trHeight w:val="1205"/>
          <w:jc w:val="center"/>
        </w:trPr>
        <w:tc>
          <w:tcPr>
            <w:tcW w:w="52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31AF9" w14:textId="77777777" w:rsidR="00EA15DB" w:rsidRPr="000F74CD" w:rsidRDefault="00EA15DB" w:rsidP="008D796A">
            <w:pPr>
              <w:spacing w:after="0" w:line="240" w:lineRule="auto"/>
              <w:jc w:val="center"/>
              <w:rPr>
                <w:rFonts w:cstheme="minorHAnsi"/>
                <w:color w:val="000000"/>
              </w:rPr>
            </w:pPr>
          </w:p>
        </w:tc>
      </w:tr>
      <w:tr w:rsidR="00EA15DB" w:rsidRPr="000E4FB3" w14:paraId="4320F0CD" w14:textId="77777777" w:rsidTr="008D796A">
        <w:trPr>
          <w:trHeight w:val="300"/>
          <w:jc w:val="center"/>
        </w:trPr>
        <w:tc>
          <w:tcPr>
            <w:tcW w:w="52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CCEA8" w14:textId="77777777" w:rsidR="00EA15DB" w:rsidRPr="00EA15DB" w:rsidRDefault="00EA15DB" w:rsidP="008D796A">
            <w:pPr>
              <w:jc w:val="center"/>
              <w:rPr>
                <w:rFonts w:cstheme="minorHAnsi"/>
                <w:b/>
                <w:bCs/>
                <w:color w:val="000000"/>
              </w:rPr>
            </w:pPr>
            <w:r w:rsidRPr="00EA15DB">
              <w:rPr>
                <w:rFonts w:cstheme="minorHAnsi"/>
                <w:b/>
                <w:bCs/>
                <w:color w:val="000000"/>
              </w:rPr>
              <w:t>Data i czytelny podpis osoby zgłaszającej kandydata</w:t>
            </w:r>
          </w:p>
        </w:tc>
      </w:tr>
    </w:tbl>
    <w:p w14:paraId="1A6BE863" w14:textId="02D2B906" w:rsidR="00BA7D96" w:rsidRDefault="00BA7D96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6910DD6A" w14:textId="470B1B3A" w:rsidR="00EA15DB" w:rsidRDefault="00EA15DB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38BECBE6" w14:textId="77777777" w:rsidR="00BA7D96" w:rsidRPr="00461AB8" w:rsidRDefault="00BA7D96" w:rsidP="00EA15DB">
      <w:pPr>
        <w:suppressAutoHyphens/>
        <w:spacing w:before="120" w:after="0" w:line="240" w:lineRule="auto"/>
        <w:rPr>
          <w:rFonts w:eastAsia="Times New Roman" w:cs="Times New Roman"/>
          <w:lang w:eastAsia="pl-PL"/>
        </w:rPr>
      </w:pPr>
    </w:p>
    <w:p w14:paraId="714CDEFB" w14:textId="0355E42E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 xml:space="preserve">Załącznik nr </w:t>
      </w:r>
      <w:r w:rsidR="00EA15DB">
        <w:rPr>
          <w:rFonts w:eastAsia="Times New Roman" w:cs="Times New Roman"/>
          <w:lang w:eastAsia="pl-PL"/>
        </w:rPr>
        <w:t>2</w:t>
      </w:r>
    </w:p>
    <w:p w14:paraId="2D132890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</w:p>
    <w:p w14:paraId="5307ED02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………………………………………………..</w:t>
      </w:r>
    </w:p>
    <w:p w14:paraId="721C579D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  <w:t>/data/</w:t>
      </w:r>
    </w:p>
    <w:p w14:paraId="445A25D6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60E3E2E" wp14:editId="2B745376">
                <wp:simplePos x="0" y="0"/>
                <wp:positionH relativeFrom="column">
                  <wp:posOffset>167005</wp:posOffset>
                </wp:positionH>
                <wp:positionV relativeFrom="paragraph">
                  <wp:posOffset>83820</wp:posOffset>
                </wp:positionV>
                <wp:extent cx="2209800" cy="914400"/>
                <wp:effectExtent l="9525" t="6350" r="9525" b="1270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098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3E2F9" w14:textId="77777777" w:rsidR="00EB2A55" w:rsidRDefault="00EB2A55" w:rsidP="00EB2A55"/>
                          <w:p w14:paraId="7167475E" w14:textId="77777777" w:rsidR="00EB2A55" w:rsidRDefault="00EB2A55" w:rsidP="00EB2A55"/>
                          <w:p w14:paraId="2229C3FB" w14:textId="77777777" w:rsidR="00EB2A55" w:rsidRPr="00D34EAC" w:rsidRDefault="00EB2A55" w:rsidP="00EB2A5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34EAC">
                              <w:rPr>
                                <w:sz w:val="18"/>
                                <w:szCs w:val="18"/>
                              </w:rPr>
                              <w:t>/pieczęć Ośrodka Doradztwa R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olniczego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60E3E2E" id="Rectangle 3" o:spid="_x0000_s1026" style="position:absolute;left:0;text-align:left;margin-left:13.15pt;margin-top:6.6pt;width:174pt;height:1in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">
                <v:textbox>
                  <w:txbxContent>
                    <w:p w14:paraId="3243E2F9" w14:textId="77777777" w:rsidR="00EB2A55" w:rsidRDefault="00EB2A55" w:rsidP="00EB2A55"/>
                    <w:p w14:paraId="7167475E" w14:textId="77777777" w:rsidR="00EB2A55" w:rsidRDefault="00EB2A55" w:rsidP="00EB2A55"/>
                    <w:p w14:paraId="2229C3FB" w14:textId="77777777" w:rsidR="00EB2A55" w:rsidRPr="00D34EAC" w:rsidRDefault="00EB2A55" w:rsidP="00EB2A55">
                      <w:pPr>
                        <w:rPr>
                          <w:sz w:val="18"/>
                          <w:szCs w:val="18"/>
                        </w:rPr>
                      </w:pPr>
                      <w:r w:rsidRPr="00D34EAC">
                        <w:rPr>
                          <w:sz w:val="18"/>
                          <w:szCs w:val="18"/>
                        </w:rPr>
                        <w:t>/pieczęć Ośrodka Doradztwa R</w:t>
                      </w:r>
                      <w:r>
                        <w:rPr>
                          <w:sz w:val="18"/>
                          <w:szCs w:val="18"/>
                        </w:rPr>
                        <w:t>olniczego/</w:t>
                      </w:r>
                    </w:p>
                  </w:txbxContent>
                </v:textbox>
              </v:rect>
            </w:pict>
          </mc:Fallback>
        </mc:AlternateContent>
      </w:r>
    </w:p>
    <w:p w14:paraId="516A49B3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</w:p>
    <w:p w14:paraId="759A3263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</w:p>
    <w:p w14:paraId="378C026A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</w:p>
    <w:p w14:paraId="11457F7E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</w:p>
    <w:p w14:paraId="3238B63A" w14:textId="77777777" w:rsidR="00EB2A55" w:rsidRPr="00461AB8" w:rsidRDefault="00EB2A55" w:rsidP="00EB2A55">
      <w:pPr>
        <w:suppressAutoHyphens/>
        <w:spacing w:after="0" w:line="240" w:lineRule="auto"/>
        <w:jc w:val="both"/>
        <w:rPr>
          <w:rFonts w:eastAsia="Times New Roman" w:cs="Times New Roman"/>
          <w:b/>
          <w:lang w:eastAsia="pl-PL"/>
        </w:rPr>
      </w:pPr>
      <w:r w:rsidRPr="00461AB8">
        <w:rPr>
          <w:rFonts w:eastAsia="Times New Roman" w:cs="Times New Roman"/>
          <w:b/>
          <w:lang w:eastAsia="pl-PL"/>
        </w:rPr>
        <w:t>Centrum Doradztwa Rolniczego</w:t>
      </w:r>
    </w:p>
    <w:p w14:paraId="44B3A46A" w14:textId="4B341BEB" w:rsidR="00EB2A55" w:rsidRPr="00461AB8" w:rsidRDefault="00EB2A55" w:rsidP="00EB2A55">
      <w:pPr>
        <w:suppressAutoHyphens/>
        <w:spacing w:after="0" w:line="240" w:lineRule="auto"/>
        <w:jc w:val="both"/>
        <w:rPr>
          <w:rFonts w:eastAsia="Times New Roman" w:cs="Times New Roman"/>
          <w:b/>
          <w:lang w:eastAsia="pl-PL"/>
        </w:rPr>
      </w:pPr>
      <w:r w:rsidRPr="00461AB8">
        <w:rPr>
          <w:rFonts w:eastAsia="Times New Roman" w:cs="Times New Roman"/>
          <w:b/>
          <w:lang w:eastAsia="pl-PL"/>
        </w:rPr>
        <w:t xml:space="preserve">Oddział w </w:t>
      </w:r>
      <w:r w:rsidR="007E32BE" w:rsidRPr="00461AB8">
        <w:rPr>
          <w:rFonts w:eastAsia="Times New Roman" w:cs="Times New Roman"/>
          <w:b/>
          <w:lang w:eastAsia="pl-PL"/>
        </w:rPr>
        <w:t>Radomiu</w:t>
      </w:r>
    </w:p>
    <w:p w14:paraId="3AB74C14" w14:textId="77777777" w:rsidR="00EB2A55" w:rsidRPr="00461AB8" w:rsidRDefault="00EB2A55" w:rsidP="00EB2A55">
      <w:pPr>
        <w:suppressAutoHyphens/>
        <w:spacing w:after="0" w:line="240" w:lineRule="auto"/>
        <w:jc w:val="both"/>
        <w:rPr>
          <w:rFonts w:eastAsia="Times New Roman" w:cs="Times New Roman"/>
          <w:b/>
          <w:lang w:eastAsia="pl-PL"/>
        </w:rPr>
      </w:pPr>
      <w:r w:rsidRPr="00461AB8">
        <w:rPr>
          <w:rFonts w:eastAsia="Times New Roman" w:cs="Times New Roman"/>
          <w:b/>
          <w:lang w:eastAsia="pl-PL"/>
        </w:rPr>
        <w:t xml:space="preserve">Komisja konkursowa </w:t>
      </w:r>
    </w:p>
    <w:p w14:paraId="24EE5F61" w14:textId="7FF7EDCB" w:rsidR="00EB2A55" w:rsidRPr="00461AB8" w:rsidRDefault="00EB2A55" w:rsidP="00EB2A55">
      <w:pPr>
        <w:suppressAutoHyphens/>
        <w:spacing w:after="0" w:line="240" w:lineRule="auto"/>
        <w:jc w:val="both"/>
        <w:rPr>
          <w:rFonts w:eastAsia="Times New Roman" w:cs="Times New Roman"/>
          <w:b/>
          <w:lang w:eastAsia="pl-PL"/>
        </w:rPr>
      </w:pPr>
      <w:r w:rsidRPr="00461AB8">
        <w:rPr>
          <w:rFonts w:eastAsia="Times New Roman" w:cs="Times New Roman"/>
          <w:lang w:eastAsia="pl-PL"/>
        </w:rPr>
        <w:t xml:space="preserve"> </w:t>
      </w:r>
      <w:r w:rsidRPr="00461AB8">
        <w:t xml:space="preserve">„Najlepszy Doradca </w:t>
      </w:r>
      <w:r w:rsidR="007E32BE" w:rsidRPr="00461AB8">
        <w:t>Ekologiczny</w:t>
      </w:r>
      <w:r w:rsidRPr="00461AB8">
        <w:t xml:space="preserve"> ODR”</w:t>
      </w:r>
    </w:p>
    <w:p w14:paraId="67CDC3FC" w14:textId="77777777" w:rsidR="00EB2A55" w:rsidRPr="00461AB8" w:rsidRDefault="00EB2A55" w:rsidP="00EB2A55">
      <w:pPr>
        <w:suppressAutoHyphens/>
        <w:spacing w:before="120" w:after="0" w:line="240" w:lineRule="auto"/>
        <w:rPr>
          <w:rFonts w:eastAsia="Times New Roman" w:cs="Times New Roman"/>
          <w:b/>
          <w:sz w:val="24"/>
          <w:szCs w:val="24"/>
          <w:lang w:eastAsia="pl-PL"/>
        </w:rPr>
      </w:pPr>
    </w:p>
    <w:p w14:paraId="5BE479C8" w14:textId="5F1D9195" w:rsidR="00EB2A55" w:rsidRPr="00461AB8" w:rsidRDefault="00EB2A55" w:rsidP="00EB2A55">
      <w:pPr>
        <w:suppressAutoHyphens/>
        <w:spacing w:before="120" w:after="0" w:line="240" w:lineRule="auto"/>
        <w:jc w:val="center"/>
        <w:rPr>
          <w:rFonts w:eastAsia="Times New Roman" w:cs="Times New Roman"/>
          <w:b/>
          <w:sz w:val="24"/>
          <w:szCs w:val="24"/>
          <w:lang w:eastAsia="pl-PL"/>
        </w:rPr>
      </w:pPr>
      <w:r w:rsidRPr="00461AB8">
        <w:rPr>
          <w:rFonts w:eastAsia="Times New Roman" w:cs="Times New Roman"/>
          <w:b/>
          <w:sz w:val="24"/>
          <w:szCs w:val="24"/>
          <w:lang w:eastAsia="pl-PL"/>
        </w:rPr>
        <w:t>ZGŁOSZENIE UCZESTNIK</w:t>
      </w:r>
      <w:r w:rsidR="0065180C" w:rsidRPr="00461AB8">
        <w:rPr>
          <w:rFonts w:eastAsia="Times New Roman" w:cs="Times New Roman"/>
          <w:b/>
          <w:sz w:val="24"/>
          <w:szCs w:val="24"/>
          <w:lang w:eastAsia="pl-PL"/>
        </w:rPr>
        <w:t>A</w:t>
      </w:r>
      <w:r w:rsidRPr="00461AB8">
        <w:rPr>
          <w:rFonts w:eastAsia="Times New Roman" w:cs="Times New Roman"/>
          <w:b/>
          <w:sz w:val="24"/>
          <w:szCs w:val="24"/>
          <w:lang w:eastAsia="pl-PL"/>
        </w:rPr>
        <w:t xml:space="preserve"> KONKURSU</w:t>
      </w:r>
    </w:p>
    <w:p w14:paraId="6720C253" w14:textId="77777777" w:rsidR="00EB2A55" w:rsidRPr="00461AB8" w:rsidRDefault="00EB2A55" w:rsidP="00EB2A55">
      <w:pPr>
        <w:suppressAutoHyphens/>
        <w:spacing w:before="120" w:after="0" w:line="240" w:lineRule="auto"/>
        <w:rPr>
          <w:rFonts w:eastAsia="Times New Roman" w:cs="Times New Roman"/>
          <w:b/>
          <w:sz w:val="24"/>
          <w:szCs w:val="24"/>
          <w:lang w:eastAsia="pl-PL"/>
        </w:rPr>
      </w:pPr>
    </w:p>
    <w:p w14:paraId="6ECBCDBB" w14:textId="050C5BA2" w:rsidR="00EB2A55" w:rsidRPr="00461AB8" w:rsidRDefault="00EB2A55" w:rsidP="0065180C">
      <w:pPr>
        <w:suppressAutoHyphens/>
        <w:spacing w:after="0" w:line="240" w:lineRule="auto"/>
        <w:jc w:val="both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Zgłaszamy</w:t>
      </w:r>
      <w:r w:rsidR="0065180C" w:rsidRPr="00461AB8">
        <w:rPr>
          <w:rFonts w:eastAsia="Times New Roman" w:cs="Times New Roman"/>
          <w:lang w:eastAsia="pl-PL"/>
        </w:rPr>
        <w:t xml:space="preserve"> uczestnika </w:t>
      </w:r>
      <w:r w:rsidRPr="00461AB8">
        <w:rPr>
          <w:rFonts w:eastAsia="Times New Roman" w:cs="Times New Roman"/>
          <w:lang w:eastAsia="pl-PL"/>
        </w:rPr>
        <w:t>reprezentując</w:t>
      </w:r>
      <w:r w:rsidR="0065180C" w:rsidRPr="00461AB8">
        <w:rPr>
          <w:rFonts w:eastAsia="Times New Roman" w:cs="Times New Roman"/>
          <w:lang w:eastAsia="pl-PL"/>
        </w:rPr>
        <w:t>ego</w:t>
      </w:r>
      <w:r w:rsidRPr="00461AB8">
        <w:rPr>
          <w:rFonts w:eastAsia="Times New Roman" w:cs="Times New Roman"/>
          <w:lang w:eastAsia="pl-PL"/>
        </w:rPr>
        <w:t xml:space="preserve"> …………………………………………………..ODR do konkursu na „Najlepszego doradcę </w:t>
      </w:r>
      <w:r w:rsidR="007E32BE" w:rsidRPr="00461AB8">
        <w:rPr>
          <w:rFonts w:eastAsia="Times New Roman" w:cs="Times New Roman"/>
          <w:lang w:eastAsia="pl-PL"/>
        </w:rPr>
        <w:t>ekologiczny</w:t>
      </w:r>
      <w:r w:rsidRPr="00461AB8">
        <w:rPr>
          <w:rFonts w:eastAsia="Times New Roman" w:cs="Times New Roman"/>
          <w:lang w:eastAsia="pl-PL"/>
        </w:rPr>
        <w:t xml:space="preserve"> ODR”.</w:t>
      </w:r>
    </w:p>
    <w:p w14:paraId="1BA06823" w14:textId="77777777" w:rsidR="00EB2A55" w:rsidRPr="00461AB8" w:rsidRDefault="00EB2A55" w:rsidP="00EB2A55">
      <w:pPr>
        <w:suppressAutoHyphens/>
        <w:spacing w:before="120" w:after="0" w:line="240" w:lineRule="auto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Wykaz uczestników Konkursu</w:t>
      </w:r>
    </w:p>
    <w:p w14:paraId="73C7BB16" w14:textId="77777777" w:rsidR="00EB2A55" w:rsidRPr="00461AB8" w:rsidRDefault="00EB2A55" w:rsidP="00EB2A55">
      <w:pPr>
        <w:suppressAutoHyphens/>
        <w:spacing w:before="120" w:after="0" w:line="240" w:lineRule="auto"/>
        <w:rPr>
          <w:rFonts w:eastAsia="Times New Roman" w:cs="Times New Roman"/>
          <w:i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219"/>
        <w:gridCol w:w="2756"/>
        <w:gridCol w:w="1809"/>
      </w:tblGrid>
      <w:tr w:rsidR="00461AB8" w:rsidRPr="00461AB8" w14:paraId="23B113A7" w14:textId="77777777" w:rsidTr="007C44E8">
        <w:tc>
          <w:tcPr>
            <w:tcW w:w="6975" w:type="dxa"/>
            <w:gridSpan w:val="2"/>
          </w:tcPr>
          <w:p w14:paraId="3CF7E12F" w14:textId="2FD62C04" w:rsidR="0065180C" w:rsidRPr="00461AB8" w:rsidRDefault="0065180C" w:rsidP="0065180C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rFonts w:eastAsia="Times New Roman" w:cs="Times New Roman"/>
                <w:sz w:val="24"/>
                <w:szCs w:val="24"/>
                <w:lang w:eastAsia="pl-PL"/>
              </w:rPr>
              <w:t>Nazwisko i imię uczestnika</w:t>
            </w:r>
          </w:p>
        </w:tc>
        <w:tc>
          <w:tcPr>
            <w:tcW w:w="1809" w:type="dxa"/>
          </w:tcPr>
          <w:p w14:paraId="0C86A8BC" w14:textId="77777777" w:rsidR="0065180C" w:rsidRPr="00461AB8" w:rsidRDefault="0065180C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rFonts w:eastAsia="Times New Roman" w:cs="Times New Roman"/>
                <w:sz w:val="24"/>
                <w:szCs w:val="24"/>
                <w:lang w:eastAsia="pl-PL"/>
              </w:rPr>
              <w:t>Łączna ocena</w:t>
            </w:r>
          </w:p>
          <w:p w14:paraId="2503F3EA" w14:textId="77777777" w:rsidR="0065180C" w:rsidRPr="00461AB8" w:rsidRDefault="0065180C" w:rsidP="007C44E8">
            <w:pPr>
              <w:suppressAutoHyphens/>
              <w:spacing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rFonts w:eastAsia="Times New Roman" w:cs="Times New Roman"/>
                <w:sz w:val="24"/>
                <w:szCs w:val="24"/>
                <w:lang w:eastAsia="pl-PL"/>
              </w:rPr>
              <w:t>w pkt</w:t>
            </w:r>
          </w:p>
        </w:tc>
      </w:tr>
      <w:tr w:rsidR="0065180C" w:rsidRPr="00461AB8" w14:paraId="1E46C0E8" w14:textId="77777777" w:rsidTr="0065180C">
        <w:tc>
          <w:tcPr>
            <w:tcW w:w="4219" w:type="dxa"/>
          </w:tcPr>
          <w:p w14:paraId="3F0E293D" w14:textId="77777777" w:rsidR="0065180C" w:rsidRPr="00461AB8" w:rsidRDefault="0065180C" w:rsidP="007C44E8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bookmarkStart w:id="3" w:name="_Hlk34646014"/>
          </w:p>
        </w:tc>
        <w:tc>
          <w:tcPr>
            <w:tcW w:w="2756" w:type="dxa"/>
          </w:tcPr>
          <w:p w14:paraId="1D50DF8E" w14:textId="77777777" w:rsidR="0065180C" w:rsidRPr="00461AB8" w:rsidRDefault="0065180C" w:rsidP="007C44E8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809" w:type="dxa"/>
          </w:tcPr>
          <w:p w14:paraId="429D0E9F" w14:textId="77777777" w:rsidR="0065180C" w:rsidRPr="00461AB8" w:rsidRDefault="0065180C" w:rsidP="007C44E8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</w:tr>
      <w:bookmarkEnd w:id="3"/>
    </w:tbl>
    <w:p w14:paraId="1B634147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</w:p>
    <w:p w14:paraId="49CBEEB9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</w:p>
    <w:p w14:paraId="2F92164F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………………………………………………</w:t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  <w:t>……………………………………………………..</w:t>
      </w:r>
    </w:p>
    <w:p w14:paraId="126EAC25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/Przewodniczący Komisji konkursowej/</w:t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</w:r>
      <w:r w:rsidRPr="00461AB8">
        <w:rPr>
          <w:rFonts w:eastAsia="Times New Roman" w:cs="Times New Roman"/>
          <w:lang w:eastAsia="pl-PL"/>
        </w:rPr>
        <w:tab/>
        <w:t>/Dyrektor/</w:t>
      </w:r>
    </w:p>
    <w:p w14:paraId="3ACEB9F2" w14:textId="77777777" w:rsidR="00EB2A55" w:rsidRPr="00461AB8" w:rsidRDefault="00EB2A55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27C03CBA" w14:textId="77777777" w:rsidR="00EB2A55" w:rsidRPr="00461AB8" w:rsidRDefault="00EB2A55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14E66DCF" w14:textId="77777777" w:rsidR="00EB2A55" w:rsidRPr="00461AB8" w:rsidRDefault="00EB2A55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670F678D" w14:textId="77777777" w:rsidR="00EB2A55" w:rsidRPr="00461AB8" w:rsidRDefault="00EB2A55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550485C1" w14:textId="77777777" w:rsidR="00EB2A55" w:rsidRPr="00461AB8" w:rsidRDefault="00EB2A55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298C2EC8" w14:textId="4ED058AA" w:rsidR="00EB2A55" w:rsidRPr="00461AB8" w:rsidRDefault="00EB2A55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29E65EB5" w14:textId="77777777" w:rsidR="007E32BE" w:rsidRPr="00461AB8" w:rsidRDefault="007E32BE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01EB7731" w14:textId="3706C744" w:rsidR="00EB2A55" w:rsidRPr="00461AB8" w:rsidRDefault="00EB2A55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1A17553F" w14:textId="0BD63E82" w:rsidR="0065180C" w:rsidRPr="00461AB8" w:rsidRDefault="0065180C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3528B4B4" w14:textId="111F6E37" w:rsidR="0065180C" w:rsidRDefault="0065180C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7DD3F29D" w14:textId="470F63EB" w:rsidR="00EA15DB" w:rsidRDefault="00EA15DB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347911F4" w14:textId="77777777" w:rsidR="00EA15DB" w:rsidRPr="00461AB8" w:rsidRDefault="00EA15DB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41483FAF" w14:textId="67B5EBE6" w:rsidR="00EB2A55" w:rsidRDefault="00EB2A55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565E6968" w14:textId="77777777" w:rsidR="00C5271E" w:rsidRPr="00461AB8" w:rsidRDefault="00C5271E" w:rsidP="00C5271E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lang w:eastAsia="pl-PL"/>
        </w:rPr>
        <w:t>Załącznik nr 3</w:t>
      </w:r>
    </w:p>
    <w:p w14:paraId="7EFE906C" w14:textId="77777777" w:rsidR="00C5271E" w:rsidRPr="00461AB8" w:rsidRDefault="00C5271E" w:rsidP="00C5271E">
      <w:pPr>
        <w:suppressAutoHyphens/>
        <w:spacing w:before="120" w:after="0" w:line="240" w:lineRule="auto"/>
        <w:jc w:val="right"/>
        <w:rPr>
          <w:rFonts w:eastAsia="Times New Roman" w:cs="Times New Roman"/>
          <w:sz w:val="16"/>
          <w:szCs w:val="16"/>
          <w:lang w:eastAsia="pl-PL"/>
        </w:rPr>
      </w:pPr>
    </w:p>
    <w:p w14:paraId="06F770AE" w14:textId="77777777" w:rsidR="00C5271E" w:rsidRPr="00461AB8" w:rsidRDefault="00C5271E" w:rsidP="00C5271E">
      <w:pPr>
        <w:suppressAutoHyphens/>
        <w:spacing w:after="0" w:line="240" w:lineRule="auto"/>
        <w:jc w:val="center"/>
        <w:rPr>
          <w:rFonts w:eastAsia="Times New Roman" w:cs="Times New Roman"/>
          <w:b/>
          <w:sz w:val="24"/>
          <w:szCs w:val="24"/>
          <w:lang w:eastAsia="pl-PL"/>
        </w:rPr>
      </w:pPr>
      <w:r w:rsidRPr="00461AB8">
        <w:rPr>
          <w:rFonts w:eastAsia="Times New Roman" w:cs="Times New Roman"/>
          <w:b/>
          <w:sz w:val="24"/>
          <w:szCs w:val="24"/>
          <w:lang w:eastAsia="pl-PL"/>
        </w:rPr>
        <w:t xml:space="preserve">Formularz oceny doradcy w ramach konkursu </w:t>
      </w:r>
    </w:p>
    <w:p w14:paraId="5DAA76FC" w14:textId="77777777" w:rsidR="00C5271E" w:rsidRPr="00461AB8" w:rsidRDefault="00C5271E" w:rsidP="00C5271E">
      <w:pPr>
        <w:suppressAutoHyphens/>
        <w:spacing w:after="0" w:line="240" w:lineRule="auto"/>
        <w:jc w:val="center"/>
        <w:rPr>
          <w:rFonts w:eastAsia="Times New Roman" w:cs="Times New Roman"/>
          <w:b/>
          <w:sz w:val="24"/>
          <w:szCs w:val="24"/>
          <w:lang w:eastAsia="pl-PL"/>
        </w:rPr>
      </w:pPr>
      <w:r w:rsidRPr="00461AB8">
        <w:rPr>
          <w:rFonts w:eastAsia="Times New Roman" w:cs="Times New Roman"/>
          <w:b/>
          <w:sz w:val="24"/>
          <w:szCs w:val="24"/>
          <w:lang w:eastAsia="pl-PL"/>
        </w:rPr>
        <w:t>„Najlepszy doradca ekologiczny”</w:t>
      </w:r>
    </w:p>
    <w:p w14:paraId="6FA38F17" w14:textId="77777777" w:rsidR="00C5271E" w:rsidRPr="00461AB8" w:rsidRDefault="00C5271E" w:rsidP="00C5271E">
      <w:pPr>
        <w:suppressAutoHyphens/>
        <w:spacing w:after="0" w:line="240" w:lineRule="auto"/>
        <w:jc w:val="center"/>
        <w:rPr>
          <w:rFonts w:eastAsia="Times New Roman" w:cs="Times New Roman"/>
          <w:b/>
          <w:sz w:val="24"/>
          <w:szCs w:val="24"/>
          <w:lang w:eastAsia="pl-PL"/>
        </w:rPr>
      </w:pPr>
    </w:p>
    <w:tbl>
      <w:tblPr>
        <w:tblStyle w:val="Tabela-Siatka"/>
        <w:tblW w:w="9180" w:type="dxa"/>
        <w:tblLayout w:type="fixed"/>
        <w:tblLook w:val="04A0" w:firstRow="1" w:lastRow="0" w:firstColumn="1" w:lastColumn="0" w:noHBand="0" w:noVBand="1"/>
      </w:tblPr>
      <w:tblGrid>
        <w:gridCol w:w="7054"/>
        <w:gridCol w:w="1134"/>
        <w:gridCol w:w="992"/>
      </w:tblGrid>
      <w:tr w:rsidR="00C5271E" w:rsidRPr="00461AB8" w14:paraId="777C4DEC" w14:textId="77777777" w:rsidTr="008D796A">
        <w:trPr>
          <w:trHeight w:val="596"/>
        </w:trPr>
        <w:tc>
          <w:tcPr>
            <w:tcW w:w="9180" w:type="dxa"/>
            <w:gridSpan w:val="3"/>
          </w:tcPr>
          <w:p w14:paraId="70B5549F" w14:textId="31DBA631" w:rsidR="00C5271E" w:rsidRPr="00461AB8" w:rsidRDefault="00C5271E" w:rsidP="008D796A">
            <w:pPr>
              <w:suppressAutoHyphens/>
              <w:spacing w:before="120" w:after="120"/>
              <w:jc w:val="both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rFonts w:eastAsia="Times New Roman" w:cs="Times New Roman"/>
                <w:sz w:val="24"/>
                <w:szCs w:val="24"/>
                <w:lang w:eastAsia="pl-PL"/>
              </w:rPr>
              <w:t xml:space="preserve">Nazwisko i imię doradcy </w:t>
            </w:r>
          </w:p>
        </w:tc>
      </w:tr>
      <w:tr w:rsidR="00C5271E" w:rsidRPr="00461AB8" w14:paraId="2ED76B68" w14:textId="77777777" w:rsidTr="008D796A">
        <w:tc>
          <w:tcPr>
            <w:tcW w:w="9180" w:type="dxa"/>
            <w:gridSpan w:val="3"/>
          </w:tcPr>
          <w:p w14:paraId="76C641CE" w14:textId="77777777" w:rsidR="00C5271E" w:rsidRPr="00461AB8" w:rsidRDefault="00C5271E" w:rsidP="008D796A">
            <w:pPr>
              <w:suppressAutoHyphens/>
              <w:spacing w:before="120" w:after="12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rFonts w:eastAsia="Times New Roman" w:cs="Times New Roman"/>
                <w:sz w:val="24"/>
                <w:szCs w:val="24"/>
                <w:lang w:eastAsia="pl-PL"/>
              </w:rPr>
              <w:t xml:space="preserve">Ośrodek Doradztwa Rolniczego w </w:t>
            </w:r>
          </w:p>
        </w:tc>
      </w:tr>
      <w:tr w:rsidR="00C5271E" w:rsidRPr="00461AB8" w14:paraId="33613B74" w14:textId="77777777" w:rsidTr="008D796A">
        <w:tc>
          <w:tcPr>
            <w:tcW w:w="7054" w:type="dxa"/>
          </w:tcPr>
          <w:p w14:paraId="19403A18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  <w:p w14:paraId="50015EDE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rFonts w:eastAsia="Times New Roman" w:cs="Times New Roman"/>
                <w:sz w:val="24"/>
                <w:szCs w:val="24"/>
                <w:lang w:eastAsia="pl-PL"/>
              </w:rPr>
              <w:t>Kryterium oceny</w:t>
            </w:r>
          </w:p>
        </w:tc>
        <w:tc>
          <w:tcPr>
            <w:tcW w:w="1134" w:type="dxa"/>
          </w:tcPr>
          <w:p w14:paraId="5FA154AC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rFonts w:eastAsia="Times New Roman" w:cs="Times New Roman"/>
                <w:lang w:eastAsia="pl-PL"/>
              </w:rPr>
              <w:t>Liczba faktycznie wykonanych zadań w szt.</w:t>
            </w:r>
          </w:p>
        </w:tc>
        <w:tc>
          <w:tcPr>
            <w:tcW w:w="992" w:type="dxa"/>
          </w:tcPr>
          <w:p w14:paraId="4B3A2526" w14:textId="77777777" w:rsidR="00C5271E" w:rsidRPr="00461AB8" w:rsidRDefault="00C5271E" w:rsidP="008D796A">
            <w:pPr>
              <w:suppressAutoHyphens/>
              <w:jc w:val="center"/>
              <w:rPr>
                <w:rFonts w:eastAsia="Times New Roman" w:cs="Times New Roman"/>
                <w:lang w:eastAsia="pl-PL"/>
              </w:rPr>
            </w:pPr>
          </w:p>
          <w:p w14:paraId="10AFF468" w14:textId="77777777" w:rsidR="00C5271E" w:rsidRPr="00461AB8" w:rsidRDefault="00C5271E" w:rsidP="008D796A">
            <w:pPr>
              <w:suppressAutoHyphens/>
              <w:jc w:val="center"/>
              <w:rPr>
                <w:rFonts w:eastAsia="Times New Roman" w:cs="Times New Roman"/>
                <w:lang w:eastAsia="pl-PL"/>
              </w:rPr>
            </w:pPr>
            <w:r w:rsidRPr="00461AB8">
              <w:rPr>
                <w:rFonts w:eastAsia="Times New Roman" w:cs="Times New Roman"/>
                <w:lang w:eastAsia="pl-PL"/>
              </w:rPr>
              <w:t>Łączna ocena</w:t>
            </w:r>
          </w:p>
          <w:p w14:paraId="493FE5D7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rFonts w:eastAsia="Times New Roman" w:cs="Times New Roman"/>
                <w:lang w:eastAsia="pl-PL"/>
              </w:rPr>
              <w:t>w pkt</w:t>
            </w:r>
          </w:p>
        </w:tc>
      </w:tr>
      <w:tr w:rsidR="00C5271E" w:rsidRPr="00461AB8" w14:paraId="2517335F" w14:textId="77777777" w:rsidTr="008D796A">
        <w:tc>
          <w:tcPr>
            <w:tcW w:w="7054" w:type="dxa"/>
          </w:tcPr>
          <w:p w14:paraId="34329C85" w14:textId="77777777" w:rsidR="00C5271E" w:rsidRPr="00461AB8" w:rsidRDefault="00C5271E" w:rsidP="008D796A">
            <w:pPr>
              <w:suppressAutoHyphens/>
              <w:spacing w:before="120" w:after="12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sz w:val="24"/>
                <w:szCs w:val="24"/>
              </w:rPr>
              <w:t xml:space="preserve">Liczba gospodarstw objętych pracą  doradczą w zakresie systemu rolnictwa ekologicznego </w:t>
            </w:r>
          </w:p>
        </w:tc>
        <w:tc>
          <w:tcPr>
            <w:tcW w:w="1134" w:type="dxa"/>
          </w:tcPr>
          <w:p w14:paraId="14AB69D1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92" w:type="dxa"/>
          </w:tcPr>
          <w:p w14:paraId="0F07460E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461AB8" w14:paraId="5E8A4AD6" w14:textId="77777777" w:rsidTr="008D796A">
        <w:tc>
          <w:tcPr>
            <w:tcW w:w="7054" w:type="dxa"/>
          </w:tcPr>
          <w:p w14:paraId="061A8467" w14:textId="77777777" w:rsidR="00C5271E" w:rsidRPr="00461AB8" w:rsidRDefault="00C5271E" w:rsidP="008D796A">
            <w:pPr>
              <w:suppressAutoHyphens/>
              <w:spacing w:before="120" w:after="12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sz w:val="24"/>
                <w:szCs w:val="24"/>
              </w:rPr>
              <w:t>Promocja gospodarowania metodami ekologicznymi  w tym zgłoszenie gospodarstw do konkursu na „Najlepsze Gospodarstwo Ekologiczne</w:t>
            </w:r>
          </w:p>
        </w:tc>
        <w:tc>
          <w:tcPr>
            <w:tcW w:w="1134" w:type="dxa"/>
          </w:tcPr>
          <w:p w14:paraId="4256226F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92" w:type="dxa"/>
          </w:tcPr>
          <w:p w14:paraId="7D73CCF2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461AB8" w14:paraId="079BFC58" w14:textId="77777777" w:rsidTr="008D796A">
        <w:tc>
          <w:tcPr>
            <w:tcW w:w="7054" w:type="dxa"/>
          </w:tcPr>
          <w:p w14:paraId="7A65D55F" w14:textId="77777777" w:rsidR="00C5271E" w:rsidRPr="00461AB8" w:rsidRDefault="00C5271E" w:rsidP="008D796A">
            <w:pPr>
              <w:suppressAutoHyphens/>
              <w:spacing w:before="120" w:after="12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sz w:val="24"/>
                <w:szCs w:val="24"/>
              </w:rPr>
              <w:t xml:space="preserve">Doradztwo w zakresie przetwórstwa metodami ekologicznymi </w:t>
            </w:r>
          </w:p>
        </w:tc>
        <w:tc>
          <w:tcPr>
            <w:tcW w:w="1134" w:type="dxa"/>
          </w:tcPr>
          <w:p w14:paraId="2FB7915A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92" w:type="dxa"/>
          </w:tcPr>
          <w:p w14:paraId="304FFCA4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461AB8" w14:paraId="0565CB86" w14:textId="77777777" w:rsidTr="008D796A">
        <w:tc>
          <w:tcPr>
            <w:tcW w:w="7054" w:type="dxa"/>
          </w:tcPr>
          <w:p w14:paraId="062C6A81" w14:textId="77777777" w:rsidR="00C5271E" w:rsidRPr="00461AB8" w:rsidRDefault="00C5271E" w:rsidP="008D796A">
            <w:pPr>
              <w:suppressAutoHyphens/>
              <w:spacing w:before="120" w:after="12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sz w:val="24"/>
                <w:szCs w:val="24"/>
              </w:rPr>
              <w:t xml:space="preserve">Propozycje do treści aktów prawnych  i opiniowanie aktów prawnych dotyczących rolnictwa ekologicznego </w:t>
            </w:r>
          </w:p>
        </w:tc>
        <w:tc>
          <w:tcPr>
            <w:tcW w:w="1134" w:type="dxa"/>
          </w:tcPr>
          <w:p w14:paraId="70FE829E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92" w:type="dxa"/>
          </w:tcPr>
          <w:p w14:paraId="6EE5EA98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461AB8" w14:paraId="3CDC1268" w14:textId="77777777" w:rsidTr="008D796A">
        <w:tc>
          <w:tcPr>
            <w:tcW w:w="7054" w:type="dxa"/>
          </w:tcPr>
          <w:p w14:paraId="2D3D825D" w14:textId="6294AE28" w:rsidR="00C5271E" w:rsidRPr="00461AB8" w:rsidRDefault="00C5271E" w:rsidP="008D796A">
            <w:pPr>
              <w:suppressAutoHyphens/>
              <w:spacing w:before="120" w:after="12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sz w:val="24"/>
                <w:szCs w:val="24"/>
              </w:rPr>
              <w:t xml:space="preserve">Doskonalenie wiedzy w zakresie systemu rolnictwa ekologicznego </w:t>
            </w:r>
            <w:r w:rsidR="00D207CE">
              <w:rPr>
                <w:sz w:val="24"/>
                <w:szCs w:val="24"/>
              </w:rPr>
              <w:t>w tym zdobycie uprawnień inspektora rolnictwa ekologicznego</w:t>
            </w:r>
            <w:r w:rsidR="00D207CE" w:rsidRPr="00461AB8">
              <w:rPr>
                <w:sz w:val="24"/>
                <w:szCs w:val="24"/>
              </w:rPr>
              <w:tab/>
            </w:r>
            <w:r w:rsidR="00D207CE" w:rsidRPr="00461AB8">
              <w:rPr>
                <w:sz w:val="24"/>
                <w:szCs w:val="24"/>
              </w:rPr>
              <w:tab/>
            </w:r>
            <w:r w:rsidR="00D207CE" w:rsidRPr="00461AB8">
              <w:rPr>
                <w:sz w:val="24"/>
                <w:szCs w:val="24"/>
              </w:rPr>
              <w:tab/>
            </w:r>
            <w:r w:rsidR="00D207CE" w:rsidRPr="00461AB8">
              <w:rPr>
                <w:sz w:val="24"/>
                <w:szCs w:val="24"/>
              </w:rPr>
              <w:tab/>
            </w:r>
            <w:r w:rsidR="00D207CE" w:rsidRPr="00461AB8">
              <w:rPr>
                <w:sz w:val="24"/>
                <w:szCs w:val="24"/>
              </w:rPr>
              <w:tab/>
            </w:r>
            <w:r w:rsidR="00D207CE">
              <w:rPr>
                <w:sz w:val="24"/>
                <w:szCs w:val="24"/>
              </w:rPr>
              <w:tab/>
            </w:r>
          </w:p>
        </w:tc>
        <w:tc>
          <w:tcPr>
            <w:tcW w:w="1134" w:type="dxa"/>
          </w:tcPr>
          <w:p w14:paraId="2BBEE37B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92" w:type="dxa"/>
          </w:tcPr>
          <w:p w14:paraId="5529BA47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</w:tr>
      <w:tr w:rsidR="00C5271E" w:rsidRPr="00461AB8" w14:paraId="44C6609C" w14:textId="77777777" w:rsidTr="008D796A">
        <w:tc>
          <w:tcPr>
            <w:tcW w:w="7054" w:type="dxa"/>
          </w:tcPr>
          <w:p w14:paraId="61BAE6BD" w14:textId="77777777" w:rsidR="00C5271E" w:rsidRPr="00461AB8" w:rsidRDefault="00C5271E" w:rsidP="008D796A">
            <w:pPr>
              <w:suppressAutoHyphens/>
              <w:spacing w:before="120" w:after="12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461AB8">
              <w:rPr>
                <w:sz w:val="24"/>
                <w:szCs w:val="24"/>
              </w:rPr>
              <w:t>Bezpośrednie ciągłe doradztwo i pomoc w realizacji zobowiązań w ramach działania „ Rolnictwo ekologiczne”</w:t>
            </w:r>
          </w:p>
        </w:tc>
        <w:tc>
          <w:tcPr>
            <w:tcW w:w="1134" w:type="dxa"/>
          </w:tcPr>
          <w:p w14:paraId="5A32BB06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92" w:type="dxa"/>
          </w:tcPr>
          <w:p w14:paraId="673DB144" w14:textId="77777777" w:rsidR="00C5271E" w:rsidRPr="00461AB8" w:rsidRDefault="00C5271E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</w:tr>
      <w:tr w:rsidR="0030129F" w:rsidRPr="00461AB8" w14:paraId="1FDB1BCD" w14:textId="77777777" w:rsidTr="008D796A">
        <w:tc>
          <w:tcPr>
            <w:tcW w:w="7054" w:type="dxa"/>
          </w:tcPr>
          <w:p w14:paraId="6CAAB3E9" w14:textId="3F75ADB5" w:rsidR="0030129F" w:rsidRPr="00461AB8" w:rsidRDefault="00B53784" w:rsidP="008D796A">
            <w:pPr>
              <w:suppressAutoHyphens/>
              <w:spacing w:before="120" w:after="120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</w:t>
            </w:r>
            <w:r w:rsidRPr="0030129F">
              <w:rPr>
                <w:bCs/>
                <w:sz w:val="24"/>
                <w:szCs w:val="24"/>
              </w:rPr>
              <w:t>nne inicjatywy w zakresie popularyzowania ekologicznego systemu produkcji oraz współpracy rolników ekologicznych</w:t>
            </w:r>
          </w:p>
        </w:tc>
        <w:tc>
          <w:tcPr>
            <w:tcW w:w="1134" w:type="dxa"/>
          </w:tcPr>
          <w:p w14:paraId="6BC4E661" w14:textId="77777777" w:rsidR="0030129F" w:rsidRPr="00461AB8" w:rsidRDefault="0030129F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992" w:type="dxa"/>
          </w:tcPr>
          <w:p w14:paraId="7BC71770" w14:textId="77777777" w:rsidR="0030129F" w:rsidRPr="00461AB8" w:rsidRDefault="0030129F" w:rsidP="008D796A">
            <w:pPr>
              <w:suppressAutoHyphens/>
              <w:spacing w:before="120" w:after="120"/>
              <w:jc w:val="center"/>
              <w:rPr>
                <w:rFonts w:eastAsia="Times New Roman" w:cs="Times New Roman"/>
                <w:sz w:val="24"/>
                <w:szCs w:val="24"/>
                <w:lang w:eastAsia="pl-PL"/>
              </w:rPr>
            </w:pPr>
          </w:p>
        </w:tc>
      </w:tr>
    </w:tbl>
    <w:p w14:paraId="09751186" w14:textId="77777777" w:rsidR="00C5271E" w:rsidRPr="00461AB8" w:rsidRDefault="00C5271E" w:rsidP="00C5271E">
      <w:pPr>
        <w:suppressAutoHyphens/>
        <w:spacing w:after="0" w:line="240" w:lineRule="auto"/>
        <w:rPr>
          <w:rFonts w:eastAsia="Times New Roman" w:cs="Times New Roman"/>
          <w:sz w:val="24"/>
          <w:szCs w:val="24"/>
          <w:lang w:eastAsia="pl-PL"/>
        </w:rPr>
      </w:pPr>
    </w:p>
    <w:p w14:paraId="6B2DF4C7" w14:textId="77777777" w:rsidR="00C5271E" w:rsidRPr="00461AB8" w:rsidRDefault="00C5271E" w:rsidP="00C5271E">
      <w:pPr>
        <w:suppressAutoHyphens/>
        <w:spacing w:after="0" w:line="240" w:lineRule="auto"/>
        <w:rPr>
          <w:rFonts w:eastAsia="Times New Roman" w:cs="Times New Roman"/>
          <w:sz w:val="24"/>
          <w:szCs w:val="24"/>
          <w:lang w:eastAsia="pl-PL"/>
        </w:rPr>
      </w:pPr>
    </w:p>
    <w:p w14:paraId="5D1471D9" w14:textId="77777777" w:rsidR="00C5271E" w:rsidRPr="00461AB8" w:rsidRDefault="00C5271E" w:rsidP="00C5271E">
      <w:pPr>
        <w:suppressAutoHyphens/>
        <w:spacing w:after="0" w:line="240" w:lineRule="auto"/>
        <w:rPr>
          <w:rFonts w:eastAsia="Times New Roman" w:cs="Times New Roman"/>
          <w:sz w:val="24"/>
          <w:szCs w:val="24"/>
          <w:lang w:eastAsia="pl-PL"/>
        </w:rPr>
      </w:pPr>
    </w:p>
    <w:p w14:paraId="74607FE6" w14:textId="77777777" w:rsidR="00C5271E" w:rsidRPr="00461AB8" w:rsidRDefault="00C5271E" w:rsidP="00C5271E">
      <w:pPr>
        <w:suppressAutoHyphens/>
        <w:spacing w:after="0" w:line="240" w:lineRule="auto"/>
        <w:rPr>
          <w:rFonts w:eastAsia="Times New Roman" w:cs="Times New Roman"/>
          <w:sz w:val="24"/>
          <w:szCs w:val="24"/>
          <w:lang w:eastAsia="pl-PL"/>
        </w:rPr>
      </w:pPr>
    </w:p>
    <w:p w14:paraId="3517943D" w14:textId="77777777" w:rsidR="00C5271E" w:rsidRPr="00461AB8" w:rsidRDefault="00C5271E" w:rsidP="00C5271E">
      <w:pPr>
        <w:suppressAutoHyphens/>
        <w:spacing w:after="0" w:line="240" w:lineRule="auto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………………………………………………..</w:t>
      </w:r>
    </w:p>
    <w:p w14:paraId="649EC166" w14:textId="77777777" w:rsidR="00C5271E" w:rsidRPr="00461AB8" w:rsidRDefault="00C5271E" w:rsidP="00C5271E">
      <w:pPr>
        <w:suppressAutoHyphens/>
        <w:spacing w:after="0" w:line="240" w:lineRule="auto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Data i podpis oceniającego</w:t>
      </w:r>
    </w:p>
    <w:p w14:paraId="396E4CB5" w14:textId="77777777" w:rsidR="00C5271E" w:rsidRPr="00461AB8" w:rsidRDefault="00C5271E" w:rsidP="00C5271E">
      <w:pPr>
        <w:suppressAutoHyphens/>
        <w:spacing w:after="0" w:line="240" w:lineRule="auto"/>
        <w:jc w:val="right"/>
        <w:rPr>
          <w:rFonts w:eastAsia="Times New Roman" w:cs="Times New Roman"/>
          <w:sz w:val="24"/>
          <w:szCs w:val="24"/>
          <w:lang w:eastAsia="pl-PL"/>
        </w:rPr>
      </w:pPr>
    </w:p>
    <w:p w14:paraId="4927D3AF" w14:textId="77777777" w:rsidR="00EA15DB" w:rsidRPr="00461AB8" w:rsidRDefault="00EA15DB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</w:p>
    <w:p w14:paraId="7F9ECDDD" w14:textId="55BA7F8F" w:rsidR="00EB2A55" w:rsidRPr="00461AB8" w:rsidRDefault="00EB2A55" w:rsidP="00EB2A55">
      <w:pPr>
        <w:spacing w:after="0" w:line="240" w:lineRule="auto"/>
        <w:ind w:left="714"/>
        <w:jc w:val="right"/>
        <w:rPr>
          <w:rFonts w:eastAsia="Times New Roman" w:cs="Times New Roman"/>
          <w:bCs/>
          <w:lang w:eastAsia="pl-PL"/>
        </w:rPr>
      </w:pPr>
      <w:r w:rsidRPr="00461AB8">
        <w:rPr>
          <w:rFonts w:eastAsia="Times New Roman" w:cs="Times New Roman"/>
          <w:bCs/>
          <w:lang w:eastAsia="pl-PL"/>
        </w:rPr>
        <w:t>Załącznik nr 2</w:t>
      </w:r>
    </w:p>
    <w:p w14:paraId="0A4CA547" w14:textId="77777777" w:rsidR="00EB2A55" w:rsidRPr="00461AB8" w:rsidRDefault="00EB2A55" w:rsidP="00EB2A55">
      <w:pPr>
        <w:spacing w:after="0" w:line="240" w:lineRule="auto"/>
        <w:ind w:left="714"/>
        <w:rPr>
          <w:rFonts w:eastAsia="Times New Roman" w:cs="Times New Roman"/>
          <w:bCs/>
          <w:lang w:eastAsia="pl-PL"/>
        </w:rPr>
      </w:pPr>
    </w:p>
    <w:p w14:paraId="396D505D" w14:textId="77777777" w:rsidR="00EB2A55" w:rsidRPr="00461AB8" w:rsidRDefault="00EB2A55" w:rsidP="00EB2A55">
      <w:pPr>
        <w:spacing w:after="0" w:line="240" w:lineRule="auto"/>
        <w:ind w:left="714"/>
        <w:rPr>
          <w:rFonts w:eastAsia="Times New Roman" w:cs="Times New Roman"/>
          <w:bCs/>
          <w:lang w:eastAsia="pl-PL"/>
        </w:rPr>
      </w:pPr>
    </w:p>
    <w:p w14:paraId="31B0C2C6" w14:textId="77777777" w:rsidR="00EB2A55" w:rsidRPr="00461AB8" w:rsidRDefault="00EB2A55" w:rsidP="00EB2A55">
      <w:pPr>
        <w:spacing w:after="0" w:line="240" w:lineRule="auto"/>
        <w:ind w:left="714"/>
        <w:rPr>
          <w:rFonts w:eastAsia="Times New Roman" w:cs="Times New Roman"/>
          <w:bCs/>
          <w:lang w:eastAsia="pl-PL"/>
        </w:rPr>
      </w:pPr>
    </w:p>
    <w:p w14:paraId="652CE83D" w14:textId="77777777" w:rsidR="00EB2A55" w:rsidRPr="00461AB8" w:rsidRDefault="00EB2A55" w:rsidP="00EB2A55">
      <w:pPr>
        <w:suppressAutoHyphens/>
        <w:spacing w:after="0" w:line="240" w:lineRule="auto"/>
        <w:rPr>
          <w:rFonts w:eastAsia="Times New Roman" w:cs="Times New Roman"/>
          <w:i/>
          <w:iCs/>
          <w:lang w:eastAsia="ar-SA"/>
        </w:rPr>
      </w:pPr>
      <w:r w:rsidRPr="00461AB8">
        <w:rPr>
          <w:rFonts w:eastAsia="Times New Roman" w:cs="Times New Roman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B2AD29" wp14:editId="69A9C8D2">
                <wp:simplePos x="0" y="0"/>
                <wp:positionH relativeFrom="column">
                  <wp:posOffset>0</wp:posOffset>
                </wp:positionH>
                <wp:positionV relativeFrom="paragraph">
                  <wp:posOffset>-414655</wp:posOffset>
                </wp:positionV>
                <wp:extent cx="2181225" cy="971550"/>
                <wp:effectExtent l="0" t="0" r="28575" b="19050"/>
                <wp:wrapNone/>
                <wp:docPr id="5" name="Schemat blokowy: proces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81225" cy="971550"/>
                        </a:xfrm>
                        <a:prstGeom prst="flowChartProcess">
                          <a:avLst/>
                        </a:prstGeom>
                        <a:noFill/>
                        <a:ln w="939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48454B5" id="_x0000_t109" coordsize="21600,21600" o:spt="109" path="m,l,21600r21600,l21600,xe">
                <v:stroke joinstyle="miter"/>
                <v:path gradientshapeok="t" o:connecttype="rect"/>
              </v:shapetype>
              <v:shape id="Schemat blokowy: proces 5" o:spid="_x0000_s1026" type="#_x0000_t109" style="position:absolute;margin-left:0;margin-top:-32.65pt;width:171.75pt;height:7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" filled="f" strokeweight=".74pt"/>
            </w:pict>
          </mc:Fallback>
        </mc:AlternateContent>
      </w:r>
    </w:p>
    <w:p w14:paraId="06D662DA" w14:textId="77777777" w:rsidR="00EB2A55" w:rsidRPr="00461AB8" w:rsidRDefault="00EB2A55" w:rsidP="00EB2A55">
      <w:pPr>
        <w:suppressAutoHyphens/>
        <w:spacing w:after="0" w:line="240" w:lineRule="auto"/>
        <w:rPr>
          <w:rFonts w:eastAsia="Times New Roman" w:cs="Times New Roman"/>
          <w:i/>
          <w:iCs/>
          <w:lang w:eastAsia="ar-SA"/>
        </w:rPr>
      </w:pPr>
    </w:p>
    <w:p w14:paraId="699AEDE1" w14:textId="77777777" w:rsidR="00EB2A55" w:rsidRPr="00461AB8" w:rsidRDefault="00EB2A55" w:rsidP="00EB2A55">
      <w:pPr>
        <w:tabs>
          <w:tab w:val="center" w:pos="1701"/>
        </w:tabs>
        <w:suppressAutoHyphens/>
        <w:spacing w:after="0" w:line="240" w:lineRule="auto"/>
        <w:rPr>
          <w:rFonts w:eastAsia="Times New Roman" w:cs="Times New Roman"/>
          <w:i/>
          <w:iCs/>
          <w:lang w:eastAsia="ar-SA"/>
        </w:rPr>
      </w:pPr>
      <w:r w:rsidRPr="00461AB8">
        <w:rPr>
          <w:rFonts w:eastAsia="Times New Roman" w:cs="Times New Roman"/>
          <w:i/>
          <w:iCs/>
          <w:lang w:eastAsia="ar-SA"/>
        </w:rPr>
        <w:tab/>
        <w:t>(pieczęć organizatora)</w:t>
      </w:r>
    </w:p>
    <w:p w14:paraId="77A4C2C7" w14:textId="77777777" w:rsidR="00EB2A55" w:rsidRPr="00461AB8" w:rsidRDefault="00EB2A55" w:rsidP="00EB2A55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eastAsia="Times New Roman" w:cs="Times New Roman"/>
          <w:b/>
          <w:bCs/>
          <w:lang w:eastAsia="ar-SA"/>
        </w:rPr>
      </w:pPr>
    </w:p>
    <w:p w14:paraId="235159D7" w14:textId="77777777" w:rsidR="00EB2A55" w:rsidRPr="00461AB8" w:rsidRDefault="00EB2A55" w:rsidP="00C5271E">
      <w:pPr>
        <w:keepNext/>
        <w:tabs>
          <w:tab w:val="num" w:pos="432"/>
        </w:tabs>
        <w:suppressAutoHyphens/>
        <w:spacing w:after="0" w:line="240" w:lineRule="auto"/>
        <w:outlineLvl w:val="0"/>
        <w:rPr>
          <w:rFonts w:eastAsia="Times New Roman" w:cs="Times New Roman"/>
          <w:b/>
          <w:bCs/>
          <w:lang w:eastAsia="ar-SA"/>
        </w:rPr>
      </w:pPr>
    </w:p>
    <w:p w14:paraId="02F041DC" w14:textId="77777777" w:rsidR="00EB2A55" w:rsidRPr="00461AB8" w:rsidRDefault="00EB2A55" w:rsidP="00EB2A55">
      <w:pPr>
        <w:keepNext/>
        <w:tabs>
          <w:tab w:val="num" w:pos="432"/>
        </w:tabs>
        <w:suppressAutoHyphens/>
        <w:spacing w:after="0" w:line="240" w:lineRule="auto"/>
        <w:ind w:left="432" w:hanging="432"/>
        <w:jc w:val="center"/>
        <w:outlineLvl w:val="0"/>
        <w:rPr>
          <w:rFonts w:eastAsia="Times New Roman" w:cs="Times New Roman"/>
          <w:b/>
          <w:bCs/>
          <w:sz w:val="24"/>
          <w:szCs w:val="24"/>
          <w:lang w:eastAsia="ar-SA"/>
        </w:rPr>
      </w:pPr>
      <w:r w:rsidRPr="00461AB8">
        <w:rPr>
          <w:rFonts w:eastAsia="Times New Roman" w:cs="Times New Roman"/>
          <w:b/>
          <w:bCs/>
          <w:sz w:val="24"/>
          <w:szCs w:val="24"/>
          <w:lang w:eastAsia="ar-SA"/>
        </w:rPr>
        <w:t>PROTOKÓŁ</w:t>
      </w:r>
    </w:p>
    <w:p w14:paraId="561B439A" w14:textId="77777777" w:rsidR="00EB2A55" w:rsidRPr="00461AB8" w:rsidRDefault="00EB2A55" w:rsidP="00EB2A55">
      <w:pPr>
        <w:suppressAutoHyphens/>
        <w:spacing w:after="0" w:line="240" w:lineRule="auto"/>
        <w:rPr>
          <w:rFonts w:eastAsia="Times New Roman" w:cs="Times New Roman"/>
          <w:b/>
          <w:bCs/>
          <w:lang w:eastAsia="ar-SA"/>
        </w:rPr>
      </w:pPr>
    </w:p>
    <w:p w14:paraId="6EFD4B01" w14:textId="517E76D5" w:rsidR="00EB2A55" w:rsidRPr="00461AB8" w:rsidRDefault="00EB2A55" w:rsidP="00EB2A55">
      <w:pPr>
        <w:suppressAutoHyphens/>
        <w:spacing w:after="0" w:line="240" w:lineRule="auto"/>
        <w:jc w:val="both"/>
        <w:rPr>
          <w:rFonts w:eastAsia="Times New Roman" w:cs="Times New Roman"/>
          <w:b/>
          <w:bCs/>
          <w:lang w:eastAsia="ar-SA"/>
        </w:rPr>
      </w:pPr>
      <w:r w:rsidRPr="00461AB8">
        <w:rPr>
          <w:rFonts w:eastAsia="Times New Roman" w:cs="Times New Roman"/>
          <w:b/>
          <w:bCs/>
          <w:lang w:eastAsia="ar-SA"/>
        </w:rPr>
        <w:t xml:space="preserve">z przebiegu etapu wojewódzkiego/krajowego na „Najlepszego doradcę </w:t>
      </w:r>
      <w:r w:rsidR="007E32BE" w:rsidRPr="00461AB8">
        <w:rPr>
          <w:rFonts w:eastAsia="Times New Roman" w:cs="Times New Roman"/>
          <w:b/>
          <w:bCs/>
          <w:lang w:eastAsia="ar-SA"/>
        </w:rPr>
        <w:t>ekologicznego</w:t>
      </w:r>
      <w:r w:rsidRPr="00461AB8">
        <w:rPr>
          <w:rFonts w:eastAsia="Times New Roman" w:cs="Times New Roman"/>
          <w:b/>
          <w:bCs/>
          <w:lang w:eastAsia="ar-SA"/>
        </w:rPr>
        <w:t xml:space="preserve"> ODR</w:t>
      </w:r>
      <w:r w:rsidR="00BA7D96" w:rsidRPr="00461AB8">
        <w:rPr>
          <w:rFonts w:eastAsia="Times New Roman" w:cs="Times New Roman"/>
          <w:b/>
          <w:bCs/>
          <w:lang w:eastAsia="ar-SA"/>
        </w:rPr>
        <w:t>”</w:t>
      </w:r>
      <w:r w:rsidRPr="00461AB8">
        <w:rPr>
          <w:rFonts w:eastAsia="Times New Roman" w:cs="Times New Roman"/>
          <w:b/>
          <w:bCs/>
          <w:lang w:eastAsia="ar-SA"/>
        </w:rPr>
        <w:t xml:space="preserve"> w roku …….…………organizowanego przez………………………………………………………………………………….……………..</w:t>
      </w:r>
    </w:p>
    <w:p w14:paraId="063350F7" w14:textId="1BFAF16B" w:rsidR="00EB2A55" w:rsidRPr="00461AB8" w:rsidRDefault="00EB2A55" w:rsidP="00EB2A55">
      <w:pPr>
        <w:suppressAutoHyphens/>
        <w:spacing w:after="0" w:line="240" w:lineRule="auto"/>
        <w:jc w:val="both"/>
        <w:rPr>
          <w:rFonts w:eastAsia="Times New Roman" w:cs="Times New Roman"/>
          <w:b/>
          <w:bCs/>
          <w:lang w:eastAsia="ar-SA"/>
        </w:rPr>
      </w:pPr>
    </w:p>
    <w:p w14:paraId="79B5C0E9" w14:textId="77777777" w:rsidR="00EB2A55" w:rsidRPr="00461AB8" w:rsidRDefault="00EB2A55" w:rsidP="00EB2A55">
      <w:pPr>
        <w:suppressAutoHyphens/>
        <w:spacing w:after="0" w:line="240" w:lineRule="auto"/>
        <w:jc w:val="center"/>
        <w:rPr>
          <w:rFonts w:eastAsia="Times New Roman" w:cs="Times New Roman"/>
          <w:b/>
          <w:bCs/>
          <w:lang w:eastAsia="ar-SA"/>
        </w:rPr>
      </w:pPr>
    </w:p>
    <w:p w14:paraId="4CB698CA" w14:textId="77777777" w:rsidR="00EB2A55" w:rsidRPr="00461AB8" w:rsidRDefault="00EB2A55" w:rsidP="00EB2A55">
      <w:pPr>
        <w:numPr>
          <w:ilvl w:val="0"/>
          <w:numId w:val="2"/>
        </w:numPr>
        <w:suppressAutoHyphens/>
        <w:spacing w:before="120" w:after="0" w:line="240" w:lineRule="auto"/>
      </w:pPr>
      <w:r w:rsidRPr="00461AB8">
        <w:t>Data przeprowadzenia Konkursu  ...........................................</w:t>
      </w:r>
    </w:p>
    <w:p w14:paraId="141057D3" w14:textId="77777777" w:rsidR="00EB2A55" w:rsidRPr="00461AB8" w:rsidRDefault="00EB2A55" w:rsidP="00EB2A55">
      <w:pPr>
        <w:numPr>
          <w:ilvl w:val="0"/>
          <w:numId w:val="2"/>
        </w:numPr>
        <w:suppressAutoHyphens/>
        <w:spacing w:before="120" w:after="0" w:line="240" w:lineRule="auto"/>
      </w:pPr>
      <w:r w:rsidRPr="00461AB8">
        <w:t>Miejsce przeprowadzenia Konkursu ………………………………………………………………………………………………</w:t>
      </w:r>
    </w:p>
    <w:p w14:paraId="5205F658" w14:textId="77777777" w:rsidR="00EB2A55" w:rsidRPr="00461AB8" w:rsidRDefault="00EB2A55" w:rsidP="00EB2A55">
      <w:pPr>
        <w:numPr>
          <w:ilvl w:val="0"/>
          <w:numId w:val="2"/>
        </w:numPr>
        <w:suppressAutoHyphens/>
        <w:spacing w:before="120" w:after="0" w:line="240" w:lineRule="auto"/>
      </w:pPr>
      <w:r w:rsidRPr="00461AB8">
        <w:t>Skład Komisji konkursowej</w:t>
      </w:r>
    </w:p>
    <w:p w14:paraId="49C86CC1" w14:textId="77777777" w:rsidR="00EB2A55" w:rsidRPr="00461AB8" w:rsidRDefault="00EB2A55" w:rsidP="00EB2A55">
      <w:pPr>
        <w:suppressAutoHyphens/>
        <w:spacing w:before="120" w:after="0" w:line="240" w:lineRule="auto"/>
        <w:ind w:firstLine="357"/>
      </w:pPr>
      <w:r w:rsidRPr="00461AB8">
        <w:t xml:space="preserve">Przewodniczący </w:t>
      </w:r>
      <w:r w:rsidRPr="00461AB8">
        <w:tab/>
      </w:r>
      <w:r w:rsidRPr="00461AB8">
        <w:tab/>
      </w:r>
      <w:r w:rsidRPr="00461AB8">
        <w:rPr>
          <w:rFonts w:eastAsia="Times New Roman" w:cs="Times New Roman"/>
          <w:lang w:eastAsia="ar-SA"/>
        </w:rPr>
        <w:t>……………….................................................</w:t>
      </w:r>
    </w:p>
    <w:p w14:paraId="2900F956" w14:textId="77777777" w:rsidR="00EB2A55" w:rsidRPr="00461AB8" w:rsidRDefault="00EB2A55" w:rsidP="00EB2A55">
      <w:pPr>
        <w:suppressAutoHyphens/>
        <w:spacing w:before="120" w:after="0" w:line="240" w:lineRule="auto"/>
        <w:ind w:left="357"/>
        <w:rPr>
          <w:rFonts w:eastAsia="Times New Roman" w:cs="Times New Roman"/>
          <w:lang w:eastAsia="ar-SA"/>
        </w:rPr>
      </w:pPr>
      <w:r w:rsidRPr="00461AB8">
        <w:t xml:space="preserve">Członkowie: </w:t>
      </w:r>
      <w:r w:rsidRPr="00461AB8">
        <w:tab/>
      </w:r>
      <w:r w:rsidRPr="00461AB8">
        <w:tab/>
      </w:r>
      <w:r w:rsidRPr="00461AB8">
        <w:rPr>
          <w:rFonts w:eastAsia="Times New Roman" w:cs="Times New Roman"/>
          <w:lang w:eastAsia="ar-SA"/>
        </w:rPr>
        <w:t>………………………………………………….……………</w:t>
      </w:r>
    </w:p>
    <w:p w14:paraId="256A2E30" w14:textId="77777777" w:rsidR="00EB2A55" w:rsidRPr="00461AB8" w:rsidRDefault="00EB2A55" w:rsidP="00EB2A55">
      <w:pPr>
        <w:suppressAutoHyphens/>
        <w:spacing w:before="120" w:after="0" w:line="240" w:lineRule="auto"/>
        <w:ind w:left="357"/>
        <w:rPr>
          <w:rFonts w:eastAsia="Times New Roman" w:cs="Times New Roman"/>
          <w:i/>
          <w:lang w:eastAsia="ar-SA"/>
        </w:rPr>
      </w:pP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lang w:eastAsia="ar-SA"/>
        </w:rPr>
        <w:t>………………………………………………………….…..</w:t>
      </w:r>
    </w:p>
    <w:p w14:paraId="757AA806" w14:textId="77777777" w:rsidR="00EB2A55" w:rsidRPr="00461AB8" w:rsidRDefault="00EB2A55" w:rsidP="00EB2A55">
      <w:pPr>
        <w:suppressAutoHyphens/>
        <w:spacing w:before="120" w:after="0" w:line="240" w:lineRule="auto"/>
        <w:ind w:left="357"/>
        <w:rPr>
          <w:rFonts w:eastAsia="Times New Roman" w:cs="Times New Roman"/>
          <w:lang w:eastAsia="ar-SA"/>
        </w:rPr>
      </w:pP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lang w:eastAsia="ar-SA"/>
        </w:rPr>
        <w:t>………………………………………………………………</w:t>
      </w:r>
    </w:p>
    <w:p w14:paraId="7D8CDE0B" w14:textId="77777777" w:rsidR="00EB2A55" w:rsidRPr="00461AB8" w:rsidRDefault="00EB2A55" w:rsidP="00EB2A55">
      <w:pPr>
        <w:suppressAutoHyphens/>
        <w:spacing w:before="120" w:after="0" w:line="240" w:lineRule="auto"/>
        <w:ind w:left="357"/>
        <w:rPr>
          <w:rFonts w:eastAsia="Times New Roman" w:cs="Times New Roman"/>
          <w:lang w:eastAsia="ar-SA"/>
        </w:rPr>
      </w:pPr>
      <w:r w:rsidRPr="00461AB8">
        <w:rPr>
          <w:rFonts w:eastAsia="Times New Roman" w:cs="Times New Roman"/>
          <w:lang w:eastAsia="ar-SA"/>
        </w:rPr>
        <w:tab/>
      </w:r>
      <w:r w:rsidRPr="00461AB8">
        <w:rPr>
          <w:rFonts w:eastAsia="Times New Roman" w:cs="Times New Roman"/>
          <w:lang w:eastAsia="ar-SA"/>
        </w:rPr>
        <w:tab/>
      </w:r>
      <w:r w:rsidRPr="00461AB8">
        <w:rPr>
          <w:rFonts w:eastAsia="Times New Roman" w:cs="Times New Roman"/>
          <w:lang w:eastAsia="ar-SA"/>
        </w:rPr>
        <w:tab/>
      </w:r>
      <w:r w:rsidRPr="00461AB8">
        <w:rPr>
          <w:rFonts w:eastAsia="Times New Roman" w:cs="Times New Roman"/>
          <w:lang w:eastAsia="ar-SA"/>
        </w:rPr>
        <w:tab/>
        <w:t>……………………………………………………………..</w:t>
      </w:r>
    </w:p>
    <w:p w14:paraId="202F538B" w14:textId="77777777" w:rsidR="00EB2A55" w:rsidRPr="00461AB8" w:rsidRDefault="00EB2A55" w:rsidP="00EB2A55">
      <w:pPr>
        <w:suppressAutoHyphens/>
        <w:spacing w:before="120" w:after="0" w:line="240" w:lineRule="auto"/>
        <w:ind w:left="357"/>
        <w:rPr>
          <w:rFonts w:eastAsia="Times New Roman" w:cs="Times New Roman"/>
          <w:lang w:eastAsia="ar-SA"/>
        </w:rPr>
      </w:pPr>
    </w:p>
    <w:p w14:paraId="52A4C599" w14:textId="77777777" w:rsidR="00EB2A55" w:rsidRPr="00461AB8" w:rsidRDefault="00EB2A55" w:rsidP="00EB2A55">
      <w:pPr>
        <w:numPr>
          <w:ilvl w:val="0"/>
          <w:numId w:val="2"/>
        </w:numPr>
        <w:suppressAutoHyphens/>
        <w:spacing w:before="120" w:after="0" w:line="240" w:lineRule="auto"/>
      </w:pPr>
      <w:r w:rsidRPr="00461AB8">
        <w:t>Wykaz uczestników Konkursu</w:t>
      </w:r>
    </w:p>
    <w:p w14:paraId="163D7113" w14:textId="77777777" w:rsidR="00EB2A55" w:rsidRPr="00461AB8" w:rsidRDefault="00EB2A55" w:rsidP="00EB2A55">
      <w:pPr>
        <w:suppressAutoHyphens/>
        <w:spacing w:before="120" w:after="0" w:line="240" w:lineRule="auto"/>
        <w:ind w:left="357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1"/>
        <w:gridCol w:w="6042"/>
        <w:gridCol w:w="1348"/>
        <w:gridCol w:w="1191"/>
      </w:tblGrid>
      <w:tr w:rsidR="00461AB8" w:rsidRPr="00461AB8" w14:paraId="4E29D3D5" w14:textId="77777777" w:rsidTr="007C44E8">
        <w:tc>
          <w:tcPr>
            <w:tcW w:w="481" w:type="dxa"/>
          </w:tcPr>
          <w:p w14:paraId="4E27AE5C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  <w:p w14:paraId="6358CBB2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  <w:r w:rsidRPr="00461AB8">
              <w:rPr>
                <w:rFonts w:eastAsia="Times New Roman" w:cs="Times New Roman"/>
                <w:lang w:eastAsia="pl-PL"/>
              </w:rPr>
              <w:t>Lp.</w:t>
            </w:r>
          </w:p>
        </w:tc>
        <w:tc>
          <w:tcPr>
            <w:tcW w:w="6251" w:type="dxa"/>
          </w:tcPr>
          <w:p w14:paraId="608B686B" w14:textId="77777777" w:rsidR="00EB2A55" w:rsidRPr="00461AB8" w:rsidRDefault="00EB2A55" w:rsidP="007C44E8">
            <w:pPr>
              <w:suppressAutoHyphens/>
              <w:spacing w:before="120"/>
              <w:rPr>
                <w:rFonts w:eastAsia="Times New Roman" w:cs="Times New Roman"/>
                <w:lang w:eastAsia="pl-PL"/>
              </w:rPr>
            </w:pPr>
          </w:p>
          <w:p w14:paraId="5F31BB45" w14:textId="77777777" w:rsidR="00EB2A55" w:rsidRPr="00461AB8" w:rsidRDefault="00EB2A55" w:rsidP="007C44E8">
            <w:pPr>
              <w:suppressAutoHyphens/>
              <w:spacing w:before="120"/>
              <w:rPr>
                <w:rFonts w:eastAsia="Times New Roman" w:cs="Times New Roman"/>
                <w:lang w:eastAsia="pl-PL"/>
              </w:rPr>
            </w:pPr>
            <w:r w:rsidRPr="00461AB8">
              <w:rPr>
                <w:rFonts w:eastAsia="Times New Roman" w:cs="Times New Roman"/>
                <w:lang w:eastAsia="pl-PL"/>
              </w:rPr>
              <w:t xml:space="preserve">Nazwisko i imię uczestnika </w:t>
            </w:r>
          </w:p>
        </w:tc>
        <w:tc>
          <w:tcPr>
            <w:tcW w:w="1349" w:type="dxa"/>
          </w:tcPr>
          <w:p w14:paraId="11EA1D36" w14:textId="77777777" w:rsidR="00EB2A55" w:rsidRPr="00461AB8" w:rsidRDefault="00EB2A55" w:rsidP="007C44E8">
            <w:pPr>
              <w:suppressAutoHyphens/>
              <w:jc w:val="center"/>
              <w:rPr>
                <w:rFonts w:eastAsia="Times New Roman" w:cs="Times New Roman"/>
                <w:lang w:eastAsia="pl-PL"/>
              </w:rPr>
            </w:pPr>
            <w:r w:rsidRPr="00461AB8">
              <w:rPr>
                <w:rFonts w:eastAsia="Times New Roman" w:cs="Times New Roman"/>
                <w:lang w:eastAsia="pl-PL"/>
              </w:rPr>
              <w:t>Liczba faktycznie wykonanych zadań w szt.</w:t>
            </w:r>
          </w:p>
        </w:tc>
        <w:tc>
          <w:tcPr>
            <w:tcW w:w="1207" w:type="dxa"/>
          </w:tcPr>
          <w:p w14:paraId="5D6F5D9B" w14:textId="77777777" w:rsidR="00EB2A55" w:rsidRPr="00461AB8" w:rsidRDefault="00EB2A55" w:rsidP="007C44E8">
            <w:pPr>
              <w:suppressAutoHyphens/>
              <w:jc w:val="center"/>
              <w:rPr>
                <w:rFonts w:eastAsia="Times New Roman" w:cs="Times New Roman"/>
                <w:lang w:eastAsia="pl-PL"/>
              </w:rPr>
            </w:pPr>
            <w:r w:rsidRPr="00461AB8">
              <w:rPr>
                <w:rFonts w:eastAsia="Times New Roman" w:cs="Times New Roman"/>
                <w:lang w:eastAsia="pl-PL"/>
              </w:rPr>
              <w:t>Łączna ocena</w:t>
            </w:r>
          </w:p>
          <w:p w14:paraId="1466FDF8" w14:textId="77777777" w:rsidR="00EB2A55" w:rsidRPr="00461AB8" w:rsidRDefault="00EB2A55" w:rsidP="007C44E8">
            <w:pPr>
              <w:suppressAutoHyphens/>
              <w:jc w:val="center"/>
              <w:rPr>
                <w:rFonts w:eastAsia="Times New Roman" w:cs="Times New Roman"/>
                <w:lang w:eastAsia="pl-PL"/>
              </w:rPr>
            </w:pPr>
            <w:r w:rsidRPr="00461AB8">
              <w:rPr>
                <w:rFonts w:eastAsia="Times New Roman" w:cs="Times New Roman"/>
                <w:lang w:eastAsia="pl-PL"/>
              </w:rPr>
              <w:t>w pkt</w:t>
            </w:r>
          </w:p>
        </w:tc>
      </w:tr>
      <w:tr w:rsidR="00461AB8" w:rsidRPr="00461AB8" w14:paraId="64DE7833" w14:textId="77777777" w:rsidTr="007C44E8">
        <w:tc>
          <w:tcPr>
            <w:tcW w:w="481" w:type="dxa"/>
          </w:tcPr>
          <w:p w14:paraId="1FC91235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7FCC449B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5A70E7D7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387B14EC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  <w:tr w:rsidR="00461AB8" w:rsidRPr="00461AB8" w14:paraId="39076D2D" w14:textId="77777777" w:rsidTr="007C44E8">
        <w:tc>
          <w:tcPr>
            <w:tcW w:w="481" w:type="dxa"/>
          </w:tcPr>
          <w:p w14:paraId="45B62DE5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790B7D35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48CF6459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57497B2E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  <w:tr w:rsidR="00461AB8" w:rsidRPr="00461AB8" w14:paraId="76897DE0" w14:textId="77777777" w:rsidTr="007C44E8">
        <w:tc>
          <w:tcPr>
            <w:tcW w:w="481" w:type="dxa"/>
          </w:tcPr>
          <w:p w14:paraId="6CF42C8A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6E5D9820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17A1F658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3B74450B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  <w:tr w:rsidR="00461AB8" w:rsidRPr="00461AB8" w14:paraId="5EC463FE" w14:textId="77777777" w:rsidTr="007C44E8">
        <w:tc>
          <w:tcPr>
            <w:tcW w:w="481" w:type="dxa"/>
          </w:tcPr>
          <w:p w14:paraId="13AEF423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39D89CA3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45FDDC5A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36FB38F2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  <w:tr w:rsidR="00461AB8" w:rsidRPr="00461AB8" w14:paraId="6338C3DA" w14:textId="77777777" w:rsidTr="007C44E8">
        <w:tc>
          <w:tcPr>
            <w:tcW w:w="481" w:type="dxa"/>
          </w:tcPr>
          <w:p w14:paraId="2F3CFD70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51D37652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386F1051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17D1B5D1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  <w:tr w:rsidR="00461AB8" w:rsidRPr="00461AB8" w14:paraId="4E0C638A" w14:textId="77777777" w:rsidTr="007C44E8">
        <w:tc>
          <w:tcPr>
            <w:tcW w:w="481" w:type="dxa"/>
          </w:tcPr>
          <w:p w14:paraId="13BE737D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0C614E77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0C0BECB9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40851F3E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  <w:tr w:rsidR="00461AB8" w:rsidRPr="00461AB8" w14:paraId="52E17639" w14:textId="77777777" w:rsidTr="007C44E8">
        <w:tc>
          <w:tcPr>
            <w:tcW w:w="481" w:type="dxa"/>
          </w:tcPr>
          <w:p w14:paraId="562034CE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2C969DE0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29336874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343AE7F5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  <w:tr w:rsidR="00461AB8" w:rsidRPr="00461AB8" w14:paraId="7DE8A1FD" w14:textId="77777777" w:rsidTr="007C44E8">
        <w:tc>
          <w:tcPr>
            <w:tcW w:w="481" w:type="dxa"/>
          </w:tcPr>
          <w:p w14:paraId="2E8148D7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30D43BAB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5901E79C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391F395E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  <w:tr w:rsidR="00461AB8" w:rsidRPr="00461AB8" w14:paraId="5E7AAB60" w14:textId="77777777" w:rsidTr="007C44E8">
        <w:tc>
          <w:tcPr>
            <w:tcW w:w="481" w:type="dxa"/>
          </w:tcPr>
          <w:p w14:paraId="609B54C1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420F550B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613E542C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2F2FF945" w14:textId="77777777" w:rsidR="00EB2A55" w:rsidRPr="00461AB8" w:rsidRDefault="00EB2A55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  <w:tr w:rsidR="00461AB8" w:rsidRPr="00461AB8" w14:paraId="008ED54B" w14:textId="77777777" w:rsidTr="007C44E8">
        <w:tc>
          <w:tcPr>
            <w:tcW w:w="481" w:type="dxa"/>
          </w:tcPr>
          <w:p w14:paraId="389C5BC0" w14:textId="77777777" w:rsidR="004508AA" w:rsidRPr="00461AB8" w:rsidRDefault="004508AA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6251" w:type="dxa"/>
          </w:tcPr>
          <w:p w14:paraId="6178A00D" w14:textId="77777777" w:rsidR="004508AA" w:rsidRPr="00461AB8" w:rsidRDefault="004508AA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349" w:type="dxa"/>
          </w:tcPr>
          <w:p w14:paraId="6BA1019D" w14:textId="77777777" w:rsidR="004508AA" w:rsidRPr="00461AB8" w:rsidRDefault="004508AA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  <w:tc>
          <w:tcPr>
            <w:tcW w:w="1207" w:type="dxa"/>
          </w:tcPr>
          <w:p w14:paraId="1AC7DDA5" w14:textId="77777777" w:rsidR="004508AA" w:rsidRPr="00461AB8" w:rsidRDefault="004508AA" w:rsidP="007C44E8">
            <w:pPr>
              <w:suppressAutoHyphens/>
              <w:spacing w:before="120"/>
              <w:jc w:val="center"/>
              <w:rPr>
                <w:rFonts w:eastAsia="Times New Roman" w:cs="Times New Roman"/>
                <w:lang w:eastAsia="pl-PL"/>
              </w:rPr>
            </w:pPr>
          </w:p>
        </w:tc>
      </w:tr>
    </w:tbl>
    <w:p w14:paraId="3C05B7CC" w14:textId="7FEA57F7" w:rsidR="00EB2A55" w:rsidRPr="00461AB8" w:rsidRDefault="00EB2A55" w:rsidP="0065180C">
      <w:pPr>
        <w:pStyle w:val="Akapitzlist"/>
        <w:numPr>
          <w:ilvl w:val="0"/>
          <w:numId w:val="2"/>
        </w:num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 xml:space="preserve">Laureat Konkursu zgłoszony do konkursu na szczeblu krajowym </w:t>
      </w:r>
      <w:r w:rsidR="0065180C" w:rsidRPr="00461AB8">
        <w:rPr>
          <w:rFonts w:eastAsia="Times New Roman" w:cs="Times New Roman"/>
          <w:lang w:eastAsia="pl-PL"/>
        </w:rPr>
        <w:t xml:space="preserve"> </w:t>
      </w:r>
      <w:r w:rsidR="004508AA" w:rsidRPr="00461AB8">
        <w:rPr>
          <w:rFonts w:eastAsia="Times New Roman" w:cs="Times New Roman"/>
          <w:lang w:eastAsia="pl-PL"/>
        </w:rPr>
        <w:t>„</w:t>
      </w:r>
      <w:r w:rsidRPr="00461AB8">
        <w:rPr>
          <w:rFonts w:eastAsia="Times New Roman" w:cs="Times New Roman"/>
          <w:lang w:eastAsia="pl-PL"/>
        </w:rPr>
        <w:t>Najlepszy doradca ekologiczny</w:t>
      </w:r>
      <w:r w:rsidR="004508AA" w:rsidRPr="00461AB8">
        <w:rPr>
          <w:rFonts w:eastAsia="Times New Roman" w:cs="Times New Roman"/>
          <w:lang w:eastAsia="pl-PL"/>
        </w:rPr>
        <w:t>”</w:t>
      </w:r>
    </w:p>
    <w:p w14:paraId="4268ED3E" w14:textId="77777777" w:rsidR="00EB2A55" w:rsidRPr="00461AB8" w:rsidRDefault="00EB2A55" w:rsidP="00EB2A55">
      <w:pPr>
        <w:suppressAutoHyphens/>
        <w:spacing w:before="120" w:after="0" w:line="240" w:lineRule="auto"/>
        <w:ind w:firstLine="709"/>
        <w:jc w:val="both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………………………………………………………………………………………………………………………………………..</w:t>
      </w:r>
    </w:p>
    <w:p w14:paraId="4E623F16" w14:textId="77777777" w:rsidR="00EB2A55" w:rsidRPr="00461AB8" w:rsidRDefault="00EB2A55" w:rsidP="00EB2A55">
      <w:pPr>
        <w:pStyle w:val="Akapitzlist"/>
        <w:suppressAutoHyphens/>
        <w:spacing w:before="120" w:after="0" w:line="240" w:lineRule="auto"/>
        <w:ind w:left="357"/>
        <w:jc w:val="both"/>
        <w:rPr>
          <w:rFonts w:eastAsia="Times New Roman" w:cs="Times New Roman"/>
          <w:lang w:eastAsia="pl-PL"/>
        </w:rPr>
      </w:pPr>
    </w:p>
    <w:p w14:paraId="2A1B077C" w14:textId="77777777" w:rsidR="00EB2A55" w:rsidRPr="00461AB8" w:rsidRDefault="00EB2A55" w:rsidP="00EB2A55">
      <w:pPr>
        <w:pStyle w:val="Akapitzlist"/>
        <w:numPr>
          <w:ilvl w:val="0"/>
          <w:numId w:val="2"/>
        </w:num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Podpisy członków Komisji konkursowej</w:t>
      </w:r>
    </w:p>
    <w:p w14:paraId="69FAE760" w14:textId="77777777" w:rsidR="00EB2A55" w:rsidRPr="00461AB8" w:rsidRDefault="00EB2A55" w:rsidP="00EB2A55">
      <w:pPr>
        <w:suppressAutoHyphens/>
        <w:spacing w:before="120" w:after="0" w:line="240" w:lineRule="auto"/>
        <w:ind w:firstLine="357"/>
        <w:rPr>
          <w:rFonts w:eastAsia="Times New Roman" w:cs="Times New Roman"/>
          <w:lang w:eastAsia="ar-SA"/>
        </w:rPr>
      </w:pPr>
      <w:r w:rsidRPr="00461AB8">
        <w:rPr>
          <w:rFonts w:eastAsia="Times New Roman" w:cs="Times New Roman"/>
          <w:lang w:eastAsia="ar-SA"/>
        </w:rPr>
        <w:t xml:space="preserve">Przewodniczący: </w:t>
      </w:r>
      <w:r w:rsidRPr="00461AB8">
        <w:rPr>
          <w:rFonts w:eastAsia="Times New Roman" w:cs="Times New Roman"/>
          <w:lang w:eastAsia="ar-SA"/>
        </w:rPr>
        <w:tab/>
      </w:r>
      <w:r w:rsidRPr="00461AB8">
        <w:rPr>
          <w:rFonts w:eastAsia="Times New Roman" w:cs="Times New Roman"/>
          <w:lang w:eastAsia="ar-SA"/>
        </w:rPr>
        <w:tab/>
        <w:t>……………….................................................</w:t>
      </w:r>
    </w:p>
    <w:p w14:paraId="598B4B14" w14:textId="77777777" w:rsidR="00EB2A55" w:rsidRPr="00461AB8" w:rsidRDefault="00EB2A55" w:rsidP="00EB2A55">
      <w:pPr>
        <w:suppressAutoHyphens/>
        <w:spacing w:before="120" w:after="0" w:line="240" w:lineRule="auto"/>
        <w:ind w:firstLine="357"/>
        <w:rPr>
          <w:rFonts w:eastAsia="Times New Roman" w:cs="Times New Roman"/>
          <w:lang w:eastAsia="ar-SA"/>
        </w:rPr>
      </w:pPr>
      <w:r w:rsidRPr="00461AB8">
        <w:rPr>
          <w:rFonts w:eastAsia="Times New Roman" w:cs="Times New Roman"/>
          <w:lang w:eastAsia="ar-SA"/>
        </w:rPr>
        <w:t xml:space="preserve">Członkowie: </w:t>
      </w:r>
      <w:r w:rsidRPr="00461AB8">
        <w:rPr>
          <w:rFonts w:eastAsia="Times New Roman" w:cs="Times New Roman"/>
          <w:lang w:eastAsia="ar-SA"/>
        </w:rPr>
        <w:tab/>
      </w:r>
      <w:r w:rsidRPr="00461AB8">
        <w:rPr>
          <w:rFonts w:eastAsia="Times New Roman" w:cs="Times New Roman"/>
          <w:lang w:eastAsia="ar-SA"/>
        </w:rPr>
        <w:tab/>
        <w:t>………………………………….……………………………</w:t>
      </w:r>
    </w:p>
    <w:p w14:paraId="4FCC2C1C" w14:textId="77777777" w:rsidR="00EB2A55" w:rsidRPr="00461AB8" w:rsidRDefault="00EB2A55" w:rsidP="00EB2A55">
      <w:pPr>
        <w:suppressAutoHyphens/>
        <w:spacing w:before="120" w:after="0" w:line="240" w:lineRule="auto"/>
        <w:rPr>
          <w:rFonts w:eastAsia="Times New Roman" w:cs="Times New Roman"/>
          <w:i/>
          <w:lang w:eastAsia="ar-SA"/>
        </w:rPr>
      </w:pP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  <w:t>………………………………………………………..……..</w:t>
      </w:r>
    </w:p>
    <w:p w14:paraId="66C512F3" w14:textId="77777777" w:rsidR="00EB2A55" w:rsidRPr="00461AB8" w:rsidRDefault="00EB2A55" w:rsidP="00EB2A55">
      <w:pPr>
        <w:suppressAutoHyphens/>
        <w:spacing w:before="120" w:after="0" w:line="240" w:lineRule="auto"/>
        <w:rPr>
          <w:rFonts w:eastAsia="Times New Roman" w:cs="Times New Roman"/>
          <w:i/>
          <w:lang w:eastAsia="ar-SA"/>
        </w:rPr>
      </w:pP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  <w:t>……………………………………………………………….</w:t>
      </w:r>
    </w:p>
    <w:p w14:paraId="3174D9E2" w14:textId="77777777" w:rsidR="00EB2A55" w:rsidRPr="00461AB8" w:rsidRDefault="00EB2A55" w:rsidP="00EB2A55">
      <w:pPr>
        <w:suppressAutoHyphens/>
        <w:spacing w:before="120" w:after="0" w:line="240" w:lineRule="auto"/>
        <w:rPr>
          <w:rFonts w:eastAsia="Times New Roman" w:cs="Times New Roman"/>
          <w:i/>
          <w:lang w:eastAsia="ar-SA"/>
        </w:rPr>
      </w:pP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</w:r>
      <w:r w:rsidRPr="00461AB8">
        <w:rPr>
          <w:rFonts w:eastAsia="Times New Roman" w:cs="Times New Roman"/>
          <w:i/>
          <w:lang w:eastAsia="ar-SA"/>
        </w:rPr>
        <w:tab/>
        <w:t>……………………………………………………..………..</w:t>
      </w:r>
    </w:p>
    <w:p w14:paraId="6AD77244" w14:textId="77777777" w:rsidR="00EB2A55" w:rsidRPr="00461AB8" w:rsidRDefault="00EB2A55" w:rsidP="00EB2A55">
      <w:pPr>
        <w:suppressAutoHyphens/>
        <w:spacing w:before="120" w:after="0" w:line="240" w:lineRule="auto"/>
        <w:rPr>
          <w:rFonts w:eastAsia="Times New Roman" w:cs="Times New Roman"/>
          <w:lang w:eastAsia="ar-SA"/>
        </w:rPr>
      </w:pPr>
    </w:p>
    <w:p w14:paraId="66477943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  <w:r w:rsidRPr="00461AB8">
        <w:rPr>
          <w:rFonts w:eastAsia="Times New Roman" w:cs="Times New Roman"/>
          <w:lang w:eastAsia="pl-PL"/>
        </w:rPr>
        <w:t>Protokół sporządzony dnia ……….……………</w:t>
      </w:r>
    </w:p>
    <w:p w14:paraId="5F03E22B" w14:textId="77777777" w:rsidR="00EB2A55" w:rsidRPr="00461AB8" w:rsidRDefault="00EB2A55" w:rsidP="00EB2A55">
      <w:pPr>
        <w:suppressAutoHyphens/>
        <w:spacing w:before="120" w:after="0" w:line="240" w:lineRule="auto"/>
        <w:jc w:val="both"/>
        <w:rPr>
          <w:rFonts w:eastAsia="Times New Roman" w:cs="Times New Roman"/>
          <w:lang w:eastAsia="pl-PL"/>
        </w:rPr>
      </w:pPr>
    </w:p>
    <w:p w14:paraId="7AA3F508" w14:textId="2A465627" w:rsidR="00FF354C" w:rsidRPr="00461AB8" w:rsidRDefault="00FF354C" w:rsidP="004564F2">
      <w:pPr>
        <w:rPr>
          <w:rFonts w:eastAsia="Times New Roman" w:cs="Times New Roman"/>
          <w:sz w:val="20"/>
          <w:szCs w:val="20"/>
          <w:lang w:eastAsia="pl-PL"/>
        </w:rPr>
      </w:pPr>
    </w:p>
    <w:p w14:paraId="43858451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53957938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4B4E24F4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38A492C1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018C11A8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368877BA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6EC37E38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975A664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66B9B869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D3395A9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62A3F182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23995FF1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5CD9437C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23BE1B88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1B82A1D6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95ADEB6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68BE255A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4A26858E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7760C742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6D7A08B4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0B9D137D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p w14:paraId="0340A94E" w14:textId="77777777" w:rsidR="004564F2" w:rsidRDefault="004564F2" w:rsidP="00EB2A55">
      <w:pPr>
        <w:suppressAutoHyphens/>
        <w:spacing w:before="120" w:after="0" w:line="240" w:lineRule="auto"/>
        <w:jc w:val="right"/>
        <w:rPr>
          <w:rFonts w:eastAsia="Times New Roman" w:cs="Times New Roman"/>
          <w:lang w:eastAsia="pl-PL"/>
        </w:rPr>
      </w:pPr>
    </w:p>
    <w:sectPr w:rsidR="004564F2" w:rsidSect="000F7B6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50F733" w14:textId="77777777" w:rsidR="00514D1E" w:rsidRDefault="00514D1E" w:rsidP="00165876">
      <w:pPr>
        <w:spacing w:after="0" w:line="240" w:lineRule="auto"/>
      </w:pPr>
      <w:r>
        <w:separator/>
      </w:r>
    </w:p>
  </w:endnote>
  <w:endnote w:type="continuationSeparator" w:id="0">
    <w:p w14:paraId="4FA3A307" w14:textId="77777777" w:rsidR="00514D1E" w:rsidRDefault="00514D1E" w:rsidP="00165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 (OTF)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eorgia (OTF) 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WF">
    <w:charset w:val="EE"/>
    <w:family w:val="auto"/>
    <w:pitch w:val="variable"/>
    <w:sig w:usb0="A00002AF" w:usb1="4000205B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9007"/>
      <w:docPartObj>
        <w:docPartGallery w:val="Page Numbers (Bottom of Page)"/>
        <w:docPartUnique/>
      </w:docPartObj>
    </w:sdtPr>
    <w:sdtEndPr/>
    <w:sdtContent>
      <w:p w14:paraId="0DB00C4E" w14:textId="060FE027" w:rsidR="00530A33" w:rsidRDefault="00530A3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5026">
          <w:rPr>
            <w:noProof/>
          </w:rPr>
          <w:t>1</w:t>
        </w:r>
        <w:r>
          <w:fldChar w:fldCharType="end"/>
        </w:r>
      </w:p>
    </w:sdtContent>
  </w:sdt>
  <w:p w14:paraId="742B784E" w14:textId="77777777" w:rsidR="00530A33" w:rsidRDefault="00530A3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8D92F2" w14:textId="77777777" w:rsidR="00514D1E" w:rsidRDefault="00514D1E" w:rsidP="00165876">
      <w:pPr>
        <w:spacing w:after="0" w:line="240" w:lineRule="auto"/>
      </w:pPr>
      <w:r>
        <w:separator/>
      </w:r>
    </w:p>
  </w:footnote>
  <w:footnote w:type="continuationSeparator" w:id="0">
    <w:p w14:paraId="0E15CABA" w14:textId="77777777" w:rsidR="00514D1E" w:rsidRDefault="00514D1E" w:rsidP="001658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FA1DDC3"/>
    <w:multiLevelType w:val="multilevel"/>
    <w:tmpl w:val="FD7051C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728304"/>
    <w:multiLevelType w:val="multilevel"/>
    <w:tmpl w:val="74F4356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068BBD3"/>
    <w:multiLevelType w:val="multilevel"/>
    <w:tmpl w:val="B5BA3D80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FE35425"/>
    <w:multiLevelType w:val="multilevel"/>
    <w:tmpl w:val="24DA4B7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4DA4D28"/>
    <w:multiLevelType w:val="hybridMultilevel"/>
    <w:tmpl w:val="9DC883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F60370"/>
    <w:multiLevelType w:val="hybridMultilevel"/>
    <w:tmpl w:val="20E0A8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6048CF"/>
    <w:multiLevelType w:val="hybridMultilevel"/>
    <w:tmpl w:val="FC18C4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221D81"/>
    <w:multiLevelType w:val="hybridMultilevel"/>
    <w:tmpl w:val="3C54B046"/>
    <w:lvl w:ilvl="0" w:tplc="2788EF1C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4D79EB"/>
    <w:multiLevelType w:val="hybridMultilevel"/>
    <w:tmpl w:val="E3D852C6"/>
    <w:lvl w:ilvl="0" w:tplc="E05E2FC6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307CD9"/>
    <w:multiLevelType w:val="hybridMultilevel"/>
    <w:tmpl w:val="CEA072C6"/>
    <w:lvl w:ilvl="0" w:tplc="2788EF1C">
      <w:start w:val="1"/>
      <w:numFmt w:val="decimal"/>
      <w:lvlText w:val="%1)"/>
      <w:lvlJc w:val="righ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F07EF0"/>
    <w:multiLevelType w:val="hybridMultilevel"/>
    <w:tmpl w:val="0C3E2B82"/>
    <w:lvl w:ilvl="0" w:tplc="2788EF1C">
      <w:start w:val="1"/>
      <w:numFmt w:val="decimal"/>
      <w:lvlText w:val="%1)"/>
      <w:lvlJc w:val="right"/>
      <w:pPr>
        <w:ind w:left="77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1" w15:restartNumberingAfterBreak="0">
    <w:nsid w:val="1AC6587C"/>
    <w:multiLevelType w:val="hybridMultilevel"/>
    <w:tmpl w:val="9AF2AC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703DA"/>
    <w:multiLevelType w:val="hybridMultilevel"/>
    <w:tmpl w:val="077456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EB2936"/>
    <w:multiLevelType w:val="hybridMultilevel"/>
    <w:tmpl w:val="CCB61C42"/>
    <w:lvl w:ilvl="0" w:tplc="9392BB8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F11EF1"/>
    <w:multiLevelType w:val="hybridMultilevel"/>
    <w:tmpl w:val="6A62D27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8D4312"/>
    <w:multiLevelType w:val="hybridMultilevel"/>
    <w:tmpl w:val="7BC4883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980C7E"/>
    <w:multiLevelType w:val="hybridMultilevel"/>
    <w:tmpl w:val="D9F41042"/>
    <w:lvl w:ilvl="0" w:tplc="D08E530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D28CA"/>
    <w:multiLevelType w:val="hybridMultilevel"/>
    <w:tmpl w:val="309EA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F94409"/>
    <w:multiLevelType w:val="hybridMultilevel"/>
    <w:tmpl w:val="82E03D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064848"/>
    <w:multiLevelType w:val="hybridMultilevel"/>
    <w:tmpl w:val="5A863EFE"/>
    <w:lvl w:ilvl="0" w:tplc="2788EF1C">
      <w:start w:val="1"/>
      <w:numFmt w:val="decimal"/>
      <w:lvlText w:val="%1)"/>
      <w:lvlJc w:val="right"/>
      <w:pPr>
        <w:ind w:left="108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ED4BCA"/>
    <w:multiLevelType w:val="multilevel"/>
    <w:tmpl w:val="CA6AFE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12C31F0"/>
    <w:multiLevelType w:val="hybridMultilevel"/>
    <w:tmpl w:val="FC18C4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DD070F"/>
    <w:multiLevelType w:val="hybridMultilevel"/>
    <w:tmpl w:val="40C2B8D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7E05F0"/>
    <w:multiLevelType w:val="hybridMultilevel"/>
    <w:tmpl w:val="7EEA5F9C"/>
    <w:lvl w:ilvl="0" w:tplc="3992FB2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3879ED"/>
    <w:multiLevelType w:val="hybridMultilevel"/>
    <w:tmpl w:val="73F88ADE"/>
    <w:lvl w:ilvl="0" w:tplc="D0F4BD3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290F1B"/>
    <w:multiLevelType w:val="hybridMultilevel"/>
    <w:tmpl w:val="5AB412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E3E56"/>
    <w:multiLevelType w:val="hybridMultilevel"/>
    <w:tmpl w:val="5F2809F4"/>
    <w:lvl w:ilvl="0" w:tplc="1AA0B2BE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C90CED"/>
    <w:multiLevelType w:val="hybridMultilevel"/>
    <w:tmpl w:val="ABE02384"/>
    <w:lvl w:ilvl="0" w:tplc="3C32AF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8" w15:restartNumberingAfterBreak="0">
    <w:nsid w:val="4E8A539A"/>
    <w:multiLevelType w:val="hybridMultilevel"/>
    <w:tmpl w:val="0AC68B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E560E1"/>
    <w:multiLevelType w:val="hybridMultilevel"/>
    <w:tmpl w:val="F19A69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2C2C50"/>
    <w:multiLevelType w:val="hybridMultilevel"/>
    <w:tmpl w:val="46A20542"/>
    <w:lvl w:ilvl="0" w:tplc="B59A46D2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4D9CB832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9292C7C"/>
    <w:multiLevelType w:val="multilevel"/>
    <w:tmpl w:val="C2E2D078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5F53424B"/>
    <w:multiLevelType w:val="hybridMultilevel"/>
    <w:tmpl w:val="FDF65B4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5724882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844AD0"/>
    <w:multiLevelType w:val="hybridMultilevel"/>
    <w:tmpl w:val="C2B2C5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722037"/>
    <w:multiLevelType w:val="hybridMultilevel"/>
    <w:tmpl w:val="7A8AA43A"/>
    <w:lvl w:ilvl="0" w:tplc="D08E530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644056"/>
    <w:multiLevelType w:val="hybridMultilevel"/>
    <w:tmpl w:val="51743E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942FFB"/>
    <w:multiLevelType w:val="hybridMultilevel"/>
    <w:tmpl w:val="E056F262"/>
    <w:lvl w:ilvl="0" w:tplc="2788EF1C">
      <w:start w:val="1"/>
      <w:numFmt w:val="decimal"/>
      <w:lvlText w:val="%1)"/>
      <w:lvlJc w:val="right"/>
      <w:pPr>
        <w:ind w:left="120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7" w15:restartNumberingAfterBreak="0">
    <w:nsid w:val="700C4A19"/>
    <w:multiLevelType w:val="hybridMultilevel"/>
    <w:tmpl w:val="C6949BA0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8" w15:restartNumberingAfterBreak="0">
    <w:nsid w:val="72C965B0"/>
    <w:multiLevelType w:val="hybridMultilevel"/>
    <w:tmpl w:val="A04E47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4082C"/>
    <w:multiLevelType w:val="hybridMultilevel"/>
    <w:tmpl w:val="8E3AB6EE"/>
    <w:lvl w:ilvl="0" w:tplc="04150011">
      <w:start w:val="1"/>
      <w:numFmt w:val="decimal"/>
      <w:lvlText w:val="%1)"/>
      <w:lvlJc w:val="left"/>
      <w:pPr>
        <w:tabs>
          <w:tab w:val="num" w:pos="772"/>
        </w:tabs>
        <w:ind w:left="2201" w:hanging="357"/>
      </w:pPr>
      <w:rPr>
        <w:rFonts w:hint="default"/>
        <w:color w:val="auto"/>
      </w:rPr>
    </w:lvl>
    <w:lvl w:ilvl="1" w:tplc="0A664CC2">
      <w:start w:val="4"/>
      <w:numFmt w:val="decimal"/>
      <w:lvlText w:val="%2."/>
      <w:lvlJc w:val="left"/>
      <w:pPr>
        <w:tabs>
          <w:tab w:val="num" w:pos="1789"/>
        </w:tabs>
        <w:ind w:left="1789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40" w15:restartNumberingAfterBreak="0">
    <w:nsid w:val="76766251"/>
    <w:multiLevelType w:val="hybridMultilevel"/>
    <w:tmpl w:val="A1EE9F5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9CD76FC"/>
    <w:multiLevelType w:val="hybridMultilevel"/>
    <w:tmpl w:val="099282AC"/>
    <w:lvl w:ilvl="0" w:tplc="2788EF1C">
      <w:start w:val="1"/>
      <w:numFmt w:val="decimal"/>
      <w:lvlText w:val="%1)"/>
      <w:lvlJc w:val="right"/>
      <w:pPr>
        <w:ind w:left="1004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2" w15:restartNumberingAfterBreak="0">
    <w:nsid w:val="7E961614"/>
    <w:multiLevelType w:val="hybridMultilevel"/>
    <w:tmpl w:val="5D08780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51CA2B7E">
      <w:start w:val="1"/>
      <w:numFmt w:val="decimal"/>
      <w:lvlText w:val="%2."/>
      <w:lvlJc w:val="left"/>
      <w:pPr>
        <w:ind w:left="2148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9"/>
  </w:num>
  <w:num w:numId="2">
    <w:abstractNumId w:val="30"/>
  </w:num>
  <w:num w:numId="3">
    <w:abstractNumId w:val="22"/>
  </w:num>
  <w:num w:numId="4">
    <w:abstractNumId w:val="26"/>
  </w:num>
  <w:num w:numId="5">
    <w:abstractNumId w:val="13"/>
  </w:num>
  <w:num w:numId="6">
    <w:abstractNumId w:val="7"/>
  </w:num>
  <w:num w:numId="7">
    <w:abstractNumId w:val="41"/>
  </w:num>
  <w:num w:numId="8">
    <w:abstractNumId w:val="9"/>
  </w:num>
  <w:num w:numId="9">
    <w:abstractNumId w:val="19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6"/>
  </w:num>
  <w:num w:numId="12">
    <w:abstractNumId w:val="10"/>
  </w:num>
  <w:num w:numId="13">
    <w:abstractNumId w:val="8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3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17"/>
  </w:num>
  <w:num w:numId="19">
    <w:abstractNumId w:val="20"/>
  </w:num>
  <w:num w:numId="20">
    <w:abstractNumId w:val="21"/>
  </w:num>
  <w:num w:numId="21">
    <w:abstractNumId w:val="29"/>
  </w:num>
  <w:num w:numId="22">
    <w:abstractNumId w:val="33"/>
  </w:num>
  <w:num w:numId="23">
    <w:abstractNumId w:val="15"/>
  </w:num>
  <w:num w:numId="24">
    <w:abstractNumId w:val="6"/>
  </w:num>
  <w:num w:numId="25">
    <w:abstractNumId w:val="12"/>
  </w:num>
  <w:num w:numId="26">
    <w:abstractNumId w:val="14"/>
  </w:num>
  <w:num w:numId="27">
    <w:abstractNumId w:val="34"/>
  </w:num>
  <w:num w:numId="28">
    <w:abstractNumId w:val="16"/>
  </w:num>
  <w:num w:numId="29">
    <w:abstractNumId w:val="23"/>
  </w:num>
  <w:num w:numId="30">
    <w:abstractNumId w:val="42"/>
  </w:num>
  <w:num w:numId="31">
    <w:abstractNumId w:val="18"/>
  </w:num>
  <w:num w:numId="32">
    <w:abstractNumId w:val="25"/>
  </w:num>
  <w:num w:numId="33">
    <w:abstractNumId w:val="37"/>
  </w:num>
  <w:num w:numId="34">
    <w:abstractNumId w:val="27"/>
  </w:num>
  <w:num w:numId="35">
    <w:abstractNumId w:val="24"/>
  </w:num>
  <w:num w:numId="36">
    <w:abstractNumId w:val="32"/>
  </w:num>
  <w:num w:numId="37">
    <w:abstractNumId w:val="38"/>
  </w:num>
  <w:num w:numId="38">
    <w:abstractNumId w:val="4"/>
  </w:num>
  <w:num w:numId="39">
    <w:abstractNumId w:val="5"/>
  </w:num>
  <w:num w:numId="40">
    <w:abstractNumId w:val="28"/>
  </w:num>
  <w:num w:numId="41">
    <w:abstractNumId w:val="35"/>
  </w:num>
  <w:num w:numId="42">
    <w:abstractNumId w:val="40"/>
  </w:num>
  <w:num w:numId="43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836A0"/>
    <w:rsid w:val="00017738"/>
    <w:rsid w:val="000209CC"/>
    <w:rsid w:val="00023995"/>
    <w:rsid w:val="00045CD3"/>
    <w:rsid w:val="000476A2"/>
    <w:rsid w:val="000476B6"/>
    <w:rsid w:val="00062428"/>
    <w:rsid w:val="00071858"/>
    <w:rsid w:val="00077B22"/>
    <w:rsid w:val="00093E02"/>
    <w:rsid w:val="000A6757"/>
    <w:rsid w:val="000B2B5F"/>
    <w:rsid w:val="000C139E"/>
    <w:rsid w:val="000D0CCD"/>
    <w:rsid w:val="000F4F05"/>
    <w:rsid w:val="000F7B6A"/>
    <w:rsid w:val="0010122C"/>
    <w:rsid w:val="001138F7"/>
    <w:rsid w:val="0012784B"/>
    <w:rsid w:val="001457E9"/>
    <w:rsid w:val="00147C3C"/>
    <w:rsid w:val="001577C3"/>
    <w:rsid w:val="00162DF2"/>
    <w:rsid w:val="00165876"/>
    <w:rsid w:val="00167BDD"/>
    <w:rsid w:val="0017028C"/>
    <w:rsid w:val="001912EF"/>
    <w:rsid w:val="001A5D0D"/>
    <w:rsid w:val="001B64DB"/>
    <w:rsid w:val="001B661E"/>
    <w:rsid w:val="001C383A"/>
    <w:rsid w:val="001F1725"/>
    <w:rsid w:val="001F4C1D"/>
    <w:rsid w:val="002007D8"/>
    <w:rsid w:val="00207FF0"/>
    <w:rsid w:val="0021568F"/>
    <w:rsid w:val="00224109"/>
    <w:rsid w:val="002455FF"/>
    <w:rsid w:val="0025001A"/>
    <w:rsid w:val="00265E84"/>
    <w:rsid w:val="002700B7"/>
    <w:rsid w:val="00270A1E"/>
    <w:rsid w:val="00282824"/>
    <w:rsid w:val="0028569C"/>
    <w:rsid w:val="002927A2"/>
    <w:rsid w:val="00297C14"/>
    <w:rsid w:val="002C2C5E"/>
    <w:rsid w:val="002C7F73"/>
    <w:rsid w:val="002D2E74"/>
    <w:rsid w:val="002F1530"/>
    <w:rsid w:val="00300004"/>
    <w:rsid w:val="0030129F"/>
    <w:rsid w:val="003023DF"/>
    <w:rsid w:val="00305F8A"/>
    <w:rsid w:val="00307869"/>
    <w:rsid w:val="00317D77"/>
    <w:rsid w:val="00325C65"/>
    <w:rsid w:val="00334100"/>
    <w:rsid w:val="00350DFF"/>
    <w:rsid w:val="00351F76"/>
    <w:rsid w:val="00375DAE"/>
    <w:rsid w:val="00377ED5"/>
    <w:rsid w:val="003918DB"/>
    <w:rsid w:val="00394602"/>
    <w:rsid w:val="00394790"/>
    <w:rsid w:val="003B7E5D"/>
    <w:rsid w:val="003C10EE"/>
    <w:rsid w:val="003C4323"/>
    <w:rsid w:val="003C4C48"/>
    <w:rsid w:val="003D6A52"/>
    <w:rsid w:val="003E617E"/>
    <w:rsid w:val="003F202C"/>
    <w:rsid w:val="00406880"/>
    <w:rsid w:val="00410AC6"/>
    <w:rsid w:val="00426FBE"/>
    <w:rsid w:val="00447958"/>
    <w:rsid w:val="004508AA"/>
    <w:rsid w:val="004564F2"/>
    <w:rsid w:val="0046035E"/>
    <w:rsid w:val="00461AB8"/>
    <w:rsid w:val="004747AB"/>
    <w:rsid w:val="004836A0"/>
    <w:rsid w:val="00487F5D"/>
    <w:rsid w:val="004A65B0"/>
    <w:rsid w:val="004D6832"/>
    <w:rsid w:val="004E3F22"/>
    <w:rsid w:val="004F1C5B"/>
    <w:rsid w:val="004F3F0D"/>
    <w:rsid w:val="004F5342"/>
    <w:rsid w:val="00501F89"/>
    <w:rsid w:val="00504337"/>
    <w:rsid w:val="00504942"/>
    <w:rsid w:val="005107BD"/>
    <w:rsid w:val="005115B3"/>
    <w:rsid w:val="00512C82"/>
    <w:rsid w:val="00514D1E"/>
    <w:rsid w:val="00517196"/>
    <w:rsid w:val="005227A0"/>
    <w:rsid w:val="00530A33"/>
    <w:rsid w:val="00570224"/>
    <w:rsid w:val="00581057"/>
    <w:rsid w:val="00581D9A"/>
    <w:rsid w:val="005A420C"/>
    <w:rsid w:val="005A58C2"/>
    <w:rsid w:val="005B159D"/>
    <w:rsid w:val="005B4130"/>
    <w:rsid w:val="005B5026"/>
    <w:rsid w:val="005D0624"/>
    <w:rsid w:val="005D2DB7"/>
    <w:rsid w:val="005E44E8"/>
    <w:rsid w:val="0060507E"/>
    <w:rsid w:val="0060513E"/>
    <w:rsid w:val="006064EF"/>
    <w:rsid w:val="00624738"/>
    <w:rsid w:val="006365DA"/>
    <w:rsid w:val="0064105A"/>
    <w:rsid w:val="0065180C"/>
    <w:rsid w:val="00656B9D"/>
    <w:rsid w:val="006756A2"/>
    <w:rsid w:val="00675F2D"/>
    <w:rsid w:val="006831EA"/>
    <w:rsid w:val="006845D2"/>
    <w:rsid w:val="00685667"/>
    <w:rsid w:val="00692F57"/>
    <w:rsid w:val="006A73A0"/>
    <w:rsid w:val="006B341B"/>
    <w:rsid w:val="006C0A07"/>
    <w:rsid w:val="006C430B"/>
    <w:rsid w:val="006D77DC"/>
    <w:rsid w:val="006E2A62"/>
    <w:rsid w:val="006F22E9"/>
    <w:rsid w:val="00701623"/>
    <w:rsid w:val="00715E64"/>
    <w:rsid w:val="00753BFB"/>
    <w:rsid w:val="007611F6"/>
    <w:rsid w:val="007836BE"/>
    <w:rsid w:val="00786CD2"/>
    <w:rsid w:val="007A5425"/>
    <w:rsid w:val="007A5E1E"/>
    <w:rsid w:val="007B3142"/>
    <w:rsid w:val="007C3522"/>
    <w:rsid w:val="007C5066"/>
    <w:rsid w:val="007C5E6E"/>
    <w:rsid w:val="007C6CA5"/>
    <w:rsid w:val="007D0D2B"/>
    <w:rsid w:val="007D539F"/>
    <w:rsid w:val="007E32BE"/>
    <w:rsid w:val="007E7031"/>
    <w:rsid w:val="008045EB"/>
    <w:rsid w:val="00810834"/>
    <w:rsid w:val="00813D8C"/>
    <w:rsid w:val="0083008E"/>
    <w:rsid w:val="00836907"/>
    <w:rsid w:val="00850D51"/>
    <w:rsid w:val="00852D3E"/>
    <w:rsid w:val="00883FF7"/>
    <w:rsid w:val="0088473B"/>
    <w:rsid w:val="0089007C"/>
    <w:rsid w:val="0089648F"/>
    <w:rsid w:val="008A4700"/>
    <w:rsid w:val="008B1A25"/>
    <w:rsid w:val="008B5A14"/>
    <w:rsid w:val="008B72F3"/>
    <w:rsid w:val="008E199F"/>
    <w:rsid w:val="008F427D"/>
    <w:rsid w:val="0091088D"/>
    <w:rsid w:val="00916233"/>
    <w:rsid w:val="00922AF4"/>
    <w:rsid w:val="0093093B"/>
    <w:rsid w:val="009376C8"/>
    <w:rsid w:val="00940F3C"/>
    <w:rsid w:val="00942D9E"/>
    <w:rsid w:val="00950205"/>
    <w:rsid w:val="00953123"/>
    <w:rsid w:val="00976483"/>
    <w:rsid w:val="009770D3"/>
    <w:rsid w:val="0098324B"/>
    <w:rsid w:val="00993213"/>
    <w:rsid w:val="0099652C"/>
    <w:rsid w:val="009A203A"/>
    <w:rsid w:val="009A6041"/>
    <w:rsid w:val="009A71D5"/>
    <w:rsid w:val="009B6C5F"/>
    <w:rsid w:val="009C5A81"/>
    <w:rsid w:val="009D0DD5"/>
    <w:rsid w:val="009F391C"/>
    <w:rsid w:val="009F5639"/>
    <w:rsid w:val="00A0380C"/>
    <w:rsid w:val="00A11A29"/>
    <w:rsid w:val="00A122D5"/>
    <w:rsid w:val="00A22684"/>
    <w:rsid w:val="00A22EEB"/>
    <w:rsid w:val="00A375D4"/>
    <w:rsid w:val="00A44208"/>
    <w:rsid w:val="00A4549D"/>
    <w:rsid w:val="00A4770F"/>
    <w:rsid w:val="00A50BCA"/>
    <w:rsid w:val="00A53AC3"/>
    <w:rsid w:val="00A6567E"/>
    <w:rsid w:val="00A66E32"/>
    <w:rsid w:val="00A93B8E"/>
    <w:rsid w:val="00AA028C"/>
    <w:rsid w:val="00AA4980"/>
    <w:rsid w:val="00AB4A5A"/>
    <w:rsid w:val="00AC2D60"/>
    <w:rsid w:val="00AE3CCE"/>
    <w:rsid w:val="00B04FCB"/>
    <w:rsid w:val="00B0729C"/>
    <w:rsid w:val="00B109D0"/>
    <w:rsid w:val="00B116FD"/>
    <w:rsid w:val="00B22F8D"/>
    <w:rsid w:val="00B338DD"/>
    <w:rsid w:val="00B368A4"/>
    <w:rsid w:val="00B40CE4"/>
    <w:rsid w:val="00B46BFC"/>
    <w:rsid w:val="00B5322D"/>
    <w:rsid w:val="00B53784"/>
    <w:rsid w:val="00B53CA8"/>
    <w:rsid w:val="00B55CA9"/>
    <w:rsid w:val="00B64140"/>
    <w:rsid w:val="00B718DB"/>
    <w:rsid w:val="00B81601"/>
    <w:rsid w:val="00B8494B"/>
    <w:rsid w:val="00B86FA6"/>
    <w:rsid w:val="00B90FB2"/>
    <w:rsid w:val="00B95220"/>
    <w:rsid w:val="00B960C3"/>
    <w:rsid w:val="00B965B6"/>
    <w:rsid w:val="00BA7D96"/>
    <w:rsid w:val="00BB7BBC"/>
    <w:rsid w:val="00BC45CF"/>
    <w:rsid w:val="00BD3669"/>
    <w:rsid w:val="00BF6C12"/>
    <w:rsid w:val="00C04F4F"/>
    <w:rsid w:val="00C058F9"/>
    <w:rsid w:val="00C1253B"/>
    <w:rsid w:val="00C2754B"/>
    <w:rsid w:val="00C3767F"/>
    <w:rsid w:val="00C43759"/>
    <w:rsid w:val="00C454CA"/>
    <w:rsid w:val="00C5271E"/>
    <w:rsid w:val="00C549C6"/>
    <w:rsid w:val="00C54A63"/>
    <w:rsid w:val="00C911DD"/>
    <w:rsid w:val="00C92431"/>
    <w:rsid w:val="00C94312"/>
    <w:rsid w:val="00CA2D4B"/>
    <w:rsid w:val="00CF2858"/>
    <w:rsid w:val="00D00B4B"/>
    <w:rsid w:val="00D11837"/>
    <w:rsid w:val="00D207CE"/>
    <w:rsid w:val="00D26177"/>
    <w:rsid w:val="00D318B1"/>
    <w:rsid w:val="00D34EAC"/>
    <w:rsid w:val="00D42BAF"/>
    <w:rsid w:val="00D42DF5"/>
    <w:rsid w:val="00D50FD4"/>
    <w:rsid w:val="00D56319"/>
    <w:rsid w:val="00D66520"/>
    <w:rsid w:val="00D722D4"/>
    <w:rsid w:val="00D77952"/>
    <w:rsid w:val="00D81BB2"/>
    <w:rsid w:val="00D90CE5"/>
    <w:rsid w:val="00DA3317"/>
    <w:rsid w:val="00DA7BE5"/>
    <w:rsid w:val="00DB0AA3"/>
    <w:rsid w:val="00DB6AE0"/>
    <w:rsid w:val="00DC4CA6"/>
    <w:rsid w:val="00DE668C"/>
    <w:rsid w:val="00DF0446"/>
    <w:rsid w:val="00DF4159"/>
    <w:rsid w:val="00DF4292"/>
    <w:rsid w:val="00E002B8"/>
    <w:rsid w:val="00E03044"/>
    <w:rsid w:val="00E06BD5"/>
    <w:rsid w:val="00E2127C"/>
    <w:rsid w:val="00E27882"/>
    <w:rsid w:val="00E43AC2"/>
    <w:rsid w:val="00E55ABD"/>
    <w:rsid w:val="00E733F7"/>
    <w:rsid w:val="00E7420E"/>
    <w:rsid w:val="00E76389"/>
    <w:rsid w:val="00EA15DB"/>
    <w:rsid w:val="00EB2A55"/>
    <w:rsid w:val="00ED1F09"/>
    <w:rsid w:val="00F14D46"/>
    <w:rsid w:val="00F427BE"/>
    <w:rsid w:val="00F577DA"/>
    <w:rsid w:val="00F62AB3"/>
    <w:rsid w:val="00F64EF4"/>
    <w:rsid w:val="00F75DCE"/>
    <w:rsid w:val="00F75EAD"/>
    <w:rsid w:val="00F830C8"/>
    <w:rsid w:val="00F8364B"/>
    <w:rsid w:val="00F96078"/>
    <w:rsid w:val="00F97DD0"/>
    <w:rsid w:val="00FA144E"/>
    <w:rsid w:val="00FB71DF"/>
    <w:rsid w:val="00FC7E21"/>
    <w:rsid w:val="00FD59DD"/>
    <w:rsid w:val="00FE50B0"/>
    <w:rsid w:val="00FE6719"/>
    <w:rsid w:val="00FF354C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BA5A9"/>
  <w15:docId w15:val="{6E38D450-4A86-4D81-9786-70346FAAE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DA7B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836A0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658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65876"/>
    <w:rPr>
      <w:rFonts w:ascii="Tahoma" w:hAnsi="Tahoma" w:cs="Tahoma"/>
      <w:sz w:val="16"/>
      <w:szCs w:val="16"/>
    </w:rPr>
  </w:style>
  <w:style w:type="character" w:customStyle="1" w:styleId="Znakiprzypiswdolnych">
    <w:name w:val="Znaki przypisów dolnych"/>
    <w:basedOn w:val="Domylnaczcionkaakapitu"/>
    <w:rsid w:val="00165876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165876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87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NBrdtext">
    <w:name w:val="• N Brödtext"/>
    <w:basedOn w:val="Normalny"/>
    <w:uiPriority w:val="99"/>
    <w:rsid w:val="00406880"/>
    <w:pPr>
      <w:tabs>
        <w:tab w:val="decimal" w:pos="2900"/>
        <w:tab w:val="decimal" w:pos="4540"/>
      </w:tabs>
      <w:suppressAutoHyphens/>
      <w:autoSpaceDE w:val="0"/>
      <w:autoSpaceDN w:val="0"/>
      <w:adjustRightInd w:val="0"/>
      <w:spacing w:after="0" w:line="240" w:lineRule="atLeast"/>
      <w:ind w:firstLine="283"/>
      <w:textAlignment w:val="center"/>
    </w:pPr>
    <w:rPr>
      <w:rFonts w:ascii="Georgia (OTF)" w:eastAsia="Calibri" w:hAnsi="Georgia (OTF)" w:cs="Georgia (OTF)"/>
      <w:color w:val="000000"/>
      <w:spacing w:val="1"/>
      <w:sz w:val="18"/>
      <w:szCs w:val="18"/>
      <w:lang w:val="sv-SE"/>
    </w:rPr>
  </w:style>
  <w:style w:type="character" w:customStyle="1" w:styleId="NURLswithintext">
    <w:name w:val="• N URLs within text"/>
    <w:uiPriority w:val="99"/>
    <w:rsid w:val="00406880"/>
    <w:rPr>
      <w:rFonts w:ascii="Georgia (OTF) Regular" w:hAnsi="Georgia (OTF) Regular" w:cs="Georgia (OTF) Regular"/>
      <w:color w:val="007296"/>
      <w:spacing w:val="1"/>
      <w:sz w:val="18"/>
      <w:szCs w:val="18"/>
      <w:vertAlign w:val="baseline"/>
    </w:rPr>
  </w:style>
  <w:style w:type="paragraph" w:customStyle="1" w:styleId="kryterium">
    <w:name w:val="kryterium"/>
    <w:basedOn w:val="NBrdtext"/>
    <w:uiPriority w:val="99"/>
    <w:rsid w:val="00406880"/>
    <w:pPr>
      <w:pBdr>
        <w:bottom w:val="single" w:sz="4" w:space="5" w:color="auto"/>
      </w:pBdr>
      <w:spacing w:line="320" w:lineRule="atLeast"/>
      <w:ind w:firstLine="0"/>
    </w:pPr>
    <w:rPr>
      <w:rFonts w:ascii="WWF" w:hAnsi="WWF" w:cs="WWF"/>
      <w:color w:val="AEC537"/>
      <w:spacing w:val="2"/>
      <w:sz w:val="30"/>
      <w:szCs w:val="30"/>
    </w:rPr>
  </w:style>
  <w:style w:type="paragraph" w:customStyle="1" w:styleId="text">
    <w:name w:val="text"/>
    <w:basedOn w:val="NBrdtext"/>
    <w:uiPriority w:val="99"/>
    <w:rsid w:val="00406880"/>
    <w:pPr>
      <w:ind w:firstLine="0"/>
    </w:pPr>
    <w:rPr>
      <w:rFonts w:ascii="Georgia" w:hAnsi="Georgia" w:cs="Georgia"/>
    </w:rPr>
  </w:style>
  <w:style w:type="table" w:styleId="Tabela-Siatka">
    <w:name w:val="Table Grid"/>
    <w:basedOn w:val="Standardowy"/>
    <w:uiPriority w:val="59"/>
    <w:rsid w:val="009B6C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DA7BE5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przypisudolnego">
    <w:name w:val="footnote reference"/>
    <w:semiHidden/>
    <w:rsid w:val="00045CD3"/>
    <w:rPr>
      <w:vertAlign w:val="superscript"/>
    </w:rPr>
  </w:style>
  <w:style w:type="paragraph" w:styleId="Poprawka">
    <w:name w:val="Revision"/>
    <w:hidden/>
    <w:uiPriority w:val="99"/>
    <w:semiHidden/>
    <w:rsid w:val="00307869"/>
    <w:pPr>
      <w:spacing w:after="0" w:line="240" w:lineRule="auto"/>
    </w:pPr>
  </w:style>
  <w:style w:type="paragraph" w:styleId="Tekstpodstawowy">
    <w:name w:val="Body Text"/>
    <w:basedOn w:val="Normalny"/>
    <w:link w:val="TekstpodstawowyZnak"/>
    <w:qFormat/>
    <w:rsid w:val="00DA331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DA3317"/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5227A0"/>
    <w:pPr>
      <w:spacing w:before="36" w:after="36"/>
    </w:pPr>
  </w:style>
  <w:style w:type="paragraph" w:customStyle="1" w:styleId="FirstParagraph">
    <w:name w:val="First Paragraph"/>
    <w:basedOn w:val="Tekstpodstawowy"/>
    <w:next w:val="Tekstpodstawowy"/>
    <w:qFormat/>
    <w:rsid w:val="005227A0"/>
  </w:style>
  <w:style w:type="character" w:styleId="Odwoaniedokomentarza">
    <w:name w:val="annotation reference"/>
    <w:basedOn w:val="Domylnaczcionkaakapitu"/>
    <w:uiPriority w:val="99"/>
    <w:semiHidden/>
    <w:unhideWhenUsed/>
    <w:rsid w:val="009832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832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832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832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8324B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42DF5"/>
  </w:style>
  <w:style w:type="paragraph" w:styleId="Stopka">
    <w:name w:val="footer"/>
    <w:basedOn w:val="Normalny"/>
    <w:link w:val="StopkaZnak"/>
    <w:uiPriority w:val="99"/>
    <w:unhideWhenUsed/>
    <w:rsid w:val="00D42D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42D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7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53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9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dr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4CE471-D9B0-4759-BBA8-78C325F65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845</Words>
  <Characters>11076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ward Matuszak</dc:creator>
  <cp:lastModifiedBy>Konto Microsoft</cp:lastModifiedBy>
  <cp:revision>2</cp:revision>
  <cp:lastPrinted>2019-03-14T11:23:00Z</cp:lastPrinted>
  <dcterms:created xsi:type="dcterms:W3CDTF">2020-06-26T10:40:00Z</dcterms:created>
  <dcterms:modified xsi:type="dcterms:W3CDTF">2020-06-26T10:40:00Z</dcterms:modified>
</cp:coreProperties>
</file>